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5BC527" w14:textId="77777777" w:rsidR="00BA6D69" w:rsidRDefault="00BA6D69" w:rsidP="00BA6D69">
      <w:pPr>
        <w:jc w:val="center"/>
      </w:pPr>
      <w:bookmarkStart w:id="0" w:name="_GoBack"/>
      <w:bookmarkEnd w:id="0"/>
      <w:r>
        <w:t>SUPPORTING STATEMENT</w:t>
      </w:r>
    </w:p>
    <w:p w14:paraId="06A73CB8" w14:textId="77777777" w:rsidR="00BA6D69" w:rsidRDefault="00BA6D69" w:rsidP="00BA6D69"/>
    <w:p w14:paraId="58D10043" w14:textId="77777777" w:rsidR="00BA6D69" w:rsidRDefault="00BA6D69" w:rsidP="00BA6D69">
      <w:pPr>
        <w:numPr>
          <w:ilvl w:val="0"/>
          <w:numId w:val="1"/>
        </w:numPr>
        <w:tabs>
          <w:tab w:val="clear" w:pos="1080"/>
          <w:tab w:val="num" w:pos="720"/>
        </w:tabs>
        <w:ind w:left="720"/>
        <w:rPr>
          <w:u w:val="single"/>
        </w:rPr>
      </w:pPr>
      <w:r w:rsidRPr="00701604">
        <w:rPr>
          <w:u w:val="single"/>
        </w:rPr>
        <w:t>IDENTIFICATION OF THE INFORMATION COLLECTION</w:t>
      </w:r>
    </w:p>
    <w:p w14:paraId="6503E4A0" w14:textId="77777777" w:rsidR="00BA6D69" w:rsidRDefault="00BA6D69" w:rsidP="00BA6D69">
      <w:pPr>
        <w:rPr>
          <w:u w:val="single"/>
        </w:rPr>
      </w:pPr>
    </w:p>
    <w:p w14:paraId="6166C99B" w14:textId="77777777" w:rsidR="00BA6D69" w:rsidRDefault="00BA6D69" w:rsidP="00BA6D69">
      <w:pPr>
        <w:numPr>
          <w:ilvl w:val="1"/>
          <w:numId w:val="1"/>
        </w:numPr>
        <w:ind w:hanging="720"/>
      </w:pPr>
      <w:r w:rsidRPr="00701604">
        <w:t xml:space="preserve">TITLE OF THE INFORMATION </w:t>
      </w:r>
      <w:r>
        <w:t>COLLECTION</w:t>
      </w:r>
    </w:p>
    <w:p w14:paraId="3F512656" w14:textId="77777777" w:rsidR="00BA6D69" w:rsidRDefault="00BA6D69" w:rsidP="00100F19">
      <w:pPr>
        <w:jc w:val="center"/>
      </w:pPr>
    </w:p>
    <w:p w14:paraId="6BBE7F4A" w14:textId="77777777" w:rsidR="0075743B" w:rsidRDefault="000C1777">
      <w:pPr>
        <w:ind w:left="720"/>
      </w:pPr>
      <w:r>
        <w:t>Exchange Network Grants Progress Report</w:t>
      </w:r>
      <w:r w:rsidR="006157B3">
        <w:t>s</w:t>
      </w:r>
      <w:r>
        <w:t xml:space="preserve"> (Renewal)</w:t>
      </w:r>
      <w:r w:rsidR="00BA6D69">
        <w:t xml:space="preserve"> </w:t>
      </w:r>
    </w:p>
    <w:p w14:paraId="273881B8" w14:textId="37D232D9" w:rsidR="00E80663" w:rsidRDefault="0075743B">
      <w:pPr>
        <w:ind w:left="720"/>
      </w:pPr>
      <w:r>
        <w:t xml:space="preserve">EPA </w:t>
      </w:r>
      <w:r w:rsidR="00BA6D69">
        <w:t xml:space="preserve">ICR </w:t>
      </w:r>
      <w:r>
        <w:t xml:space="preserve">Number </w:t>
      </w:r>
      <w:r w:rsidR="00BA6D69" w:rsidRPr="00880F82">
        <w:t>2207.0</w:t>
      </w:r>
      <w:r w:rsidR="00880F82" w:rsidRPr="00880F82">
        <w:t>7</w:t>
      </w:r>
      <w:r w:rsidR="00BA6D69" w:rsidRPr="002341B1">
        <w:t>,</w:t>
      </w:r>
      <w:r w:rsidR="00BA6D69" w:rsidRPr="00880F82">
        <w:t xml:space="preserve"> </w:t>
      </w:r>
      <w:r w:rsidR="00BA6D69">
        <w:t xml:space="preserve">OMB Control Number </w:t>
      </w:r>
      <w:r w:rsidR="00BA6D69" w:rsidRPr="00880F82">
        <w:t>2025-0006</w:t>
      </w:r>
    </w:p>
    <w:p w14:paraId="3DD52678" w14:textId="77777777" w:rsidR="00BA6D69" w:rsidRDefault="00BA6D69" w:rsidP="00BA6D69">
      <w:pPr>
        <w:ind w:left="360" w:firstLine="720"/>
      </w:pPr>
    </w:p>
    <w:p w14:paraId="35318D08" w14:textId="77777777" w:rsidR="00BA6D69" w:rsidRDefault="00BA6D69" w:rsidP="00BA6D69">
      <w:pPr>
        <w:ind w:left="360" w:firstLine="360"/>
      </w:pPr>
      <w:r>
        <w:t>(b) SHORT CHARACTERIZATION</w:t>
      </w:r>
    </w:p>
    <w:p w14:paraId="48FC31AA" w14:textId="77777777" w:rsidR="00BA6D69" w:rsidRDefault="00BA6D69" w:rsidP="00BA6D69">
      <w:pPr>
        <w:ind w:left="360" w:firstLine="720"/>
      </w:pPr>
    </w:p>
    <w:p w14:paraId="6D24FC9B" w14:textId="356F4746" w:rsidR="000C4EB3" w:rsidRDefault="00BA6D69" w:rsidP="000C4EB3">
      <w:pPr>
        <w:numPr>
          <w:ilvl w:val="12"/>
          <w:numId w:val="0"/>
        </w:numPr>
        <w:ind w:firstLine="720"/>
      </w:pPr>
      <w:r w:rsidRPr="00DF7DCD">
        <w:t>The E</w:t>
      </w:r>
      <w:r>
        <w:t>nvironmental Protection Agency</w:t>
      </w:r>
      <w:r w:rsidR="00A93F6C">
        <w:t>’s</w:t>
      </w:r>
      <w:r>
        <w:t xml:space="preserve"> (EPA)</w:t>
      </w:r>
      <w:r w:rsidRPr="00DF7DCD">
        <w:t xml:space="preserve"> Office of Environmental Information </w:t>
      </w:r>
      <w:r w:rsidR="00352850">
        <w:t xml:space="preserve">(OEI) </w:t>
      </w:r>
      <w:r w:rsidRPr="00DF7DCD">
        <w:t>provides funding to EPA’s Exchange Network partners</w:t>
      </w:r>
      <w:r w:rsidR="00A93F6C">
        <w:t xml:space="preserve"> (</w:t>
      </w:r>
      <w:r w:rsidRPr="00DF7DCD">
        <w:t>states</w:t>
      </w:r>
      <w:r w:rsidR="00A93F6C">
        <w:t>,</w:t>
      </w:r>
      <w:r w:rsidRPr="00DF7DCD">
        <w:t xml:space="preserve"> territories</w:t>
      </w:r>
      <w:r w:rsidR="00A93F6C">
        <w:t>,</w:t>
      </w:r>
      <w:r w:rsidRPr="00DF7DCD">
        <w:t xml:space="preserve"> and federally recognized Indian tribes</w:t>
      </w:r>
      <w:r w:rsidR="00A93F6C">
        <w:t>)</w:t>
      </w:r>
      <w:r w:rsidRPr="00DF7DCD">
        <w:t xml:space="preserve"> to support the development of the </w:t>
      </w:r>
      <w:r w:rsidR="00E475E8">
        <w:t xml:space="preserve">National </w:t>
      </w:r>
      <w:r w:rsidRPr="00DF7DCD">
        <w:t>E</w:t>
      </w:r>
      <w:r>
        <w:t xml:space="preserve">nvironmental </w:t>
      </w:r>
      <w:r w:rsidRPr="00DF7DCD">
        <w:t>I</w:t>
      </w:r>
      <w:r>
        <w:t xml:space="preserve">nformation </w:t>
      </w:r>
      <w:r w:rsidRPr="00DF7DCD">
        <w:t>E</w:t>
      </w:r>
      <w:r>
        <w:t>xchange Network (</w:t>
      </w:r>
      <w:r w:rsidR="00E475E8">
        <w:t xml:space="preserve">Exchange Network or </w:t>
      </w:r>
      <w:r>
        <w:t>EN)</w:t>
      </w:r>
      <w:r w:rsidRPr="00DF7DCD">
        <w:t>.</w:t>
      </w:r>
      <w:r w:rsidR="00233376">
        <w:t xml:space="preserve"> The Exchange Network</w:t>
      </w:r>
      <w:r w:rsidR="00DE60F0">
        <w:t xml:space="preserve"> is a communication, data, and services platform for sharing environmental information to foster informed decision-making</w:t>
      </w:r>
      <w:r w:rsidR="009D6FA7">
        <w:t xml:space="preserve">. It is </w:t>
      </w:r>
      <w:r w:rsidR="00DE60F0">
        <w:t>managed under the collaborative leadership of EPA, States, Territories, and Tribes.</w:t>
      </w:r>
      <w:r w:rsidR="000C4EB3">
        <w:t xml:space="preserve"> </w:t>
      </w:r>
      <w:r w:rsidR="009E55D5">
        <w:t xml:space="preserve">The </w:t>
      </w:r>
      <w:r w:rsidR="000C4EB3">
        <w:t xml:space="preserve">EN </w:t>
      </w:r>
      <w:r w:rsidR="009E55D5">
        <w:t xml:space="preserve">is currently used by its </w:t>
      </w:r>
      <w:r w:rsidR="000C4EB3">
        <w:t xml:space="preserve">partners </w:t>
      </w:r>
      <w:r w:rsidR="009E55D5">
        <w:t xml:space="preserve">to </w:t>
      </w:r>
      <w:r w:rsidR="000C4EB3">
        <w:t>share electronic data</w:t>
      </w:r>
      <w:r w:rsidR="009E55D5">
        <w:t xml:space="preserve"> related to subjects including, but not limited, to </w:t>
      </w:r>
      <w:r w:rsidR="000C4EB3">
        <w:t>ambient air quality, air emissions inventor</w:t>
      </w:r>
      <w:r w:rsidR="009E55D5">
        <w:t>ies</w:t>
      </w:r>
      <w:r w:rsidR="000C4EB3">
        <w:t xml:space="preserve">, inland water quality, coastal water quality, drinking water violations and National Pollutant Discharge Elimination System (NPDES) </w:t>
      </w:r>
      <w:r w:rsidR="009E55D5">
        <w:t>reports</w:t>
      </w:r>
      <w:r w:rsidR="000C4EB3">
        <w:t>.</w:t>
      </w:r>
    </w:p>
    <w:p w14:paraId="362F7824" w14:textId="77777777" w:rsidR="00A93F6C" w:rsidRDefault="00A93F6C" w:rsidP="00BA6D69">
      <w:pPr>
        <w:numPr>
          <w:ilvl w:val="12"/>
          <w:numId w:val="0"/>
        </w:numPr>
        <w:ind w:firstLine="720"/>
      </w:pPr>
    </w:p>
    <w:p w14:paraId="5620D9FD" w14:textId="57253648" w:rsidR="00BA6D69" w:rsidRPr="004F201C" w:rsidRDefault="00BA6D69" w:rsidP="00BA6D69">
      <w:pPr>
        <w:ind w:firstLine="720"/>
      </w:pPr>
      <w:r>
        <w:t>As a stipulation of the award, recipients are required to submit semi-annual and final progress reports.</w:t>
      </w:r>
      <w:r w:rsidR="00FB415F">
        <w:t xml:space="preserve"> </w:t>
      </w:r>
      <w:r w:rsidR="00640C27">
        <w:t xml:space="preserve">Since 2006, EPA has used standard forms for these reports (EPA Form 5300-26: Semi-Annual Progress Report Form and EPA Form 5300-27: Quality Assurance Reporting Form). EPA also requires recipients to submit a quality assurance report within 90 days of award.  </w:t>
      </w:r>
      <w:r w:rsidR="00FB415F">
        <w:t xml:space="preserve">The information gathered from </w:t>
      </w:r>
      <w:r w:rsidR="00640C27">
        <w:t>these</w:t>
      </w:r>
      <w:r w:rsidR="00223B63">
        <w:t xml:space="preserve"> reports </w:t>
      </w:r>
      <w:r w:rsidR="00FB415F">
        <w:t>help</w:t>
      </w:r>
      <w:r w:rsidR="00223B63">
        <w:t>s</w:t>
      </w:r>
      <w:r w:rsidR="00FB415F">
        <w:t xml:space="preserve"> EPA </w:t>
      </w:r>
      <w:r w:rsidR="00640C27">
        <w:t xml:space="preserve">to </w:t>
      </w:r>
      <w:r w:rsidR="00FB415F">
        <w:t>ensure projects are on schedule to meet their goals and produce high quality environmental outputs.</w:t>
      </w:r>
      <w:r>
        <w:t xml:space="preserve">  </w:t>
      </w:r>
    </w:p>
    <w:p w14:paraId="394F8CEA" w14:textId="77777777" w:rsidR="003857A4" w:rsidRDefault="003857A4" w:rsidP="00BA6D69"/>
    <w:p w14:paraId="3BDDC37A" w14:textId="77777777" w:rsidR="00BA6D69" w:rsidRDefault="00BA6D69" w:rsidP="00BA6D69">
      <w:pPr>
        <w:rPr>
          <w:u w:val="single"/>
        </w:rPr>
      </w:pPr>
      <w:r>
        <w:t>2.</w:t>
      </w:r>
      <w:r>
        <w:tab/>
      </w:r>
      <w:r w:rsidRPr="00AD62AB">
        <w:rPr>
          <w:u w:val="single"/>
        </w:rPr>
        <w:t>NEED FOR AND USE OF THE COLLECTION</w:t>
      </w:r>
    </w:p>
    <w:p w14:paraId="45A0EA53" w14:textId="77777777" w:rsidR="00BA6D69" w:rsidRDefault="00BA6D69" w:rsidP="00BA6D69"/>
    <w:p w14:paraId="494A452C" w14:textId="77777777" w:rsidR="00BA6D69" w:rsidRDefault="00BA6D69" w:rsidP="00BA6D69">
      <w:pPr>
        <w:numPr>
          <w:ilvl w:val="0"/>
          <w:numId w:val="2"/>
        </w:numPr>
      </w:pPr>
      <w:r>
        <w:t>AUTHORITY/NEED FOR THE COLLECTION</w:t>
      </w:r>
    </w:p>
    <w:p w14:paraId="414C8CB7" w14:textId="77777777" w:rsidR="00BA6D69" w:rsidRDefault="00BA6D69" w:rsidP="00BA6D69"/>
    <w:p w14:paraId="30BF1941" w14:textId="7796F730" w:rsidR="00BA6D69" w:rsidRPr="007E753A" w:rsidRDefault="00BA6D69" w:rsidP="00BA6D69">
      <w:pPr>
        <w:pStyle w:val="HTMLPreformatted"/>
        <w:rPr>
          <w:rFonts w:ascii="Times New Roman" w:hAnsi="Times New Roman" w:cs="Times New Roman"/>
          <w:sz w:val="24"/>
          <w:szCs w:val="24"/>
          <w:highlight w:val="yellow"/>
        </w:rPr>
      </w:pPr>
      <w:r>
        <w:rPr>
          <w:sz w:val="24"/>
          <w:szCs w:val="24"/>
          <w:lang w:val="en-CA"/>
        </w:rPr>
        <w:tab/>
      </w:r>
      <w:r>
        <w:rPr>
          <w:rFonts w:ascii="Times New Roman" w:hAnsi="Times New Roman" w:cs="Times New Roman"/>
          <w:sz w:val="24"/>
          <w:szCs w:val="24"/>
          <w:lang w:val="en-CA"/>
        </w:rPr>
        <w:t>The authority to gather pr</w:t>
      </w:r>
      <w:r w:rsidR="00666C06">
        <w:rPr>
          <w:rFonts w:ascii="Times New Roman" w:hAnsi="Times New Roman" w:cs="Times New Roman"/>
          <w:sz w:val="24"/>
          <w:szCs w:val="24"/>
          <w:lang w:val="en-CA"/>
        </w:rPr>
        <w:t>ogress performance for assistance</w:t>
      </w:r>
      <w:r>
        <w:rPr>
          <w:rFonts w:ascii="Times New Roman" w:hAnsi="Times New Roman" w:cs="Times New Roman"/>
          <w:sz w:val="24"/>
          <w:szCs w:val="24"/>
          <w:lang w:val="en-CA"/>
        </w:rPr>
        <w:t xml:space="preserve"> programs is derived from</w:t>
      </w:r>
      <w:r w:rsidR="00743282">
        <w:rPr>
          <w:rFonts w:ascii="Times New Roman" w:hAnsi="Times New Roman" w:cs="Times New Roman"/>
          <w:sz w:val="24"/>
          <w:szCs w:val="24"/>
          <w:lang w:val="en-CA"/>
        </w:rPr>
        <w:t xml:space="preserve"> 2 CFR Part 200, </w:t>
      </w:r>
      <w:r w:rsidR="00557079">
        <w:rPr>
          <w:rFonts w:ascii="Times New Roman" w:hAnsi="Times New Roman" w:cs="Times New Roman"/>
          <w:sz w:val="24"/>
          <w:szCs w:val="24"/>
          <w:lang w:val="en-CA"/>
        </w:rPr>
        <w:t>“</w:t>
      </w:r>
      <w:r w:rsidR="00743282" w:rsidRPr="00743282">
        <w:rPr>
          <w:rFonts w:ascii="Times New Roman" w:hAnsi="Times New Roman" w:cs="Times New Roman"/>
          <w:sz w:val="24"/>
          <w:szCs w:val="24"/>
          <w:lang w:val="en-CA"/>
        </w:rPr>
        <w:t>U</w:t>
      </w:r>
      <w:r w:rsidR="00557079">
        <w:rPr>
          <w:rFonts w:ascii="Times New Roman" w:hAnsi="Times New Roman" w:cs="Times New Roman"/>
          <w:sz w:val="24"/>
          <w:szCs w:val="24"/>
          <w:lang w:val="en-CA"/>
        </w:rPr>
        <w:t>niform Administrative Requirements</w:t>
      </w:r>
      <w:r w:rsidR="00743282" w:rsidRPr="00743282">
        <w:rPr>
          <w:rFonts w:ascii="Times New Roman" w:hAnsi="Times New Roman" w:cs="Times New Roman"/>
          <w:sz w:val="24"/>
          <w:szCs w:val="24"/>
          <w:lang w:val="en-CA"/>
        </w:rPr>
        <w:t>, C</w:t>
      </w:r>
      <w:r w:rsidR="00557079">
        <w:rPr>
          <w:rFonts w:ascii="Times New Roman" w:hAnsi="Times New Roman" w:cs="Times New Roman"/>
          <w:sz w:val="24"/>
          <w:szCs w:val="24"/>
          <w:lang w:val="en-CA"/>
        </w:rPr>
        <w:t>ost Principles</w:t>
      </w:r>
      <w:r w:rsidR="00743282" w:rsidRPr="00743282">
        <w:rPr>
          <w:rFonts w:ascii="Times New Roman" w:hAnsi="Times New Roman" w:cs="Times New Roman"/>
          <w:sz w:val="24"/>
          <w:szCs w:val="24"/>
          <w:lang w:val="en-CA"/>
        </w:rPr>
        <w:t>,</w:t>
      </w:r>
      <w:r w:rsidR="00557079">
        <w:rPr>
          <w:rFonts w:ascii="Times New Roman" w:hAnsi="Times New Roman" w:cs="Times New Roman"/>
          <w:sz w:val="24"/>
          <w:szCs w:val="24"/>
          <w:lang w:val="en-CA"/>
        </w:rPr>
        <w:t xml:space="preserve"> and Audit Requirements for Federal Awards</w:t>
      </w:r>
      <w:r w:rsidR="00B7097E">
        <w:rPr>
          <w:rFonts w:ascii="Times New Roman" w:hAnsi="Times New Roman" w:cs="Times New Roman"/>
          <w:sz w:val="24"/>
          <w:szCs w:val="24"/>
          <w:lang w:val="en-CA"/>
        </w:rPr>
        <w:t>.</w:t>
      </w:r>
      <w:r w:rsidR="00557079">
        <w:rPr>
          <w:rFonts w:ascii="Times New Roman" w:hAnsi="Times New Roman" w:cs="Times New Roman"/>
          <w:sz w:val="24"/>
          <w:szCs w:val="24"/>
          <w:lang w:val="en-CA"/>
        </w:rPr>
        <w:t xml:space="preserve">”  </w:t>
      </w:r>
      <w:r w:rsidR="00032623" w:rsidRPr="00557832">
        <w:rPr>
          <w:rFonts w:ascii="Times New Roman" w:hAnsi="Times New Roman" w:cs="Times New Roman"/>
          <w:sz w:val="24"/>
          <w:szCs w:val="24"/>
          <w:lang w:val="en-CA"/>
        </w:rPr>
        <w:fldChar w:fldCharType="begin"/>
      </w:r>
      <w:r w:rsidRPr="00557832">
        <w:rPr>
          <w:rFonts w:ascii="Times New Roman" w:hAnsi="Times New Roman" w:cs="Times New Roman"/>
          <w:sz w:val="24"/>
          <w:szCs w:val="24"/>
          <w:lang w:val="en-CA"/>
        </w:rPr>
        <w:instrText xml:space="preserve"> SEQ CHAPTER \h \r 1</w:instrText>
      </w:r>
      <w:r w:rsidR="00032623" w:rsidRPr="00557832">
        <w:rPr>
          <w:rFonts w:ascii="Times New Roman" w:hAnsi="Times New Roman" w:cs="Times New Roman"/>
          <w:sz w:val="24"/>
          <w:szCs w:val="24"/>
          <w:lang w:val="en-CA"/>
        </w:rPr>
        <w:fldChar w:fldCharType="end"/>
      </w:r>
      <w:r w:rsidRPr="00557832">
        <w:rPr>
          <w:rFonts w:ascii="Times New Roman" w:hAnsi="Times New Roman" w:cs="Times New Roman"/>
          <w:sz w:val="24"/>
          <w:szCs w:val="24"/>
        </w:rPr>
        <w:t xml:space="preserve"> </w:t>
      </w:r>
    </w:p>
    <w:p w14:paraId="2E38A51C" w14:textId="77777777" w:rsidR="00BA6D69" w:rsidRPr="007E753A" w:rsidRDefault="00BA6D69" w:rsidP="00BA6D69">
      <w:pPr>
        <w:pStyle w:val="HTMLPreformatted"/>
        <w:rPr>
          <w:rFonts w:ascii="Times New Roman" w:hAnsi="Times New Roman" w:cs="Times New Roman"/>
          <w:sz w:val="24"/>
          <w:szCs w:val="24"/>
          <w:highlight w:val="yellow"/>
        </w:rPr>
      </w:pPr>
    </w:p>
    <w:p w14:paraId="4D1F22E4" w14:textId="45B81095" w:rsidR="00AB5AD4" w:rsidRPr="00DB1435" w:rsidRDefault="00AB5AD4" w:rsidP="00DB1435">
      <w:pPr>
        <w:pStyle w:val="HTMLPreformatted"/>
        <w:rPr>
          <w:rFonts w:ascii="Times New Roman" w:hAnsi="Times New Roman" w:cs="Times New Roman"/>
          <w:sz w:val="24"/>
          <w:szCs w:val="24"/>
        </w:rPr>
      </w:pPr>
      <w:r>
        <w:rPr>
          <w:rFonts w:ascii="Times New Roman" w:hAnsi="Times New Roman" w:cs="Times New Roman"/>
          <w:sz w:val="24"/>
          <w:szCs w:val="24"/>
        </w:rPr>
        <w:tab/>
        <w:t>Section 200.328</w:t>
      </w:r>
      <w:r w:rsidR="00BA6D69" w:rsidRPr="00AB5AD4">
        <w:rPr>
          <w:rFonts w:ascii="Times New Roman" w:hAnsi="Times New Roman" w:cs="Times New Roman"/>
          <w:sz w:val="24"/>
          <w:szCs w:val="24"/>
        </w:rPr>
        <w:t xml:space="preserve"> </w:t>
      </w:r>
      <w:r>
        <w:rPr>
          <w:rFonts w:ascii="Times New Roman" w:hAnsi="Times New Roman" w:cs="Times New Roman"/>
          <w:sz w:val="24"/>
          <w:szCs w:val="24"/>
        </w:rPr>
        <w:t>“</w:t>
      </w:r>
      <w:r w:rsidR="00BA6D69" w:rsidRPr="00AB5AD4">
        <w:rPr>
          <w:rFonts w:ascii="Times New Roman" w:hAnsi="Times New Roman" w:cs="Times New Roman"/>
          <w:sz w:val="24"/>
          <w:szCs w:val="24"/>
        </w:rPr>
        <w:t>Monitoring and reporting program performance,</w:t>
      </w:r>
      <w:r>
        <w:rPr>
          <w:rFonts w:ascii="Times New Roman" w:hAnsi="Times New Roman" w:cs="Times New Roman"/>
          <w:sz w:val="24"/>
          <w:szCs w:val="24"/>
        </w:rPr>
        <w:t>” paragraphs (b)(1) and (b)(2) state</w:t>
      </w:r>
      <w:r w:rsidR="00BA6D69" w:rsidRPr="00AB5AD4">
        <w:rPr>
          <w:rFonts w:ascii="Times New Roman" w:hAnsi="Times New Roman" w:cs="Times New Roman"/>
          <w:sz w:val="24"/>
          <w:szCs w:val="24"/>
        </w:rPr>
        <w:t>:</w:t>
      </w:r>
    </w:p>
    <w:p w14:paraId="2CB58B13" w14:textId="39183574" w:rsidR="00AB5AD4" w:rsidRPr="00AB5AD4" w:rsidRDefault="00DB1435" w:rsidP="00AB5AD4">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r>
      <w:r w:rsidR="00AB5AD4">
        <w:rPr>
          <w:rFonts w:ascii="Times New Roman" w:hAnsi="Times New Roman" w:cs="Times New Roman"/>
          <w:sz w:val="24"/>
          <w:szCs w:val="24"/>
        </w:rPr>
        <w:t>“</w:t>
      </w:r>
      <w:r w:rsidR="00AB5AD4" w:rsidRPr="00AB5AD4">
        <w:rPr>
          <w:rFonts w:ascii="Times New Roman" w:hAnsi="Times New Roman" w:cs="Times New Roman"/>
          <w:sz w:val="24"/>
          <w:szCs w:val="24"/>
        </w:rPr>
        <w:t>(1) The non-Federal entity must submit performance reports at the interval required by the Federal awarding agency or pass-through entity to best inform improvements in program outcomes and productivity. Intervals must be no less frequent than annually nor more frequent than quarterly except in unusual circumstances, for example</w:t>
      </w:r>
      <w:r w:rsidR="002341B1">
        <w:rPr>
          <w:rFonts w:ascii="Times New Roman" w:hAnsi="Times New Roman" w:cs="Times New Roman"/>
          <w:sz w:val="24"/>
          <w:szCs w:val="24"/>
        </w:rPr>
        <w:t>,</w:t>
      </w:r>
      <w:r w:rsidR="00AB5AD4" w:rsidRPr="00AB5AD4">
        <w:rPr>
          <w:rFonts w:ascii="Times New Roman" w:hAnsi="Times New Roman" w:cs="Times New Roman"/>
          <w:sz w:val="24"/>
          <w:szCs w:val="24"/>
        </w:rPr>
        <w:t xml:space="preserve"> where more frequent reporting is necessary for the effective monitoring of the Federal award or could significantly </w:t>
      </w:r>
      <w:r w:rsidR="00AB5AD4" w:rsidRPr="00AB5AD4">
        <w:rPr>
          <w:rFonts w:ascii="Times New Roman" w:hAnsi="Times New Roman" w:cs="Times New Roman"/>
          <w:sz w:val="24"/>
          <w:szCs w:val="24"/>
        </w:rPr>
        <w:lastRenderedPageBreak/>
        <w:t>affect program outcomes. Annual reports must be due 90 calendar days after the reporting period; quarterly or semiannual reports must be due 30 calendar days after the reporting period. Alternatively, the Federal awarding agency or pass-through entity may require annual reports before the anniversary dates of multiple year Federal awards. The final performance report will be due 90 calendar days after the period of performance end date. If a justified request is submitted by a non-Federal entity, the Federal agency may extend the due date for any performance report.</w:t>
      </w:r>
    </w:p>
    <w:p w14:paraId="178F8472" w14:textId="073E4013" w:rsidR="00AB5AD4" w:rsidRPr="00AB5AD4" w:rsidRDefault="00DB1435" w:rsidP="00AB5AD4">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r>
      <w:r w:rsidR="00AB5AD4" w:rsidRPr="00AB5AD4">
        <w:rPr>
          <w:rFonts w:ascii="Times New Roman" w:hAnsi="Times New Roman" w:cs="Times New Roman"/>
          <w:sz w:val="24"/>
          <w:szCs w:val="24"/>
        </w:rPr>
        <w:t>(2) The non-Federal entity must submit performance reports using OMB-approved government</w:t>
      </w:r>
      <w:r w:rsidR="007B7B44">
        <w:rPr>
          <w:rFonts w:ascii="Times New Roman" w:hAnsi="Times New Roman" w:cs="Times New Roman"/>
          <w:sz w:val="24"/>
          <w:szCs w:val="24"/>
        </w:rPr>
        <w:t>-</w:t>
      </w:r>
      <w:r w:rsidR="00AB5AD4" w:rsidRPr="00AB5AD4">
        <w:rPr>
          <w:rFonts w:ascii="Times New Roman" w:hAnsi="Times New Roman" w:cs="Times New Roman"/>
          <w:sz w:val="24"/>
          <w:szCs w:val="24"/>
        </w:rPr>
        <w:t>wide standard information collections when providing performance information. As appropriate in accordance with above mentioned information collections, these reports will contain, for each Federal award, brief information on the following unless other collections are approved by OMB:</w:t>
      </w:r>
    </w:p>
    <w:p w14:paraId="51B93E27" w14:textId="2B82AC6E" w:rsidR="00AB5AD4" w:rsidRPr="00AB5AD4" w:rsidRDefault="00DB1435" w:rsidP="00AB5AD4">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t xml:space="preserve">     </w:t>
      </w:r>
      <w:r w:rsidR="00AB5AD4" w:rsidRPr="00AB5AD4">
        <w:rPr>
          <w:rFonts w:ascii="Times New Roman" w:hAnsi="Times New Roman" w:cs="Times New Roman"/>
          <w:sz w:val="24"/>
          <w:szCs w:val="24"/>
        </w:rPr>
        <w:t>(i) A comparison of actual accomplishments to the objectives of the Federal award established for the period. Where the accomplishments of the Federal award can be quantified, a computation of the cost (for example, related to units of accomplishment) may be required if that information will be useful. Where performance trend data and analysis would be informative to the Federal awarding agency program, the Federal awarding agency should include this as a performance reporting requirement.</w:t>
      </w:r>
    </w:p>
    <w:p w14:paraId="68C5DC04" w14:textId="41C7E808" w:rsidR="00AB5AD4" w:rsidRPr="00AB5AD4" w:rsidRDefault="00DB1435" w:rsidP="00AB5AD4">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t xml:space="preserve">     </w:t>
      </w:r>
      <w:r w:rsidR="00AB5AD4" w:rsidRPr="00AB5AD4">
        <w:rPr>
          <w:rFonts w:ascii="Times New Roman" w:hAnsi="Times New Roman" w:cs="Times New Roman"/>
          <w:sz w:val="24"/>
          <w:szCs w:val="24"/>
        </w:rPr>
        <w:t>(ii) The reasons why established goals were not met, if appropriate.</w:t>
      </w:r>
    </w:p>
    <w:p w14:paraId="3E8A67CF" w14:textId="7F275F74" w:rsidR="00AB5AD4" w:rsidRDefault="00DB1435" w:rsidP="00AB5AD4">
      <w:pPr>
        <w:pStyle w:val="HTMLPreformatted"/>
        <w:ind w:left="1440" w:right="1440"/>
        <w:rPr>
          <w:rFonts w:ascii="Times New Roman" w:hAnsi="Times New Roman" w:cs="Times New Roman"/>
          <w:sz w:val="24"/>
          <w:szCs w:val="24"/>
          <w:highlight w:val="yellow"/>
        </w:rPr>
      </w:pPr>
      <w:r>
        <w:rPr>
          <w:rFonts w:ascii="Times New Roman" w:hAnsi="Times New Roman" w:cs="Times New Roman"/>
          <w:sz w:val="24"/>
          <w:szCs w:val="24"/>
        </w:rPr>
        <w:tab/>
        <w:t xml:space="preserve">     </w:t>
      </w:r>
      <w:r w:rsidR="00AB5AD4" w:rsidRPr="00AB5AD4">
        <w:rPr>
          <w:rFonts w:ascii="Times New Roman" w:hAnsi="Times New Roman" w:cs="Times New Roman"/>
          <w:sz w:val="24"/>
          <w:szCs w:val="24"/>
        </w:rPr>
        <w:t>(iii) Additional pertinent information including, when appropriate, analysis and explanation of cost over</w:t>
      </w:r>
      <w:r w:rsidR="006A49EE">
        <w:rPr>
          <w:rFonts w:ascii="Times New Roman" w:hAnsi="Times New Roman" w:cs="Times New Roman"/>
          <w:sz w:val="24"/>
          <w:szCs w:val="24"/>
        </w:rPr>
        <w:t xml:space="preserve"> </w:t>
      </w:r>
      <w:r w:rsidR="00AB5AD4" w:rsidRPr="00AB5AD4">
        <w:rPr>
          <w:rFonts w:ascii="Times New Roman" w:hAnsi="Times New Roman" w:cs="Times New Roman"/>
          <w:sz w:val="24"/>
          <w:szCs w:val="24"/>
        </w:rPr>
        <w:t>runs or high unit costs.</w:t>
      </w:r>
      <w:r>
        <w:rPr>
          <w:rFonts w:ascii="Times New Roman" w:hAnsi="Times New Roman" w:cs="Times New Roman"/>
          <w:sz w:val="24"/>
          <w:szCs w:val="24"/>
        </w:rPr>
        <w:t>”</w:t>
      </w:r>
    </w:p>
    <w:p w14:paraId="33CDEC75" w14:textId="77777777" w:rsidR="00BA6D69" w:rsidRDefault="00BA6D69" w:rsidP="00BA6D69">
      <w:pPr>
        <w:pStyle w:val="HTMLPreformatted"/>
        <w:rPr>
          <w:rFonts w:ascii="Times New Roman" w:hAnsi="Times New Roman" w:cs="Times New Roman"/>
          <w:sz w:val="24"/>
          <w:szCs w:val="24"/>
          <w:highlight w:val="yellow"/>
        </w:rPr>
      </w:pPr>
      <w:r w:rsidRPr="007E753A">
        <w:rPr>
          <w:rFonts w:ascii="Times New Roman" w:hAnsi="Times New Roman" w:cs="Times New Roman"/>
          <w:sz w:val="24"/>
          <w:szCs w:val="24"/>
          <w:highlight w:val="yellow"/>
        </w:rPr>
        <w:t xml:space="preserve">    </w:t>
      </w:r>
    </w:p>
    <w:p w14:paraId="630E58FB" w14:textId="3325E119" w:rsidR="00B7097E" w:rsidRDefault="00B7097E" w:rsidP="00BA6D69">
      <w:pPr>
        <w:pStyle w:val="HTMLPreformatted"/>
        <w:rPr>
          <w:rFonts w:ascii="Times New Roman" w:hAnsi="Times New Roman" w:cs="Times New Roman"/>
          <w:sz w:val="24"/>
          <w:szCs w:val="24"/>
          <w:highlight w:val="yellow"/>
        </w:rPr>
      </w:pPr>
      <w:r>
        <w:rPr>
          <w:rFonts w:ascii="Times New Roman" w:hAnsi="Times New Roman" w:cs="Times New Roman"/>
          <w:sz w:val="24"/>
          <w:szCs w:val="24"/>
          <w:lang w:val="en-CA"/>
        </w:rPr>
        <w:tab/>
        <w:t>The authority to gather quality assurance information for assistan</w:t>
      </w:r>
      <w:r w:rsidR="00AC757A">
        <w:rPr>
          <w:rFonts w:ascii="Times New Roman" w:hAnsi="Times New Roman" w:cs="Times New Roman"/>
          <w:sz w:val="24"/>
          <w:szCs w:val="24"/>
          <w:lang w:val="en-CA"/>
        </w:rPr>
        <w:t>ce</w:t>
      </w:r>
      <w:r>
        <w:rPr>
          <w:rFonts w:ascii="Times New Roman" w:hAnsi="Times New Roman" w:cs="Times New Roman"/>
          <w:sz w:val="24"/>
          <w:szCs w:val="24"/>
          <w:lang w:val="en-CA"/>
        </w:rPr>
        <w:t xml:space="preserve"> programs is derived from 2 CFR Part 1500, “</w:t>
      </w:r>
      <w:r w:rsidRPr="00743282">
        <w:rPr>
          <w:rFonts w:ascii="Times New Roman" w:hAnsi="Times New Roman" w:cs="Times New Roman"/>
          <w:sz w:val="24"/>
          <w:szCs w:val="24"/>
          <w:lang w:val="en-CA"/>
        </w:rPr>
        <w:t>U</w:t>
      </w:r>
      <w:r>
        <w:rPr>
          <w:rFonts w:ascii="Times New Roman" w:hAnsi="Times New Roman" w:cs="Times New Roman"/>
          <w:sz w:val="24"/>
          <w:szCs w:val="24"/>
          <w:lang w:val="en-CA"/>
        </w:rPr>
        <w:t>niform Administrative Requirements</w:t>
      </w:r>
      <w:r w:rsidRPr="00743282">
        <w:rPr>
          <w:rFonts w:ascii="Times New Roman" w:hAnsi="Times New Roman" w:cs="Times New Roman"/>
          <w:sz w:val="24"/>
          <w:szCs w:val="24"/>
          <w:lang w:val="en-CA"/>
        </w:rPr>
        <w:t>, C</w:t>
      </w:r>
      <w:r>
        <w:rPr>
          <w:rFonts w:ascii="Times New Roman" w:hAnsi="Times New Roman" w:cs="Times New Roman"/>
          <w:sz w:val="24"/>
          <w:szCs w:val="24"/>
          <w:lang w:val="en-CA"/>
        </w:rPr>
        <w:t>ost Principles</w:t>
      </w:r>
      <w:r w:rsidRPr="00743282">
        <w:rPr>
          <w:rFonts w:ascii="Times New Roman" w:hAnsi="Times New Roman" w:cs="Times New Roman"/>
          <w:sz w:val="24"/>
          <w:szCs w:val="24"/>
          <w:lang w:val="en-CA"/>
        </w:rPr>
        <w:t>,</w:t>
      </w:r>
      <w:r>
        <w:rPr>
          <w:rFonts w:ascii="Times New Roman" w:hAnsi="Times New Roman" w:cs="Times New Roman"/>
          <w:sz w:val="24"/>
          <w:szCs w:val="24"/>
          <w:lang w:val="en-CA"/>
        </w:rPr>
        <w:t xml:space="preserve"> and Audit Requirements for Federal Awards</w:t>
      </w:r>
      <w:r w:rsidR="000F2AB5">
        <w:rPr>
          <w:rFonts w:ascii="Times New Roman" w:hAnsi="Times New Roman" w:cs="Times New Roman"/>
          <w:sz w:val="24"/>
          <w:szCs w:val="24"/>
          <w:lang w:val="en-CA"/>
        </w:rPr>
        <w:t>.</w:t>
      </w:r>
      <w:r>
        <w:rPr>
          <w:rFonts w:ascii="Times New Roman" w:hAnsi="Times New Roman" w:cs="Times New Roman"/>
          <w:sz w:val="24"/>
          <w:szCs w:val="24"/>
          <w:lang w:val="en-CA"/>
        </w:rPr>
        <w:t xml:space="preserve">” </w:t>
      </w:r>
    </w:p>
    <w:p w14:paraId="3878788A" w14:textId="77777777" w:rsidR="00B7097E" w:rsidRPr="009D04D0" w:rsidRDefault="00B7097E" w:rsidP="00BA6D69">
      <w:pPr>
        <w:pStyle w:val="HTMLPreformatted"/>
        <w:rPr>
          <w:rFonts w:ascii="Times New Roman" w:hAnsi="Times New Roman" w:cs="Times New Roman"/>
          <w:sz w:val="24"/>
          <w:szCs w:val="24"/>
        </w:rPr>
      </w:pPr>
    </w:p>
    <w:p w14:paraId="7DF52130" w14:textId="4D7C3E19" w:rsidR="00BA6D69" w:rsidRPr="009D04D0" w:rsidRDefault="00BA6D69" w:rsidP="00BA6D69">
      <w:pPr>
        <w:ind w:firstLine="720"/>
      </w:pPr>
      <w:r w:rsidRPr="009D04D0">
        <w:t xml:space="preserve">Section </w:t>
      </w:r>
      <w:r w:rsidR="000F2AB5" w:rsidRPr="009D04D0">
        <w:t>1500.11 “Quality Assurance</w:t>
      </w:r>
      <w:r w:rsidR="009D04D0" w:rsidRPr="009D04D0">
        <w:t>,</w:t>
      </w:r>
      <w:r w:rsidR="000F2AB5" w:rsidRPr="009D04D0">
        <w:t>”</w:t>
      </w:r>
      <w:r w:rsidRPr="009D04D0">
        <w:t xml:space="preserve"> </w:t>
      </w:r>
      <w:r w:rsidR="009D04D0" w:rsidRPr="009D04D0">
        <w:t>paragraphs (a) through (d), state</w:t>
      </w:r>
      <w:r w:rsidRPr="009D04D0">
        <w:t>:</w:t>
      </w:r>
    </w:p>
    <w:p w14:paraId="55465022" w14:textId="0EF582C1" w:rsidR="009D04D0" w:rsidRPr="009D04D0" w:rsidRDefault="000F2AB5" w:rsidP="009D04D0">
      <w:pPr>
        <w:pStyle w:val="HTMLPreformatted"/>
        <w:ind w:left="1440" w:right="1440"/>
        <w:rPr>
          <w:rFonts w:ascii="Times New Roman" w:hAnsi="Times New Roman" w:cs="Times New Roman"/>
          <w:sz w:val="24"/>
          <w:szCs w:val="24"/>
        </w:rPr>
      </w:pPr>
      <w:r w:rsidRPr="009D04D0">
        <w:tab/>
      </w:r>
      <w:r w:rsidR="009D04D0" w:rsidRPr="009D04D0">
        <w:rPr>
          <w:rFonts w:ascii="Times New Roman" w:hAnsi="Times New Roman" w:cs="Times New Roman"/>
          <w:sz w:val="24"/>
          <w:szCs w:val="24"/>
        </w:rPr>
        <w:t>“(a) Quality assurance applies to all assistance agreements that involve environmentally related data operations, including environmental data collection, production or use.</w:t>
      </w:r>
    </w:p>
    <w:p w14:paraId="2A39A769" w14:textId="7BA5EECA" w:rsidR="009D04D0" w:rsidRPr="009D04D0" w:rsidRDefault="009D04D0" w:rsidP="009D04D0">
      <w:pPr>
        <w:pStyle w:val="HTMLPreformatted"/>
        <w:ind w:left="1440" w:right="1440"/>
        <w:rPr>
          <w:rFonts w:ascii="Times New Roman" w:hAnsi="Times New Roman" w:cs="Times New Roman"/>
          <w:sz w:val="24"/>
          <w:szCs w:val="24"/>
        </w:rPr>
      </w:pPr>
      <w:r w:rsidRPr="009D04D0">
        <w:rPr>
          <w:rFonts w:ascii="Times New Roman" w:hAnsi="Times New Roman" w:cs="Times New Roman"/>
          <w:sz w:val="24"/>
          <w:szCs w:val="24"/>
        </w:rPr>
        <w:tab/>
        <w:t>(b) Recipients shall develop a written quality assurance system commensurate with the degree of confidence needed for the environmentally related data operations.</w:t>
      </w:r>
    </w:p>
    <w:p w14:paraId="01678A90" w14:textId="27C6C2EE" w:rsidR="009D04D0" w:rsidRPr="009D04D0" w:rsidRDefault="009D04D0" w:rsidP="009D04D0">
      <w:pPr>
        <w:pStyle w:val="HTMLPreformatted"/>
        <w:ind w:left="1440" w:right="1440"/>
        <w:rPr>
          <w:rFonts w:ascii="Times New Roman" w:hAnsi="Times New Roman" w:cs="Times New Roman"/>
          <w:sz w:val="24"/>
          <w:szCs w:val="24"/>
        </w:rPr>
      </w:pPr>
      <w:r w:rsidRPr="009D04D0">
        <w:rPr>
          <w:rFonts w:ascii="Times New Roman" w:hAnsi="Times New Roman" w:cs="Times New Roman"/>
          <w:sz w:val="24"/>
          <w:szCs w:val="24"/>
        </w:rPr>
        <w:tab/>
        <w:t xml:space="preserve">(c) If the recipient complies with EPA's quality policy, the system will be presumed to be in compliance with the quality assurance system requirement. The recipient may also comply with the quality assurance system requirement by complying with </w:t>
      </w:r>
      <w:r w:rsidRPr="009D04D0">
        <w:rPr>
          <w:rFonts w:ascii="Times New Roman" w:hAnsi="Times New Roman" w:cs="Times New Roman"/>
          <w:sz w:val="24"/>
          <w:szCs w:val="24"/>
        </w:rPr>
        <w:lastRenderedPageBreak/>
        <w:t>American National Standard ANSI/ASQ E4:2014: Quality management systems for environmental information and technology programs.</w:t>
      </w:r>
    </w:p>
    <w:p w14:paraId="644701CF" w14:textId="7EF24AB9" w:rsidR="000F2AB5" w:rsidRPr="009D04D0" w:rsidRDefault="009D04D0" w:rsidP="009D04D0">
      <w:pPr>
        <w:pStyle w:val="HTMLPreformatted"/>
        <w:ind w:left="1440" w:right="1440"/>
        <w:rPr>
          <w:rFonts w:ascii="Times New Roman" w:hAnsi="Times New Roman" w:cs="Times New Roman"/>
          <w:sz w:val="24"/>
          <w:szCs w:val="24"/>
        </w:rPr>
      </w:pPr>
      <w:r w:rsidRPr="009D04D0">
        <w:rPr>
          <w:rFonts w:ascii="Times New Roman" w:hAnsi="Times New Roman" w:cs="Times New Roman"/>
          <w:sz w:val="24"/>
          <w:szCs w:val="24"/>
        </w:rPr>
        <w:tab/>
        <w:t>(d) The recipient shall submit the written quality assurance system for EPA review. Upon EPA's written approval, the recipient shall implement the EPA-approved quality assurance system.”</w:t>
      </w:r>
    </w:p>
    <w:p w14:paraId="6CCC0FCF" w14:textId="77777777" w:rsidR="00BA6D69" w:rsidRDefault="00BA6D69" w:rsidP="009D04D0"/>
    <w:p w14:paraId="6B877B06" w14:textId="5AFD281F" w:rsidR="00BA6D69" w:rsidRDefault="00352850" w:rsidP="00557832">
      <w:pPr>
        <w:ind w:firstLine="720"/>
      </w:pPr>
      <w:r>
        <w:t xml:space="preserve">OEI needs these reports to ensure that grants are making progress consistent with their work plans and that grantees have the </w:t>
      </w:r>
      <w:r w:rsidRPr="004C5FCA">
        <w:t xml:space="preserve">policies, procedures, </w:t>
      </w:r>
      <w:r>
        <w:t>specifications</w:t>
      </w:r>
      <w:r w:rsidRPr="004C5FCA">
        <w:t xml:space="preserve">, standards, and documentation </w:t>
      </w:r>
      <w:r>
        <w:t xml:space="preserve">to produce data of sufficient quality to </w:t>
      </w:r>
      <w:r w:rsidRPr="004C5FCA">
        <w:t>meet project objectives</w:t>
      </w:r>
      <w:r w:rsidR="00BA6D69">
        <w:t>.</w:t>
      </w:r>
      <w:r w:rsidR="00557832">
        <w:t xml:space="preserve"> </w:t>
      </w:r>
    </w:p>
    <w:p w14:paraId="478774B7" w14:textId="77777777" w:rsidR="00BA6D69" w:rsidRDefault="00BA6D69" w:rsidP="00BA6D69">
      <w:pPr>
        <w:ind w:firstLine="720"/>
      </w:pPr>
    </w:p>
    <w:p w14:paraId="32955ABC" w14:textId="0A48B378" w:rsidR="00BA6D69" w:rsidRDefault="00BA6D69" w:rsidP="00BA6D69">
      <w:pPr>
        <w:ind w:firstLine="720"/>
      </w:pPr>
      <w:r>
        <w:t xml:space="preserve">(b) </w:t>
      </w:r>
      <w:r w:rsidR="000C1777">
        <w:t>PRACTICAL UTILITY</w:t>
      </w:r>
      <w:r>
        <w:t>/USERS OF THE DATA</w:t>
      </w:r>
      <w:r w:rsidR="00C812F9">
        <w:t xml:space="preserve"> </w:t>
      </w:r>
    </w:p>
    <w:p w14:paraId="26C6B85D" w14:textId="77777777" w:rsidR="00BA6D69" w:rsidRDefault="00BA6D69" w:rsidP="00BA6D69">
      <w:pPr>
        <w:ind w:firstLine="720"/>
      </w:pPr>
    </w:p>
    <w:p w14:paraId="309B8800" w14:textId="3F089760" w:rsidR="00BA6D69" w:rsidRPr="001F5222" w:rsidRDefault="003A7650" w:rsidP="00BA6D69">
      <w:pPr>
        <w:ind w:firstLine="720"/>
      </w:pPr>
      <w:r w:rsidRPr="001F5222">
        <w:t>The information provided on Semi-A</w:t>
      </w:r>
      <w:r w:rsidR="00BA6D69" w:rsidRPr="001F5222">
        <w:t xml:space="preserve">nnual </w:t>
      </w:r>
      <w:r w:rsidR="000A3520" w:rsidRPr="001F5222">
        <w:t xml:space="preserve">Progress </w:t>
      </w:r>
      <w:r w:rsidRPr="001F5222">
        <w:t>Report F</w:t>
      </w:r>
      <w:r w:rsidR="00BA6D69" w:rsidRPr="001F5222">
        <w:t>orms wi</w:t>
      </w:r>
      <w:r w:rsidR="00BB4C53" w:rsidRPr="001F5222">
        <w:t>ll be used by the Regional Exchange Network</w:t>
      </w:r>
      <w:r w:rsidR="00BA6D69" w:rsidRPr="001F5222">
        <w:t xml:space="preserve"> Coordinators to monitor grant project development and performance.  The reports will be attached to the applicable grantee’s file in the Integ</w:t>
      </w:r>
      <w:r w:rsidR="000A3520" w:rsidRPr="001F5222">
        <w:t>rated Grants Management System (IGMS)</w:t>
      </w:r>
      <w:r w:rsidR="00BA6D69" w:rsidRPr="001F5222">
        <w:t>. The same reporting</w:t>
      </w:r>
      <w:r w:rsidR="000A3520" w:rsidRPr="001F5222">
        <w:t xml:space="preserve"> form will also be used for</w:t>
      </w:r>
      <w:r w:rsidRPr="001F5222">
        <w:t xml:space="preserve"> the final progress r</w:t>
      </w:r>
      <w:r w:rsidR="00BA6D69" w:rsidRPr="001F5222">
        <w:t>eport, and will be used to rate performance for future grant awards.</w:t>
      </w:r>
    </w:p>
    <w:p w14:paraId="59BD3506" w14:textId="77777777" w:rsidR="00352850" w:rsidRDefault="00352850" w:rsidP="00BA6D69">
      <w:pPr>
        <w:ind w:firstLine="720"/>
      </w:pPr>
    </w:p>
    <w:p w14:paraId="4AA81CE4" w14:textId="77777777" w:rsidR="00BA6D69" w:rsidRDefault="00BA6D69" w:rsidP="00BA6D69">
      <w:pPr>
        <w:ind w:firstLine="720"/>
      </w:pPr>
      <w:r>
        <w:t>The Quality Assurance Report</w:t>
      </w:r>
      <w:r w:rsidR="005844D5">
        <w:t>ing</w:t>
      </w:r>
      <w:r>
        <w:t xml:space="preserve"> Form will be used to ensure grantees will use quality assurance measures outlined</w:t>
      </w:r>
      <w:r w:rsidR="00352850">
        <w:t xml:space="preserve"> in the grant’s administrative terms and conditions.</w:t>
      </w:r>
    </w:p>
    <w:p w14:paraId="2BB6FA4F" w14:textId="77777777" w:rsidR="00E80B5F" w:rsidRDefault="00E80B5F" w:rsidP="00BA6D69">
      <w:pPr>
        <w:ind w:firstLine="720"/>
      </w:pPr>
    </w:p>
    <w:p w14:paraId="168AEA21" w14:textId="77777777" w:rsidR="00BA6D69" w:rsidRDefault="00BA6D69" w:rsidP="00BA6D69">
      <w:pPr>
        <w:rPr>
          <w:u w:val="single"/>
        </w:rPr>
      </w:pPr>
      <w:r>
        <w:t>3.</w:t>
      </w:r>
      <w:r>
        <w:tab/>
      </w:r>
      <w:r>
        <w:rPr>
          <w:u w:val="single"/>
        </w:rPr>
        <w:t xml:space="preserve">NON DUPLICATION, </w:t>
      </w:r>
      <w:r w:rsidRPr="00BD48C8">
        <w:rPr>
          <w:u w:val="single"/>
        </w:rPr>
        <w:t>CONSULTATIONS, AND OTHER COLLECTION CRITERIA</w:t>
      </w:r>
    </w:p>
    <w:p w14:paraId="6A44B420" w14:textId="77777777" w:rsidR="00BA6D69" w:rsidRDefault="00BA6D69" w:rsidP="00BA6D69">
      <w:pPr>
        <w:rPr>
          <w:u w:val="single"/>
        </w:rPr>
      </w:pPr>
    </w:p>
    <w:p w14:paraId="68BF1C0B" w14:textId="77777777" w:rsidR="00BA6D69" w:rsidRDefault="00BA6D69" w:rsidP="00BA6D69">
      <w:r>
        <w:tab/>
        <w:t>(a) NONDUPLICATION</w:t>
      </w:r>
    </w:p>
    <w:p w14:paraId="06A3CBD5" w14:textId="77777777" w:rsidR="00BA6D69" w:rsidRDefault="00BA6D69" w:rsidP="00BA6D69"/>
    <w:p w14:paraId="54CF6B31" w14:textId="35EC844D" w:rsidR="00BA6D69" w:rsidRDefault="00BA6D69" w:rsidP="00BA6D69">
      <w:r>
        <w:tab/>
        <w:t>The informati</w:t>
      </w:r>
      <w:r w:rsidR="003A7650">
        <w:t>on a grantee provides in their semi-annual progress r</w:t>
      </w:r>
      <w:r>
        <w:t>eport is unique to each project.  Information concernin</w:t>
      </w:r>
      <w:r w:rsidR="00BB4C53">
        <w:t xml:space="preserve">g the status of goals </w:t>
      </w:r>
      <w:r>
        <w:t xml:space="preserve">and outputs for each project is not available from any other source.  </w:t>
      </w:r>
    </w:p>
    <w:p w14:paraId="34501536" w14:textId="77777777" w:rsidR="00BA6D69" w:rsidRDefault="00BA6D69" w:rsidP="00BA6D69"/>
    <w:p w14:paraId="7F4A8D5C" w14:textId="77777777" w:rsidR="00BA6D69" w:rsidRDefault="00BA6D69" w:rsidP="00BA6D69">
      <w:pPr>
        <w:numPr>
          <w:ilvl w:val="0"/>
          <w:numId w:val="2"/>
        </w:numPr>
      </w:pPr>
      <w:r>
        <w:t>PUBLIC NOTICE</w:t>
      </w:r>
    </w:p>
    <w:p w14:paraId="6A1DECF8" w14:textId="77777777" w:rsidR="00BA6D69" w:rsidRDefault="00BA6D69" w:rsidP="00BA6D69"/>
    <w:p w14:paraId="18C66F71" w14:textId="05B22363" w:rsidR="00A54DE3" w:rsidRDefault="00FB62D5" w:rsidP="00BA6D69">
      <w:pPr>
        <w:ind w:firstLine="720"/>
      </w:pPr>
      <w:r w:rsidRPr="00FB62D5">
        <w:t xml:space="preserve"> </w:t>
      </w:r>
      <w:r>
        <w:t>On</w:t>
      </w:r>
      <w:r w:rsidR="001D280A">
        <w:t xml:space="preserve"> March</w:t>
      </w:r>
      <w:r>
        <w:t xml:space="preserve"> </w:t>
      </w:r>
      <w:r w:rsidR="001D280A">
        <w:t>5</w:t>
      </w:r>
      <w:r>
        <w:t>, 201</w:t>
      </w:r>
      <w:r w:rsidR="001D280A">
        <w:t>8</w:t>
      </w:r>
      <w:r>
        <w:t xml:space="preserve">, </w:t>
      </w:r>
      <w:r w:rsidR="009E55D5">
        <w:t>the EPA</w:t>
      </w:r>
      <w:r>
        <w:t xml:space="preserve"> published a Federal Register notice to solicit public comment on our intention to submit this information collection to the O</w:t>
      </w:r>
      <w:r w:rsidR="009E55D5">
        <w:t>ffice of Management and Budget (s</w:t>
      </w:r>
      <w:r>
        <w:t>ee 8</w:t>
      </w:r>
      <w:r w:rsidR="00F30336">
        <w:t>3</w:t>
      </w:r>
      <w:r>
        <w:t xml:space="preserve"> FR </w:t>
      </w:r>
      <w:r w:rsidR="00F30336">
        <w:t>9314</w:t>
      </w:r>
      <w:r w:rsidR="009E55D5">
        <w:t>)</w:t>
      </w:r>
      <w:r>
        <w:t xml:space="preserve">. A sixty (60) day comment period was provided. The comment period closed on </w:t>
      </w:r>
      <w:r w:rsidR="00A54DE3">
        <w:t>May 4</w:t>
      </w:r>
      <w:r>
        <w:t>, 2018. We encouraged all interested parties to review and provide feedback on this proposed information request</w:t>
      </w:r>
      <w:r w:rsidR="00A54DE3">
        <w:t>. We did not receive any relevant comments or feedback on this information collection during the comment period</w:t>
      </w:r>
      <w:r>
        <w:t xml:space="preserve">. Once the ICR is submitted to OMB, there will be an additional thirty (30) day comment period announced in the Federal Register. </w:t>
      </w:r>
    </w:p>
    <w:p w14:paraId="02C1B28B" w14:textId="1E0435F4" w:rsidR="00E80B5F" w:rsidRDefault="00FB62D5" w:rsidP="00BA6D69">
      <w:pPr>
        <w:ind w:firstLine="720"/>
        <w:rPr>
          <w:bCs/>
        </w:rPr>
      </w:pPr>
      <w:r>
        <w:tab/>
      </w:r>
    </w:p>
    <w:p w14:paraId="281691E9" w14:textId="77777777" w:rsidR="00BA6D69" w:rsidRDefault="00BA6D69" w:rsidP="00BA6D69">
      <w:pPr>
        <w:numPr>
          <w:ilvl w:val="0"/>
          <w:numId w:val="2"/>
        </w:numPr>
        <w:rPr>
          <w:bCs/>
        </w:rPr>
      </w:pPr>
      <w:r>
        <w:rPr>
          <w:bCs/>
        </w:rPr>
        <w:t>CONSULTATIONS</w:t>
      </w:r>
    </w:p>
    <w:p w14:paraId="04E85218" w14:textId="77777777" w:rsidR="00BA6D69" w:rsidRDefault="00BA6D69" w:rsidP="00BA6D69">
      <w:pPr>
        <w:rPr>
          <w:bCs/>
        </w:rPr>
      </w:pPr>
    </w:p>
    <w:p w14:paraId="095E8684" w14:textId="1C41B658" w:rsidR="005104A7" w:rsidRDefault="005104A7" w:rsidP="00BA6D69">
      <w:pPr>
        <w:ind w:firstLine="720"/>
      </w:pPr>
      <w:r>
        <w:t xml:space="preserve">In preparation for the renewal of this ICR, four Exchange Network grantees were contacted for consultations. </w:t>
      </w:r>
    </w:p>
    <w:p w14:paraId="241A1E5A" w14:textId="1EEA75AB" w:rsidR="005104A7" w:rsidRPr="0086119E" w:rsidRDefault="005104A7" w:rsidP="00C66826">
      <w:pPr>
        <w:pStyle w:val="ListParagraph"/>
        <w:numPr>
          <w:ilvl w:val="0"/>
          <w:numId w:val="14"/>
        </w:numPr>
      </w:pPr>
      <w:r w:rsidRPr="000F026B">
        <w:t xml:space="preserve">Fred Schenerman, Maryland Dept. of the Environment </w:t>
      </w:r>
    </w:p>
    <w:p w14:paraId="7C271385" w14:textId="729271FF" w:rsidR="005104A7" w:rsidRPr="000F026B" w:rsidRDefault="005104A7" w:rsidP="00C66826">
      <w:pPr>
        <w:pStyle w:val="ListParagraph"/>
        <w:numPr>
          <w:ilvl w:val="0"/>
          <w:numId w:val="14"/>
        </w:numPr>
      </w:pPr>
      <w:r w:rsidRPr="00C66826">
        <w:t>Rebecca Cripe</w:t>
      </w:r>
      <w:r w:rsidRPr="000F026B">
        <w:t xml:space="preserve">, </w:t>
      </w:r>
      <w:r w:rsidRPr="00C66826">
        <w:t>MO Dept. of Natural Resources</w:t>
      </w:r>
      <w:r w:rsidRPr="000F026B">
        <w:t xml:space="preserve"> </w:t>
      </w:r>
    </w:p>
    <w:p w14:paraId="07A05C3F" w14:textId="304F0C62" w:rsidR="005104A7" w:rsidRPr="000F026B" w:rsidRDefault="005104A7" w:rsidP="00C66826">
      <w:pPr>
        <w:pStyle w:val="ListParagraph"/>
        <w:numPr>
          <w:ilvl w:val="0"/>
          <w:numId w:val="14"/>
        </w:numPr>
      </w:pPr>
      <w:r w:rsidRPr="00C66826">
        <w:rPr>
          <w:bCs/>
        </w:rPr>
        <w:t>Jennifer Gumert</w:t>
      </w:r>
      <w:r w:rsidRPr="00C66826">
        <w:t xml:space="preserve">, </w:t>
      </w:r>
      <w:r w:rsidRPr="000F026B">
        <w:t>Pennsylvania Dept. of Environmental</w:t>
      </w:r>
      <w:r>
        <w:t xml:space="preserve"> </w:t>
      </w:r>
      <w:r w:rsidRPr="000F026B">
        <w:t xml:space="preserve">Protection </w:t>
      </w:r>
    </w:p>
    <w:p w14:paraId="1F70BCD1" w14:textId="22241DBD" w:rsidR="005104A7" w:rsidRPr="00C72062" w:rsidRDefault="005104A7" w:rsidP="00C66826">
      <w:pPr>
        <w:pStyle w:val="ListParagraph"/>
        <w:numPr>
          <w:ilvl w:val="0"/>
          <w:numId w:val="14"/>
        </w:numPr>
      </w:pPr>
      <w:r w:rsidRPr="0086119E">
        <w:t>Lih-in Razania, Minnesota Department of Health</w:t>
      </w:r>
      <w:r w:rsidRPr="00C72062">
        <w:t xml:space="preserve"> </w:t>
      </w:r>
    </w:p>
    <w:p w14:paraId="21CDFD05" w14:textId="77777777" w:rsidR="005104A7" w:rsidRDefault="005104A7" w:rsidP="005104A7"/>
    <w:p w14:paraId="58D1CCB3" w14:textId="12A754BF" w:rsidR="00B164D5" w:rsidRDefault="005104A7" w:rsidP="000F026B">
      <w:pPr>
        <w:ind w:firstLine="720"/>
      </w:pPr>
      <w:r>
        <w:t xml:space="preserve">The preponderance of grantees felt that the burden estimates used in this ICR were generally accurate. Additional feedback on potential technical improvements to </w:t>
      </w:r>
      <w:r w:rsidR="00B164D5">
        <w:t xml:space="preserve">the </w:t>
      </w:r>
      <w:r w:rsidR="00B164D5" w:rsidRPr="000069D0">
        <w:t>Central Data Exchange (CDX</w:t>
      </w:r>
      <w:r w:rsidR="00B164D5">
        <w:t xml:space="preserve">) system that supports </w:t>
      </w:r>
      <w:r w:rsidR="000F026B">
        <w:t>Environmental Network reporting</w:t>
      </w:r>
      <w:r>
        <w:t xml:space="preserve"> were welcomed and will continue to inform our efforts to affect the development of that system. </w:t>
      </w:r>
    </w:p>
    <w:p w14:paraId="6662E30B" w14:textId="77777777" w:rsidR="00BA6D69" w:rsidRDefault="00BA6D69" w:rsidP="00BA6D69">
      <w:pPr>
        <w:ind w:firstLine="720"/>
      </w:pPr>
    </w:p>
    <w:p w14:paraId="7AAD0E0F" w14:textId="77777777" w:rsidR="00BA6D69" w:rsidRDefault="00BA6D69" w:rsidP="00BA6D69">
      <w:pPr>
        <w:numPr>
          <w:ilvl w:val="0"/>
          <w:numId w:val="2"/>
        </w:numPr>
      </w:pPr>
      <w:r>
        <w:t>EFFECTS OF LESS FREQUENT COLLECTION</w:t>
      </w:r>
    </w:p>
    <w:p w14:paraId="5C015952" w14:textId="77777777" w:rsidR="00BA6D69" w:rsidRDefault="00BA6D69" w:rsidP="00BA6D69"/>
    <w:p w14:paraId="3ACC9301" w14:textId="5A769970" w:rsidR="00BA6D69" w:rsidRDefault="00BA6D69" w:rsidP="00BA6D69">
      <w:pPr>
        <w:ind w:firstLine="720"/>
      </w:pPr>
      <w:r>
        <w:t>EN gr</w:t>
      </w:r>
      <w:r w:rsidR="00E475E8">
        <w:t>ants are usually awarded for three</w:t>
      </w:r>
      <w:r>
        <w:t xml:space="preserve">-year project periods.  The Quality Assurance </w:t>
      </w:r>
      <w:r w:rsidR="00E475E8">
        <w:t xml:space="preserve">Reporting </w:t>
      </w:r>
      <w:r>
        <w:t xml:space="preserve">Form </w:t>
      </w:r>
      <w:r w:rsidR="00E475E8">
        <w:t>is</w:t>
      </w:r>
      <w:r>
        <w:t xml:space="preserve"> completed only once, no more than </w:t>
      </w:r>
      <w:r w:rsidR="00453C80">
        <w:t>90 days</w:t>
      </w:r>
      <w:r>
        <w:t xml:space="preserve"> after the award is m</w:t>
      </w:r>
      <w:r w:rsidR="00E475E8">
        <w:t xml:space="preserve">ade.  As a stipulation of the </w:t>
      </w:r>
      <w:r>
        <w:t xml:space="preserve">EN grant award, a progress report is completed every six months and a final report is submitted no later than </w:t>
      </w:r>
      <w:r w:rsidR="00D8296C">
        <w:t xml:space="preserve">90 days </w:t>
      </w:r>
      <w:r>
        <w:t xml:space="preserve">after </w:t>
      </w:r>
      <w:r w:rsidR="00D8296C">
        <w:t>the expiration or termination of the approved project period</w:t>
      </w:r>
      <w:r>
        <w:t xml:space="preserve">. </w:t>
      </w:r>
      <w:r w:rsidR="00705F06">
        <w:t xml:space="preserve"> </w:t>
      </w:r>
      <w:r w:rsidR="000F026B">
        <w:t>(Note: p</w:t>
      </w:r>
      <w:r w:rsidR="00705F06">
        <w:t>rogress reports and final reports collect the same information, they are noted</w:t>
      </w:r>
      <w:r w:rsidR="000920C9">
        <w:t xml:space="preserve"> separately here because of the difference in when they should be submitted.</w:t>
      </w:r>
      <w:r w:rsidR="000F026B">
        <w:t>)</w:t>
      </w:r>
      <w:r w:rsidR="00705F06">
        <w:t xml:space="preserve"> </w:t>
      </w:r>
      <w:r>
        <w:t>Less frequent reporting could result in project mismanagement.  For some Project Officers with many grants to manage, the semi-annual progress report is the best opportunity to ensure the project is on schedule to meet its goals.</w:t>
      </w:r>
    </w:p>
    <w:p w14:paraId="55305CA3" w14:textId="77777777" w:rsidR="00BA6D69" w:rsidRDefault="00BA6D69" w:rsidP="00BA6D69">
      <w:pPr>
        <w:ind w:firstLine="720"/>
      </w:pPr>
    </w:p>
    <w:p w14:paraId="3B5EB9CC" w14:textId="77777777" w:rsidR="00BA6D69" w:rsidRDefault="00BA6D69" w:rsidP="00BA6D69">
      <w:pPr>
        <w:numPr>
          <w:ilvl w:val="0"/>
          <w:numId w:val="2"/>
        </w:numPr>
      </w:pPr>
      <w:r>
        <w:t>GENERAL GUIDELINES</w:t>
      </w:r>
    </w:p>
    <w:p w14:paraId="3C0AA61E" w14:textId="77777777" w:rsidR="00BA6D69" w:rsidRDefault="00BA6D69" w:rsidP="00BA6D69">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14:paraId="2119DFA8" w14:textId="77777777" w:rsidR="00A30856" w:rsidRDefault="00C94514" w:rsidP="00A30856">
      <w:pPr>
        <w:autoSpaceDE w:val="0"/>
        <w:autoSpaceDN w:val="0"/>
        <w:ind w:firstLine="720"/>
      </w:pPr>
      <w:r>
        <w:tab/>
      </w:r>
    </w:p>
    <w:p w14:paraId="7AB58770" w14:textId="12E94F0F" w:rsidR="00A30856" w:rsidRDefault="00A30856" w:rsidP="00A30856">
      <w:pPr>
        <w:autoSpaceDE w:val="0"/>
        <w:autoSpaceDN w:val="0"/>
        <w:ind w:firstLine="720"/>
        <w:rPr>
          <w:rFonts w:ascii="Calibri" w:hAnsi="Calibri"/>
          <w:bCs/>
        </w:rPr>
      </w:pPr>
      <w:r>
        <w:t>This ICR does not exceed any of the guidelines found</w:t>
      </w:r>
      <w:r w:rsidR="00FA1644">
        <w:t xml:space="preserve"> under </w:t>
      </w:r>
      <w:r>
        <w:t>5 CFR 1320.5(d)(2).</w:t>
      </w:r>
      <w:r>
        <w:rPr>
          <w:rFonts w:ascii="Segoe UI" w:hAnsi="Segoe UI" w:cs="Segoe UI"/>
          <w:color w:val="000000"/>
          <w:sz w:val="20"/>
        </w:rPr>
        <w:t xml:space="preserve"> </w:t>
      </w:r>
    </w:p>
    <w:p w14:paraId="7F93B306" w14:textId="763B919B" w:rsidR="00BA6D69" w:rsidRDefault="00BA6D69" w:rsidP="00BA6D69">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14:paraId="6047DD1F" w14:textId="77777777" w:rsidR="00BA6D69" w:rsidRDefault="00BA6D69" w:rsidP="00BA6D69">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14:paraId="3FFAD67D" w14:textId="77777777" w:rsidR="00BA6D69" w:rsidRDefault="00BA6D69" w:rsidP="00BA6D69">
      <w:pPr>
        <w:numPr>
          <w:ilvl w:val="0"/>
          <w:numId w:val="2"/>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CONFIDENTIALITY</w:t>
      </w:r>
    </w:p>
    <w:p w14:paraId="1503464A" w14:textId="77777777" w:rsidR="00BA6D69" w:rsidRDefault="00BA6D69" w:rsidP="00BA6D69">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14:paraId="39AC464C"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t>No pledge of confidentiality is given for grantee responses in either</w:t>
      </w:r>
      <w:r w:rsidR="00C94514">
        <w:t xml:space="preserve"> the Semi-Annual Progress Report Form or the Quality Assurance </w:t>
      </w:r>
      <w:r w:rsidR="00E475E8">
        <w:t xml:space="preserve">Reporting </w:t>
      </w:r>
      <w:r w:rsidR="00C94514">
        <w:t>Form</w:t>
      </w:r>
      <w:r>
        <w:t>.</w:t>
      </w:r>
    </w:p>
    <w:p w14:paraId="21119B0B"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14:paraId="3B75A8C6" w14:textId="77777777" w:rsidR="00BA6D69" w:rsidRDefault="00BA6D69" w:rsidP="00BA6D69">
      <w:pPr>
        <w:numPr>
          <w:ilvl w:val="0"/>
          <w:numId w:val="2"/>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SENSITIVE QUESTIONS</w:t>
      </w:r>
    </w:p>
    <w:p w14:paraId="2BD87B1D"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2AF7D071" w14:textId="4BC7F47A"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t>No sensitive question</w:t>
      </w:r>
      <w:r w:rsidR="00C94514">
        <w:t>s are asked on either the Semi-A</w:t>
      </w:r>
      <w:r w:rsidR="000A3520">
        <w:t>nnual Progress Report Form</w:t>
      </w:r>
      <w:r>
        <w:t xml:space="preserve"> or Quality Assurance </w:t>
      </w:r>
      <w:r w:rsidR="00E475E8">
        <w:t xml:space="preserve">Reporting </w:t>
      </w:r>
      <w:r w:rsidR="000A3520">
        <w:t>Form</w:t>
      </w:r>
      <w:r>
        <w:t>.</w:t>
      </w:r>
    </w:p>
    <w:p w14:paraId="25AD774D" w14:textId="047986F2" w:rsidR="00E80B5F" w:rsidRDefault="00E80B5F"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453AA551" w14:textId="77777777" w:rsidR="00F30336" w:rsidRDefault="00F30336"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404EE5F6" w14:textId="66FECB2A"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4.</w:t>
      </w:r>
      <w:r>
        <w:tab/>
      </w:r>
      <w:r>
        <w:rPr>
          <w:u w:val="single"/>
        </w:rPr>
        <w:t>THE RESPONDENTS AND THE INFORMATION REQUESTED</w:t>
      </w:r>
    </w:p>
    <w:p w14:paraId="2DD8D4A7"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7262DA8A" w14:textId="77777777" w:rsidR="00BA6D69" w:rsidRPr="003E3360" w:rsidRDefault="00BA6D69" w:rsidP="00BA6D69">
      <w:pPr>
        <w:numPr>
          <w:ilvl w:val="0"/>
          <w:numId w:val="3"/>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RESPONDENTS/SIC CODES</w:t>
      </w:r>
    </w:p>
    <w:p w14:paraId="5566D219" w14:textId="77777777" w:rsidR="00BA6D69" w:rsidRPr="003E3360" w:rsidRDefault="00BA6D69" w:rsidP="00BA6D69">
      <w:p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716"/>
      </w:pPr>
    </w:p>
    <w:p w14:paraId="6496ED8F" w14:textId="56B47409" w:rsidR="00BA6D69" w:rsidRPr="003E3360" w:rsidRDefault="00BA6D69" w:rsidP="00BA6D69">
      <w:pPr>
        <w:tabs>
          <w:tab w:val="left" w:pos="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3E3360">
        <w:t xml:space="preserve">Our respondents are generally employees of state, tribal, or territorial environmental government offices.  For instance, the current grants awarded to the state of </w:t>
      </w:r>
      <w:r w:rsidR="00453C80" w:rsidRPr="003E3360">
        <w:t>Maryland</w:t>
      </w:r>
      <w:r w:rsidRPr="003E3360">
        <w:t xml:space="preserve"> are managed by an employee of the </w:t>
      </w:r>
      <w:r w:rsidR="00453C80" w:rsidRPr="003E3360">
        <w:t>Maryland Department of the Environment</w:t>
      </w:r>
      <w:r w:rsidRPr="003E3360">
        <w:t>.</w:t>
      </w:r>
    </w:p>
    <w:p w14:paraId="0D24770C" w14:textId="77777777" w:rsidR="00BA6D69" w:rsidRPr="003E3360" w:rsidRDefault="00BA6D69" w:rsidP="00BA6D69">
      <w:pPr>
        <w:tabs>
          <w:tab w:val="left" w:pos="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14:paraId="4AF7B0A5" w14:textId="0A5633CA" w:rsidR="00BA6D69" w:rsidRPr="003E3360" w:rsidRDefault="00BA6D69" w:rsidP="00BA6D69">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3E3360">
        <w:t xml:space="preserve">According to the 2002 </w:t>
      </w:r>
      <w:r w:rsidR="00CB3E43" w:rsidRPr="003E3360">
        <w:t>NAICS</w:t>
      </w:r>
      <w:r w:rsidRPr="003E3360">
        <w:t xml:space="preserve"> codes available at </w:t>
      </w:r>
      <w:hyperlink r:id="rId9" w:history="1">
        <w:r w:rsidR="000A3520" w:rsidRPr="003E3360">
          <w:rPr>
            <w:rStyle w:val="Hyperlink"/>
            <w:color w:val="auto"/>
            <w:u w:val="none"/>
          </w:rPr>
          <w:t>www.naics.com</w:t>
        </w:r>
      </w:hyperlink>
      <w:r w:rsidRPr="003E3360">
        <w:t>, our respondents would fall into one of three categories:</w:t>
      </w:r>
    </w:p>
    <w:p w14:paraId="1B408701" w14:textId="77777777" w:rsidR="00BA6D69" w:rsidRPr="003E3360" w:rsidRDefault="00BA6D69" w:rsidP="00C66826">
      <w:pPr>
        <w:pStyle w:val="ListParagraph"/>
        <w:numPr>
          <w:ilvl w:val="0"/>
          <w:numId w:val="13"/>
        </w:num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921150 American Indian and Alaska Native Tribal Governments</w:t>
      </w:r>
    </w:p>
    <w:p w14:paraId="1587FBC5" w14:textId="77777777" w:rsidR="00BA6D69" w:rsidRPr="003E3360" w:rsidRDefault="00BA6D69" w:rsidP="00C66826">
      <w:pPr>
        <w:pStyle w:val="ListParagraph"/>
        <w:numPr>
          <w:ilvl w:val="0"/>
          <w:numId w:val="13"/>
        </w:num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921190 Other General Government Support</w:t>
      </w:r>
    </w:p>
    <w:p w14:paraId="1CD27635" w14:textId="667A8107" w:rsidR="00BA6D69" w:rsidRPr="003E3360" w:rsidRDefault="00833A86" w:rsidP="00C66826">
      <w:pPr>
        <w:pStyle w:val="ListParagraph"/>
        <w:numPr>
          <w:ilvl w:val="0"/>
          <w:numId w:val="13"/>
        </w:num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924120 Administration</w:t>
      </w:r>
      <w:r w:rsidR="00BA6D69" w:rsidRPr="003E3360">
        <w:t xml:space="preserve"> of Conservation Programs</w:t>
      </w:r>
    </w:p>
    <w:p w14:paraId="510D873A" w14:textId="77777777" w:rsidR="00BA6D69" w:rsidRPr="003E3360" w:rsidRDefault="00BA6D69" w:rsidP="00BA6D69">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14:paraId="0F0989D9" w14:textId="77777777" w:rsidR="00BA6D69" w:rsidRPr="003E3360" w:rsidRDefault="00BA6D69" w:rsidP="00BA6D69">
      <w:pPr>
        <w:numPr>
          <w:ilvl w:val="0"/>
          <w:numId w:val="3"/>
        </w:numPr>
        <w:tabs>
          <w:tab w:val="left" w:pos="360"/>
          <w:tab w:val="left" w:pos="54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0" w:firstLine="720"/>
      </w:pPr>
      <w:r w:rsidRPr="003E3360">
        <w:t>INFORMATION REQUESTED</w:t>
      </w:r>
    </w:p>
    <w:p w14:paraId="7BFA1222" w14:textId="77777777" w:rsidR="00BA6D69" w:rsidRPr="00DB3A6F" w:rsidRDefault="00BA6D69" w:rsidP="00BA6D69">
      <w:pPr>
        <w:tabs>
          <w:tab w:val="left" w:pos="360"/>
          <w:tab w:val="left" w:pos="54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rPr>
          <w:b/>
          <w:color w:val="FF0000"/>
          <w:u w:val="single"/>
        </w:rPr>
      </w:pPr>
    </w:p>
    <w:p w14:paraId="4396AD6B" w14:textId="58C963C4" w:rsidR="00C94514" w:rsidRPr="003E3360" w:rsidRDefault="00BA6D69" w:rsidP="00C94514">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3E3360">
        <w:t>Please see att</w:t>
      </w:r>
      <w:r w:rsidR="000F026B">
        <w:t xml:space="preserve">ached instruments </w:t>
      </w:r>
      <w:r w:rsidR="00F30336" w:rsidRPr="00C66826">
        <w:rPr>
          <w:i/>
        </w:rPr>
        <w:t>Semi-Annual</w:t>
      </w:r>
      <w:r w:rsidR="00F30336">
        <w:t xml:space="preserve"> </w:t>
      </w:r>
      <w:r w:rsidR="000F026B" w:rsidRPr="00C66826">
        <w:rPr>
          <w:i/>
        </w:rPr>
        <w:t>Progress Report Form</w:t>
      </w:r>
      <w:r w:rsidR="000F026B">
        <w:t xml:space="preserve"> </w:t>
      </w:r>
      <w:r w:rsidR="0086119E">
        <w:t xml:space="preserve">(EPA Form 5300-26) </w:t>
      </w:r>
      <w:r w:rsidR="000F026B">
        <w:t xml:space="preserve">and </w:t>
      </w:r>
      <w:r w:rsidR="000F026B" w:rsidRPr="00C66826">
        <w:rPr>
          <w:i/>
        </w:rPr>
        <w:t>Quality Assurance Reporting From</w:t>
      </w:r>
      <w:r w:rsidR="000F026B">
        <w:t xml:space="preserve"> </w:t>
      </w:r>
      <w:r w:rsidR="0086119E">
        <w:t>(EPA Form 5300-27)</w:t>
      </w:r>
      <w:r w:rsidRPr="003E3360">
        <w:t xml:space="preserve"> for sp</w:t>
      </w:r>
      <w:r w:rsidR="00A93F6C" w:rsidRPr="003E3360">
        <w:t>ecific data elements</w:t>
      </w:r>
      <w:r w:rsidR="000F026B">
        <w:t xml:space="preserve">. </w:t>
      </w:r>
      <w:r w:rsidR="00DF1D13" w:rsidRPr="003E3360">
        <w:t xml:space="preserve"> </w:t>
      </w:r>
      <w:r w:rsidR="0086119E">
        <w:t xml:space="preserve">Additional information can be found in </w:t>
      </w:r>
      <w:r w:rsidR="0086119E" w:rsidRPr="00D02A81">
        <w:rPr>
          <w:i/>
        </w:rPr>
        <w:t>Appendix 1: FY 2018 Exchange Network Solicitation Notice, Section VI</w:t>
      </w:r>
      <w:r w:rsidR="0086119E">
        <w:rPr>
          <w:i/>
        </w:rPr>
        <w:t xml:space="preserve"> </w:t>
      </w:r>
      <w:r w:rsidR="0086119E" w:rsidRPr="00C66826">
        <w:t>which provides grantees with</w:t>
      </w:r>
      <w:r w:rsidR="0086119E">
        <w:rPr>
          <w:i/>
        </w:rPr>
        <w:t xml:space="preserve"> </w:t>
      </w:r>
      <w:r w:rsidR="00C94514" w:rsidRPr="003E3360">
        <w:t xml:space="preserve">guidance for </w:t>
      </w:r>
      <w:r w:rsidR="0086119E">
        <w:t xml:space="preserve">submitting </w:t>
      </w:r>
      <w:r w:rsidR="00C94514" w:rsidRPr="003E3360">
        <w:t>quality assurance p</w:t>
      </w:r>
      <w:r w:rsidR="0087451C" w:rsidRPr="003E3360">
        <w:t>lans</w:t>
      </w:r>
      <w:r w:rsidR="0086119E">
        <w:t xml:space="preserve">.  </w:t>
      </w:r>
      <w:r w:rsidR="0087451C" w:rsidRPr="003E3360">
        <w:t xml:space="preserve"> </w:t>
      </w:r>
    </w:p>
    <w:p w14:paraId="0687C082" w14:textId="77777777" w:rsidR="00C94514" w:rsidRPr="00DB3A6F" w:rsidRDefault="00C94514" w:rsidP="00C94514">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rPr>
          <w:b/>
          <w:color w:val="FF0000"/>
          <w:u w:val="single"/>
        </w:rPr>
      </w:pPr>
    </w:p>
    <w:p w14:paraId="20F0FE84" w14:textId="77777777" w:rsidR="00BA6D69" w:rsidRPr="000069D0" w:rsidRDefault="00C94514" w:rsidP="00C94514">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0069D0">
        <w:t xml:space="preserve">(c) </w:t>
      </w:r>
      <w:r w:rsidR="00BA6D69" w:rsidRPr="000069D0">
        <w:t>RESPONDENT ACTIVITIES</w:t>
      </w:r>
    </w:p>
    <w:p w14:paraId="5860C5C6" w14:textId="77777777" w:rsidR="00BA6D69" w:rsidRPr="000069D0"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13902323" w14:textId="40E2DAE6" w:rsidR="00BA6D69" w:rsidRPr="000069D0" w:rsidRDefault="00BA6D69" w:rsidP="00BA6D69">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069D0">
        <w:tab/>
        <w:t>As previously stated, grantees are already required to report progress semi</w:t>
      </w:r>
      <w:r w:rsidR="00D8296C" w:rsidRPr="000069D0">
        <w:t xml:space="preserve">-annually on their projects.  </w:t>
      </w:r>
      <w:r w:rsidRPr="000069D0">
        <w:t xml:space="preserve">EN grantees have been submitting </w:t>
      </w:r>
      <w:r w:rsidR="003A7650" w:rsidRPr="000069D0">
        <w:t>semi-annual progress report</w:t>
      </w:r>
      <w:r w:rsidRPr="000069D0">
        <w:t>s and final reports to EPA Regional Offices since the</w:t>
      </w:r>
      <w:r w:rsidR="004A1FAE" w:rsidRPr="000069D0">
        <w:t xml:space="preserve"> National Environmental Information Exchange Network</w:t>
      </w:r>
      <w:r w:rsidRPr="000069D0">
        <w:t xml:space="preserve"> grant program began in 2002.  </w:t>
      </w:r>
      <w:r w:rsidR="00A93F6C" w:rsidRPr="000069D0">
        <w:t>EPA implemented the requirement to submit the</w:t>
      </w:r>
      <w:r w:rsidRPr="000069D0">
        <w:t xml:space="preserve"> Quality Assurance </w:t>
      </w:r>
      <w:r w:rsidR="00D8296C" w:rsidRPr="000069D0">
        <w:t xml:space="preserve">Reporting </w:t>
      </w:r>
      <w:r w:rsidRPr="000069D0">
        <w:t xml:space="preserve">Form </w:t>
      </w:r>
      <w:r w:rsidR="00A93F6C" w:rsidRPr="000069D0">
        <w:t xml:space="preserve">for new EN grants beginning in 2006, </w:t>
      </w:r>
      <w:r w:rsidR="00B40EE7" w:rsidRPr="000069D0">
        <w:t>but the measures for quality a</w:t>
      </w:r>
      <w:r w:rsidRPr="000069D0">
        <w:t>ssurance in a grantees’ pro</w:t>
      </w:r>
      <w:r w:rsidR="00D8296C" w:rsidRPr="000069D0">
        <w:t xml:space="preserve">ject have been explained in the </w:t>
      </w:r>
      <w:r w:rsidRPr="000069D0">
        <w:t xml:space="preserve">EN Solicitation Notice since 2002.  </w:t>
      </w:r>
    </w:p>
    <w:p w14:paraId="1BA09FE7" w14:textId="77777777" w:rsidR="00BA6D69" w:rsidRDefault="00BA6D69" w:rsidP="00BA6D69">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7C231E81" w14:textId="77777777" w:rsidR="00BA6D69" w:rsidRDefault="00BA6D69" w:rsidP="00BA6D69">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ab/>
        <w:t xml:space="preserve">According to the </w:t>
      </w:r>
      <w:r>
        <w:rPr>
          <w:bCs/>
        </w:rPr>
        <w:t xml:space="preserve">1995 </w:t>
      </w:r>
      <w:r w:rsidR="001B6CE8">
        <w:rPr>
          <w:bCs/>
        </w:rPr>
        <w:t>Paperwork Reduction Act (</w:t>
      </w:r>
      <w:r>
        <w:rPr>
          <w:bCs/>
        </w:rPr>
        <w:t>PRA</w:t>
      </w:r>
      <w:r w:rsidR="001B6CE8">
        <w:rPr>
          <w:bCs/>
        </w:rPr>
        <w:t>)</w:t>
      </w:r>
      <w:r>
        <w:rPr>
          <w:bCs/>
        </w:rPr>
        <w:t xml:space="preserve"> definition of burden </w:t>
      </w:r>
      <w:r>
        <w:t>§3502, the only time and effort that the forms required from grantees are:</w:t>
      </w:r>
    </w:p>
    <w:p w14:paraId="6A5646E7" w14:textId="77777777" w:rsidR="00BA6D69" w:rsidRDefault="00BA6D69" w:rsidP="00BA6D69">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A)</w:t>
      </w:r>
      <w:r>
        <w:tab/>
        <w:t>Reviewing instructions;</w:t>
      </w:r>
    </w:p>
    <w:p w14:paraId="0AEAF87E" w14:textId="77777777" w:rsidR="00BA6D69" w:rsidRDefault="00BA6D69" w:rsidP="00BA6D69">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E)</w:t>
      </w:r>
      <w:r>
        <w:tab/>
        <w:t>Completing and reviewing the collection of information; and</w:t>
      </w:r>
    </w:p>
    <w:p w14:paraId="734BB4D0" w14:textId="77777777" w:rsidR="00BA6D69" w:rsidRDefault="00BA6D69" w:rsidP="00BA6D69">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F)</w:t>
      </w:r>
      <w:r>
        <w:tab/>
        <w:t>Transmitting through email.</w:t>
      </w:r>
    </w:p>
    <w:p w14:paraId="3FAF9B28" w14:textId="5BEB2455" w:rsidR="00BA6D69" w:rsidRDefault="00BA6D69" w:rsidP="00E80B5F">
      <w:pPr>
        <w:numPr>
          <w:ilvl w:val="12"/>
          <w:numId w:val="0"/>
        </w:numPr>
        <w:tabs>
          <w:tab w:val="left" w:pos="0"/>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 xml:space="preserve"> </w:t>
      </w:r>
    </w:p>
    <w:p w14:paraId="4EE02233"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u w:val="single"/>
        </w:rPr>
      </w:pPr>
      <w:r>
        <w:t>5.</w:t>
      </w:r>
      <w:r>
        <w:tab/>
      </w:r>
      <w:r>
        <w:rPr>
          <w:u w:val="single"/>
        </w:rPr>
        <w:t>INFORMATION COLLECTED</w:t>
      </w:r>
    </w:p>
    <w:p w14:paraId="078CE21C"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u w:val="single"/>
        </w:rPr>
      </w:pPr>
    </w:p>
    <w:p w14:paraId="42CB0F02" w14:textId="77777777" w:rsidR="00BA6D69" w:rsidRDefault="00BA6D69" w:rsidP="00BA6D69">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AGENCY ACTIVITIES</w:t>
      </w:r>
    </w:p>
    <w:p w14:paraId="030B9A78"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6F319FCB" w14:textId="62592976"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ab/>
        <w:t xml:space="preserve">Once the </w:t>
      </w:r>
      <w:r w:rsidR="003A7650">
        <w:t>semi-annual report</w:t>
      </w:r>
      <w:r w:rsidR="00B40EE7">
        <w:t xml:space="preserve"> and quality a</w:t>
      </w:r>
      <w:r>
        <w:t xml:space="preserve">ssurance </w:t>
      </w:r>
      <w:r w:rsidR="00B40EE7">
        <w:t>report</w:t>
      </w:r>
      <w:r w:rsidR="00D8296C">
        <w:t xml:space="preserve"> are received by the RENC</w:t>
      </w:r>
      <w:r>
        <w:t xml:space="preserve">, they are attached to the grant’s file in the </w:t>
      </w:r>
      <w:r w:rsidR="00833A86">
        <w:t>IGMS</w:t>
      </w:r>
      <w:r>
        <w:t xml:space="preserve"> database.  </w:t>
      </w:r>
      <w:r w:rsidR="00247E63">
        <w:t>Semi-annual reports are</w:t>
      </w:r>
      <w:r>
        <w:t xml:space="preserve"> </w:t>
      </w:r>
      <w:r w:rsidR="00247E63">
        <w:t>also</w:t>
      </w:r>
      <w:r>
        <w:t xml:space="preserve"> </w:t>
      </w:r>
      <w:r w:rsidR="00D8296C">
        <w:t xml:space="preserve">entered into EPA’s Central Data Exchange, which </w:t>
      </w:r>
      <w:r w:rsidR="00390C5B">
        <w:t>Headquarters Exchange Network staff and management may use to track and report grant status</w:t>
      </w:r>
      <w:r>
        <w:t>.</w:t>
      </w:r>
    </w:p>
    <w:p w14:paraId="5DCC2369"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14:paraId="7B775CDD" w14:textId="77777777" w:rsidR="00BA6D69" w:rsidRDefault="00BA6D69" w:rsidP="00BA6D69">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COLLECTION METHODOLOGY</w:t>
      </w:r>
    </w:p>
    <w:p w14:paraId="2D3295CE"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14:paraId="03F2BA72" w14:textId="0EE5B075" w:rsidR="00BA6D69" w:rsidRPr="000069D0" w:rsidRDefault="00BA6D69" w:rsidP="0029363A">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r>
      <w:r w:rsidR="00140663" w:rsidRPr="000069D0">
        <w:t xml:space="preserve">Beginning with grants awarded in FY 2008, </w:t>
      </w:r>
      <w:r w:rsidR="00E9542C" w:rsidRPr="000069D0">
        <w:t xml:space="preserve">EPA </w:t>
      </w:r>
      <w:r w:rsidR="00C72062">
        <w:t>has required</w:t>
      </w:r>
      <w:r w:rsidR="00E9542C" w:rsidRPr="000069D0">
        <w:t>, through the administrative terms and conditions, th</w:t>
      </w:r>
      <w:r w:rsidR="00DE70A9">
        <w:t>at</w:t>
      </w:r>
      <w:r w:rsidR="00E9542C" w:rsidRPr="000069D0">
        <w:t xml:space="preserve"> </w:t>
      </w:r>
      <w:r w:rsidR="00140663" w:rsidRPr="000069D0">
        <w:t xml:space="preserve">recipients </w:t>
      </w:r>
      <w:r w:rsidR="00247E63" w:rsidRPr="000069D0">
        <w:t>submit semi-annual and final progress reports</w:t>
      </w:r>
      <w:r w:rsidRPr="000069D0">
        <w:t xml:space="preserve"> </w:t>
      </w:r>
      <w:r w:rsidR="00247E63" w:rsidRPr="000069D0">
        <w:t>on</w:t>
      </w:r>
      <w:r w:rsidR="002024FE" w:rsidRPr="000069D0">
        <w:t>line via EPA’s Central Data Exchange (CDX) s</w:t>
      </w:r>
      <w:r w:rsidR="00247E63" w:rsidRPr="000069D0">
        <w:t>ystem, which replaced the former</w:t>
      </w:r>
      <w:r w:rsidR="002024FE" w:rsidRPr="000069D0">
        <w:t xml:space="preserve"> paper report</w:t>
      </w:r>
      <w:r w:rsidR="00247E63" w:rsidRPr="000069D0">
        <w:t xml:space="preserve">s. </w:t>
      </w:r>
      <w:r w:rsidR="002024FE" w:rsidRPr="000069D0">
        <w:t xml:space="preserve"> </w:t>
      </w:r>
      <w:r w:rsidR="00E9542C" w:rsidRPr="000069D0">
        <w:t>For t</w:t>
      </w:r>
      <w:r w:rsidR="002024FE" w:rsidRPr="000069D0">
        <w:t>hose grant</w:t>
      </w:r>
      <w:r w:rsidR="004C4E24" w:rsidRPr="000069D0">
        <w:t>s</w:t>
      </w:r>
      <w:r w:rsidR="002024FE" w:rsidRPr="000069D0">
        <w:t xml:space="preserve"> awarde</w:t>
      </w:r>
      <w:r w:rsidR="004C4E24" w:rsidRPr="000069D0">
        <w:t>d</w:t>
      </w:r>
      <w:r w:rsidR="002024FE" w:rsidRPr="000069D0">
        <w:t xml:space="preserve"> prior to FY</w:t>
      </w:r>
      <w:r w:rsidR="00E9542C" w:rsidRPr="000069D0">
        <w:t xml:space="preserve"> 2008</w:t>
      </w:r>
      <w:r w:rsidR="0029363A" w:rsidRPr="000069D0">
        <w:t>,</w:t>
      </w:r>
      <w:r w:rsidR="002024FE" w:rsidRPr="000069D0">
        <w:t xml:space="preserve"> </w:t>
      </w:r>
      <w:r w:rsidR="0029363A" w:rsidRPr="000069D0">
        <w:t>t</w:t>
      </w:r>
      <w:r w:rsidR="002024FE" w:rsidRPr="000069D0">
        <w:t xml:space="preserve">he award recipient </w:t>
      </w:r>
      <w:r w:rsidR="0029363A" w:rsidRPr="000069D0">
        <w:t xml:space="preserve">has the option of </w:t>
      </w:r>
      <w:r w:rsidR="002024FE" w:rsidRPr="000069D0">
        <w:t>submit</w:t>
      </w:r>
      <w:r w:rsidR="0029363A" w:rsidRPr="000069D0">
        <w:t>ting</w:t>
      </w:r>
      <w:r w:rsidR="002024FE" w:rsidRPr="000069D0">
        <w:t xml:space="preserve"> </w:t>
      </w:r>
      <w:r w:rsidR="002024FE" w:rsidRPr="00C66826">
        <w:rPr>
          <w:iCs/>
        </w:rPr>
        <w:t>semi-annual progress reports</w:t>
      </w:r>
      <w:r w:rsidR="002024FE" w:rsidRPr="000069D0">
        <w:t xml:space="preserve"> to the EPA Regional Project Officer electronically (i.e., through CDX)</w:t>
      </w:r>
      <w:r w:rsidR="0029363A" w:rsidRPr="000069D0">
        <w:t xml:space="preserve"> or in Microsoft Word</w:t>
      </w:r>
      <w:r w:rsidR="004C4E24" w:rsidRPr="000069D0">
        <w:t>,</w:t>
      </w:r>
      <w:r w:rsidR="0029363A" w:rsidRPr="000069D0">
        <w:t xml:space="preserve"> email</w:t>
      </w:r>
      <w:r w:rsidR="00706469" w:rsidRPr="000069D0">
        <w:t>ed</w:t>
      </w:r>
      <w:r w:rsidR="00247E63" w:rsidRPr="000069D0">
        <w:t xml:space="preserve"> to their RENC</w:t>
      </w:r>
      <w:r w:rsidR="0029363A" w:rsidRPr="000069D0">
        <w:t>.</w:t>
      </w:r>
      <w:r w:rsidR="002024FE" w:rsidRPr="000069D0">
        <w:t xml:space="preserve">  These progress reports must be submitted within one month of the end of each reporting period.  The first reporting period is from the award</w:t>
      </w:r>
      <w:r w:rsidR="00247E63" w:rsidRPr="000069D0">
        <w:t xml:space="preserve"> issuance date to March 31, 201</w:t>
      </w:r>
      <w:r w:rsidR="00C812F9" w:rsidRPr="000069D0">
        <w:t>9</w:t>
      </w:r>
      <w:r w:rsidR="002024FE" w:rsidRPr="000069D0">
        <w:t>, and the first report will be due to the EPA Regional Project Officer on Apri</w:t>
      </w:r>
      <w:r w:rsidR="00247E63" w:rsidRPr="000069D0">
        <w:t>l 30, 201</w:t>
      </w:r>
      <w:r w:rsidR="00C812F9" w:rsidRPr="000069D0">
        <w:t>9</w:t>
      </w:r>
      <w:r w:rsidR="002024FE" w:rsidRPr="000069D0">
        <w:t>.  Subsequent reports will be due every six months thereafter,</w:t>
      </w:r>
      <w:r w:rsidR="00B40EE7" w:rsidRPr="000069D0">
        <w:t xml:space="preserve"> until the project is completed</w:t>
      </w:r>
      <w:r w:rsidR="00247E63" w:rsidRPr="000069D0">
        <w:t>, and the reporting periods will be as follows: April 1 through September 30 (report due October 31) and October 1 through March 31 (report due April 30)</w:t>
      </w:r>
      <w:r w:rsidR="00B40EE7" w:rsidRPr="000069D0">
        <w:t xml:space="preserve">. </w:t>
      </w:r>
      <w:r w:rsidRPr="000069D0">
        <w:t xml:space="preserve"> </w:t>
      </w:r>
      <w:r w:rsidR="00247E63" w:rsidRPr="000069D0">
        <w:t>The RENC</w:t>
      </w:r>
      <w:r w:rsidRPr="000069D0">
        <w:t xml:space="preserve"> will upload the</w:t>
      </w:r>
      <w:r w:rsidR="00352850" w:rsidRPr="000069D0">
        <w:t xml:space="preserve"> forms in IGMS, a L</w:t>
      </w:r>
      <w:r w:rsidRPr="000069D0">
        <w:t xml:space="preserve">otus </w:t>
      </w:r>
      <w:r w:rsidR="00352850" w:rsidRPr="000069D0">
        <w:t>Notes</w:t>
      </w:r>
      <w:r w:rsidRPr="000069D0">
        <w:t xml:space="preserve"> database that has been used by the EPA since 2000.  To reduce burden, </w:t>
      </w:r>
      <w:r w:rsidR="00E9542C" w:rsidRPr="000069D0">
        <w:t>EPA</w:t>
      </w:r>
      <w:r w:rsidRPr="000069D0">
        <w:t xml:space="preserve"> ask</w:t>
      </w:r>
      <w:r w:rsidR="00E9542C" w:rsidRPr="000069D0">
        <w:t>s</w:t>
      </w:r>
      <w:r w:rsidRPr="000069D0">
        <w:t xml:space="preserve"> that grantees not re-write their entire </w:t>
      </w:r>
      <w:r w:rsidR="003A7650" w:rsidRPr="000069D0">
        <w:t>semi-annual progress report</w:t>
      </w:r>
      <w:r w:rsidRPr="000069D0">
        <w:t xml:space="preserve">, but simply add their recent outcomes, outputs and modified dates into their </w:t>
      </w:r>
      <w:r w:rsidR="003A7650" w:rsidRPr="000069D0">
        <w:t>semi-annual progress report</w:t>
      </w:r>
      <w:r w:rsidRPr="000069D0">
        <w:t xml:space="preserve"> from the previous six months. </w:t>
      </w:r>
    </w:p>
    <w:p w14:paraId="11E752F3" w14:textId="77777777" w:rsidR="00E9542C" w:rsidRDefault="00E9542C" w:rsidP="0029363A">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14:paraId="7265FC35" w14:textId="7A4112CB" w:rsidR="00E80663" w:rsidRDefault="00E9542C" w:rsidP="00974099">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 xml:space="preserve">Recipients of all new grants must submit the </w:t>
      </w:r>
      <w:r w:rsidR="00247E63">
        <w:t>Quality Assurance R</w:t>
      </w:r>
      <w:r w:rsidR="003A7650">
        <w:t>eport</w:t>
      </w:r>
      <w:r w:rsidR="00833A86">
        <w:t>ing</w:t>
      </w:r>
      <w:r>
        <w:t xml:space="preserve"> Form </w:t>
      </w:r>
      <w:r w:rsidR="00833A86">
        <w:t xml:space="preserve">to their RENC </w:t>
      </w:r>
      <w:r w:rsidR="00E72341">
        <w:t>via email within 90 d</w:t>
      </w:r>
      <w:r>
        <w:t>ays of receiving the award.</w:t>
      </w:r>
    </w:p>
    <w:p w14:paraId="4D89657B"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14:paraId="2B06ECA3" w14:textId="77777777" w:rsidR="005D41CF" w:rsidRDefault="005D41CF" w:rsidP="00BA6D69">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SMALL ENTITY FLEXIBILITY</w:t>
      </w:r>
    </w:p>
    <w:p w14:paraId="43B0F198" w14:textId="77777777" w:rsidR="005D41CF" w:rsidRDefault="005D41CF" w:rsidP="005D41C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p>
    <w:p w14:paraId="76313FE3" w14:textId="77777777" w:rsidR="005D41CF" w:rsidRDefault="005D41CF" w:rsidP="005D41C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r>
        <w:t xml:space="preserve">There are no small entities affected because the respondents are states. </w:t>
      </w:r>
    </w:p>
    <w:p w14:paraId="5A6CE857" w14:textId="43A7594D" w:rsidR="005D41CF" w:rsidRDefault="005D41CF" w:rsidP="005D41C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p>
    <w:p w14:paraId="0619BB10" w14:textId="77777777" w:rsidR="00DF0E6D" w:rsidRDefault="00DF0E6D" w:rsidP="005D41C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p>
    <w:p w14:paraId="1F1A3BA2" w14:textId="77777777" w:rsidR="00BA6D69" w:rsidRDefault="00BA6D69" w:rsidP="00BA6D69">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COLLECTION SCHEDULE</w:t>
      </w:r>
    </w:p>
    <w:p w14:paraId="4C6E6A27" w14:textId="77777777" w:rsidR="00BA6D69"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14:paraId="42EB2BC4" w14:textId="77777777" w:rsidR="00BA6D69" w:rsidRPr="00D91434"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D91434">
        <w:rPr>
          <w:b/>
        </w:rPr>
        <w:t>Table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gridCol w:w="5688"/>
      </w:tblGrid>
      <w:tr w:rsidR="00BA6D69" w14:paraId="70425955" w14:textId="77777777" w:rsidTr="004D0983">
        <w:tc>
          <w:tcPr>
            <w:tcW w:w="3888" w:type="dxa"/>
            <w:shd w:val="clear" w:color="auto" w:fill="CCCCCC"/>
          </w:tcPr>
          <w:p w14:paraId="52FAD0A0" w14:textId="77777777" w:rsidR="00BA6D69" w:rsidRPr="004D0983" w:rsidRDefault="00BA6D69" w:rsidP="004D098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4D0983">
              <w:rPr>
                <w:i/>
              </w:rPr>
              <w:t>FORM</w:t>
            </w:r>
          </w:p>
        </w:tc>
        <w:tc>
          <w:tcPr>
            <w:tcW w:w="5688" w:type="dxa"/>
            <w:shd w:val="clear" w:color="auto" w:fill="CCCCCC"/>
          </w:tcPr>
          <w:p w14:paraId="7B225C78" w14:textId="77777777" w:rsidR="00BA6D69" w:rsidRPr="004D0983" w:rsidRDefault="00BA6D69" w:rsidP="004D098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4D0983">
              <w:rPr>
                <w:i/>
              </w:rPr>
              <w:t>SCHEDULE</w:t>
            </w:r>
          </w:p>
        </w:tc>
      </w:tr>
      <w:tr w:rsidR="00BA6D69" w14:paraId="65BBDF1A" w14:textId="77777777" w:rsidTr="004D0983">
        <w:tc>
          <w:tcPr>
            <w:tcW w:w="3888" w:type="dxa"/>
          </w:tcPr>
          <w:p w14:paraId="3C6A07E4" w14:textId="66DDC6AB" w:rsidR="00BA6D69" w:rsidRDefault="00B40EE7" w:rsidP="004D098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Q</w:t>
            </w:r>
            <w:r w:rsidR="003A7650">
              <w:t>ua</w:t>
            </w:r>
            <w:r>
              <w:t>lity Assurance R</w:t>
            </w:r>
            <w:r w:rsidR="003A7650">
              <w:t>eport</w:t>
            </w:r>
            <w:r w:rsidR="00E80B5F">
              <w:t>ing</w:t>
            </w:r>
            <w:r w:rsidR="00BA6D69">
              <w:t xml:space="preserve"> Form</w:t>
            </w:r>
            <w:r w:rsidR="00BA6D69">
              <w:tab/>
            </w:r>
          </w:p>
        </w:tc>
        <w:tc>
          <w:tcPr>
            <w:tcW w:w="5688" w:type="dxa"/>
          </w:tcPr>
          <w:p w14:paraId="4ABD92F7" w14:textId="48A24CE4" w:rsidR="00BA6D69" w:rsidRDefault="00247E63" w:rsidP="00DF0E6D">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Due to RENC</w:t>
            </w:r>
            <w:r w:rsidR="00BA6D69">
              <w:t xml:space="preserve"> 90 days after award of grant</w:t>
            </w:r>
          </w:p>
        </w:tc>
      </w:tr>
      <w:tr w:rsidR="00BA6D69" w14:paraId="47290A32" w14:textId="77777777" w:rsidTr="004D0983">
        <w:tc>
          <w:tcPr>
            <w:tcW w:w="3888" w:type="dxa"/>
          </w:tcPr>
          <w:p w14:paraId="736ACC52" w14:textId="77777777" w:rsidR="00BA6D69" w:rsidRDefault="00BA6D69" w:rsidP="004D098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Semi-Annual Progress Report Form</w:t>
            </w:r>
          </w:p>
        </w:tc>
        <w:tc>
          <w:tcPr>
            <w:tcW w:w="5688" w:type="dxa"/>
          </w:tcPr>
          <w:p w14:paraId="632D6ADC" w14:textId="6E54543C" w:rsidR="00BA6D69" w:rsidRDefault="00247E63" w:rsidP="00646EDC">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7" w:hanging="187"/>
            </w:pPr>
            <w:r>
              <w:t>Due to RENC</w:t>
            </w:r>
            <w:r w:rsidR="00BA6D69">
              <w:t xml:space="preserve"> April 30 (Oct. 1- Mar. 31 period)</w:t>
            </w:r>
          </w:p>
          <w:p w14:paraId="6FCE22FB" w14:textId="639C7675" w:rsidR="00BA6D69" w:rsidRDefault="00247E63" w:rsidP="00646EDC">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7" w:hanging="187"/>
            </w:pPr>
            <w:r>
              <w:t>Due to RENC</w:t>
            </w:r>
            <w:r w:rsidR="00BA6D69">
              <w:t xml:space="preserve"> October 31 (Apr. 1 – Sept. 30 period)</w:t>
            </w:r>
          </w:p>
          <w:p w14:paraId="60696A8A" w14:textId="53BCD9C9" w:rsidR="00247E63" w:rsidRDefault="00247E63" w:rsidP="00646EDC">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7" w:hanging="187"/>
            </w:pPr>
            <w:r>
              <w:t>Final Due to the RENC 90 days after expiration/termination</w:t>
            </w:r>
          </w:p>
        </w:tc>
      </w:tr>
    </w:tbl>
    <w:p w14:paraId="1A04740D" w14:textId="77777777" w:rsidR="00BA6D69"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12E3E3BC" w14:textId="77777777" w:rsidR="00E80B5F" w:rsidRDefault="00E80B5F"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37E4E613" w14:textId="77777777" w:rsidR="00BA6D69" w:rsidRPr="00BB2787"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r>
        <w:t>6.</w:t>
      </w:r>
      <w:r>
        <w:tab/>
      </w:r>
      <w:r w:rsidRPr="00BB2787">
        <w:rPr>
          <w:u w:val="single"/>
        </w:rPr>
        <w:t>BURDEN ESTIMATE AND COST OF COLLECTION</w:t>
      </w:r>
    </w:p>
    <w:p w14:paraId="635B2817" w14:textId="77777777" w:rsidR="00BA6D69" w:rsidRPr="00BB2787"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14:paraId="3B1DD53E" w14:textId="77777777" w:rsidR="00BA6D69" w:rsidRPr="00BB2787" w:rsidRDefault="00BA6D69" w:rsidP="00BA6D69">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ESTIMATING RESPONDENT BURDEN</w:t>
      </w:r>
    </w:p>
    <w:p w14:paraId="028A9208" w14:textId="77777777" w:rsidR="00BA6D69" w:rsidRPr="00BB2787" w:rsidRDefault="00BA6D69" w:rsidP="00BA6D6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p>
    <w:p w14:paraId="1910DC9B" w14:textId="5EDF83EB" w:rsidR="00BA6D69" w:rsidRPr="00BB2787" w:rsidRDefault="00BA6D69" w:rsidP="00BA6D6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r w:rsidRPr="00BB2787">
        <w:t>The estimated hours for completing each form includes time for reviewing instructions, completing information</w:t>
      </w:r>
      <w:r w:rsidR="00DF0E6D">
        <w:t>,</w:t>
      </w:r>
      <w:r w:rsidRPr="00BB2787">
        <w:t xml:space="preserve"> and transmitting through email</w:t>
      </w:r>
      <w:r w:rsidR="00AF73A7" w:rsidRPr="00BB2787">
        <w:t xml:space="preserve"> or via CDX</w:t>
      </w:r>
      <w:r w:rsidRPr="00BB2787">
        <w:t>.</w:t>
      </w:r>
      <w:r w:rsidR="00631B0D">
        <w:t xml:space="preserve"> These estimates were developed based on consultations with EPA Regional Exchange Network Coordinators and grantees.</w:t>
      </w:r>
    </w:p>
    <w:p w14:paraId="36EBD36B" w14:textId="77777777" w:rsidR="00BA6D69" w:rsidRPr="00BB2787" w:rsidRDefault="00BA6D69" w:rsidP="00BA6D6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101A87B1" w14:textId="77B143D9" w:rsidR="00BA6D69" w:rsidRPr="00BB2787" w:rsidRDefault="00BA6D69" w:rsidP="00BA6D6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BB2787">
        <w:rPr>
          <w:b/>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83"/>
        <w:gridCol w:w="1692"/>
        <w:gridCol w:w="1695"/>
        <w:gridCol w:w="1680"/>
      </w:tblGrid>
      <w:tr w:rsidR="002B4B40" w:rsidRPr="00BB2787" w14:paraId="6FFA0C05" w14:textId="77777777" w:rsidTr="00622EE3">
        <w:tc>
          <w:tcPr>
            <w:tcW w:w="4283" w:type="dxa"/>
            <w:shd w:val="clear" w:color="auto" w:fill="CCCCCC"/>
          </w:tcPr>
          <w:p w14:paraId="64D44047"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Form</w:t>
            </w:r>
          </w:p>
        </w:tc>
        <w:tc>
          <w:tcPr>
            <w:tcW w:w="1692" w:type="dxa"/>
            <w:shd w:val="clear" w:color="auto" w:fill="CCCCCC"/>
          </w:tcPr>
          <w:p w14:paraId="3DB2DFBA"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BB2787">
              <w:rPr>
                <w:i/>
              </w:rPr>
              <w:t>Estimated Hours</w:t>
            </w:r>
          </w:p>
        </w:tc>
        <w:tc>
          <w:tcPr>
            <w:tcW w:w="1695" w:type="dxa"/>
            <w:shd w:val="clear" w:color="auto" w:fill="CCCCCC"/>
          </w:tcPr>
          <w:p w14:paraId="123DA6AF"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BB2787">
              <w:rPr>
                <w:i/>
              </w:rPr>
              <w:t>Frequency per Year</w:t>
            </w:r>
          </w:p>
        </w:tc>
        <w:tc>
          <w:tcPr>
            <w:tcW w:w="1680" w:type="dxa"/>
            <w:shd w:val="clear" w:color="auto" w:fill="CCCCCC"/>
          </w:tcPr>
          <w:p w14:paraId="62303F52"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BB2787">
              <w:rPr>
                <w:i/>
              </w:rPr>
              <w:t>Total Burden Hours</w:t>
            </w:r>
          </w:p>
        </w:tc>
      </w:tr>
      <w:tr w:rsidR="002B4B40" w:rsidRPr="00BB2787" w14:paraId="6A818577" w14:textId="77777777" w:rsidTr="00622EE3">
        <w:tc>
          <w:tcPr>
            <w:tcW w:w="4283" w:type="dxa"/>
          </w:tcPr>
          <w:p w14:paraId="66AC16D9" w14:textId="6A43E76E" w:rsidR="00BA6D69" w:rsidRPr="00BB2787" w:rsidRDefault="00833A86"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Semi-Annual Progress Report</w:t>
            </w:r>
            <w:r w:rsidR="00BA6D69" w:rsidRPr="00BB2787">
              <w:t xml:space="preserve"> Form</w:t>
            </w:r>
          </w:p>
        </w:tc>
        <w:tc>
          <w:tcPr>
            <w:tcW w:w="1692" w:type="dxa"/>
          </w:tcPr>
          <w:p w14:paraId="72F5668F" w14:textId="4AE9AA1E" w:rsidR="00BA6D69" w:rsidRPr="00BB2787" w:rsidRDefault="00622EE3"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0.75</w:t>
            </w:r>
          </w:p>
        </w:tc>
        <w:tc>
          <w:tcPr>
            <w:tcW w:w="1695" w:type="dxa"/>
          </w:tcPr>
          <w:p w14:paraId="4B6C7316"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2</w:t>
            </w:r>
          </w:p>
        </w:tc>
        <w:tc>
          <w:tcPr>
            <w:tcW w:w="1680" w:type="dxa"/>
          </w:tcPr>
          <w:p w14:paraId="1A87E5A4" w14:textId="2EF165A6" w:rsidR="00BA6D69" w:rsidRPr="00BB2787" w:rsidRDefault="00622EE3"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5</w:t>
            </w:r>
          </w:p>
        </w:tc>
      </w:tr>
      <w:tr w:rsidR="00BA6D69" w:rsidRPr="00BB2787" w14:paraId="526A0A2A" w14:textId="77777777" w:rsidTr="00622EE3">
        <w:tc>
          <w:tcPr>
            <w:tcW w:w="4283" w:type="dxa"/>
          </w:tcPr>
          <w:p w14:paraId="05EA0B9D" w14:textId="77777777" w:rsidR="00BA6D69" w:rsidRPr="00BB2787" w:rsidRDefault="00B40EE7"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Quality Assurance R</w:t>
            </w:r>
            <w:r w:rsidR="003A7650" w:rsidRPr="00BB2787">
              <w:t>eport</w:t>
            </w:r>
            <w:r w:rsidR="00BA6D69" w:rsidRPr="00BB2787">
              <w:t>ing Form</w:t>
            </w:r>
          </w:p>
        </w:tc>
        <w:tc>
          <w:tcPr>
            <w:tcW w:w="1692" w:type="dxa"/>
          </w:tcPr>
          <w:p w14:paraId="7ECC304B"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c>
          <w:tcPr>
            <w:tcW w:w="1695" w:type="dxa"/>
          </w:tcPr>
          <w:p w14:paraId="7A65982A"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c>
          <w:tcPr>
            <w:tcW w:w="1680" w:type="dxa"/>
          </w:tcPr>
          <w:p w14:paraId="268B8B41" w14:textId="77777777" w:rsidR="00BA6D69" w:rsidRPr="00BB2787" w:rsidRDefault="00BA6D69" w:rsidP="004D09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r>
    </w:tbl>
    <w:p w14:paraId="7E23E19F" w14:textId="77777777" w:rsidR="00E80B5F" w:rsidRPr="00BB2787" w:rsidRDefault="00E80B5F"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14:paraId="676511BD" w14:textId="77777777" w:rsidR="00BA6D69" w:rsidRPr="00BB2787"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ab/>
        <w:t>(</w:t>
      </w:r>
      <w:r w:rsidR="00607CEE" w:rsidRPr="00BB2787">
        <w:t>b</w:t>
      </w:r>
      <w:r w:rsidRPr="00BB2787">
        <w:t>) RESPONDENT UNIVERSE AND BURDEN</w:t>
      </w:r>
    </w:p>
    <w:p w14:paraId="2B66603F" w14:textId="77777777" w:rsidR="00BA6D69" w:rsidRPr="002B4B40"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C00000"/>
        </w:rPr>
      </w:pPr>
      <w:r w:rsidRPr="002B4B40">
        <w:rPr>
          <w:color w:val="C00000"/>
        </w:rPr>
        <w:tab/>
      </w:r>
    </w:p>
    <w:p w14:paraId="11870989" w14:textId="69C6A5B7" w:rsidR="00BA6D69" w:rsidRPr="000069D0"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B4B40">
        <w:rPr>
          <w:color w:val="C00000"/>
        </w:rPr>
        <w:tab/>
      </w:r>
      <w:r w:rsidRPr="000069D0">
        <w:t xml:space="preserve">At </w:t>
      </w:r>
      <w:r w:rsidR="00DF1D13" w:rsidRPr="000069D0">
        <w:t>the beginning of fiscal year 201</w:t>
      </w:r>
      <w:r w:rsidR="00C812F9" w:rsidRPr="000069D0">
        <w:t>8</w:t>
      </w:r>
      <w:r w:rsidRPr="000069D0">
        <w:t xml:space="preserve">, </w:t>
      </w:r>
      <w:r w:rsidR="00E9542C" w:rsidRPr="000069D0">
        <w:t>EPA</w:t>
      </w:r>
      <w:r w:rsidRPr="000069D0">
        <w:t xml:space="preserve"> estimate</w:t>
      </w:r>
      <w:r w:rsidR="00E9542C" w:rsidRPr="000069D0">
        <w:t>s</w:t>
      </w:r>
      <w:r w:rsidR="00AF73A7" w:rsidRPr="000069D0">
        <w:t xml:space="preserve"> </w:t>
      </w:r>
      <w:r w:rsidR="00546AA5" w:rsidRPr="000069D0">
        <w:t>172</w:t>
      </w:r>
      <w:r w:rsidRPr="000069D0">
        <w:t xml:space="preserve"> grantees will be responding to </w:t>
      </w:r>
      <w:r w:rsidR="00B40EE7" w:rsidRPr="000069D0">
        <w:t>the Semi-A</w:t>
      </w:r>
      <w:r w:rsidRPr="000069D0">
        <w:t>nnual Progress Report Form</w:t>
      </w:r>
      <w:r w:rsidR="005562F5">
        <w:t xml:space="preserve"> each year</w:t>
      </w:r>
      <w:r w:rsidRPr="000069D0">
        <w:t>.</w:t>
      </w:r>
      <w:r w:rsidR="00C826FC">
        <w:t xml:space="preserve"> </w:t>
      </w:r>
      <w:r w:rsidRPr="000069D0">
        <w:t xml:space="preserve">That number is derived from </w:t>
      </w:r>
      <w:r w:rsidR="00E9542C" w:rsidRPr="000069D0">
        <w:t>an</w:t>
      </w:r>
      <w:r w:rsidRPr="000069D0">
        <w:t xml:space="preserve"> esti</w:t>
      </w:r>
      <w:r w:rsidR="00E9542C" w:rsidRPr="000069D0">
        <w:t>mate of the rolling number of “active g</w:t>
      </w:r>
      <w:r w:rsidRPr="000069D0">
        <w:t xml:space="preserve">rants.” The number of active grants fluctuates throughout the year as projects are completed and grants are officially awarded and closed.  </w:t>
      </w:r>
      <w:r w:rsidR="00AF73A7" w:rsidRPr="000069D0">
        <w:t xml:space="preserve">Starting in </w:t>
      </w:r>
      <w:r w:rsidR="00F76EF5" w:rsidRPr="000069D0">
        <w:t>FY 2013, e</w:t>
      </w:r>
      <w:r w:rsidRPr="000069D0">
        <w:t xml:space="preserve">very </w:t>
      </w:r>
      <w:r w:rsidR="00AF73A7" w:rsidRPr="000069D0">
        <w:t>EN grant awarded</w:t>
      </w:r>
      <w:r w:rsidR="00323B23" w:rsidRPr="000069D0">
        <w:t xml:space="preserve"> is</w:t>
      </w:r>
      <w:r w:rsidR="00AF73A7" w:rsidRPr="000069D0">
        <w:t xml:space="preserve"> for a three</w:t>
      </w:r>
      <w:r w:rsidRPr="000069D0">
        <w:t>-year project period</w:t>
      </w:r>
      <w:r w:rsidR="00F76EF5" w:rsidRPr="000069D0">
        <w:t xml:space="preserve"> (increased from two years)</w:t>
      </w:r>
      <w:r w:rsidRPr="000069D0">
        <w:t xml:space="preserve">. </w:t>
      </w:r>
      <w:r w:rsidR="00F76EF5" w:rsidRPr="000069D0">
        <w:t xml:space="preserve"> In</w:t>
      </w:r>
      <w:r w:rsidRPr="000069D0">
        <w:t xml:space="preserve">cluding the grants that </w:t>
      </w:r>
      <w:r w:rsidR="00C826FC">
        <w:t>EPA awarded in FY 2018</w:t>
      </w:r>
      <w:r w:rsidR="00622EE3" w:rsidRPr="000069D0">
        <w:t xml:space="preserve">, open grants that have been extended, </w:t>
      </w:r>
      <w:r w:rsidR="00A85937" w:rsidRPr="000069D0">
        <w:t xml:space="preserve">and grants still awaiting the submission or approval of </w:t>
      </w:r>
      <w:r w:rsidR="00622EE3" w:rsidRPr="000069D0">
        <w:t>technical reports</w:t>
      </w:r>
      <w:r w:rsidR="00F76EF5" w:rsidRPr="000069D0">
        <w:t>,</w:t>
      </w:r>
      <w:r w:rsidR="00C826FC">
        <w:t xml:space="preserve"> </w:t>
      </w:r>
      <w:r w:rsidR="00F76EF5" w:rsidRPr="000069D0">
        <w:t>EPA</w:t>
      </w:r>
      <w:r w:rsidR="004F107A" w:rsidRPr="000069D0">
        <w:t xml:space="preserve"> estimate</w:t>
      </w:r>
      <w:r w:rsidR="00F76EF5" w:rsidRPr="000069D0">
        <w:t>s</w:t>
      </w:r>
      <w:r w:rsidR="004F107A" w:rsidRPr="000069D0">
        <w:t xml:space="preserve"> </w:t>
      </w:r>
      <w:r w:rsidR="00546AA5" w:rsidRPr="000069D0">
        <w:t>172</w:t>
      </w:r>
      <w:r w:rsidR="007A455F" w:rsidRPr="000069D0">
        <w:t xml:space="preserve"> Semi-Annual Progress Report Form respondents during any one given fiscal year</w:t>
      </w:r>
      <w:r w:rsidRPr="000069D0">
        <w:t>.</w:t>
      </w:r>
    </w:p>
    <w:p w14:paraId="04858C8A" w14:textId="77777777" w:rsidR="00BA6D69" w:rsidRPr="000069D0"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14:paraId="126D2D5A" w14:textId="170643BE" w:rsidR="00BA6D69" w:rsidRPr="000069D0"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49197F">
        <w:tab/>
        <w:t>The Quality Assurance</w:t>
      </w:r>
      <w:r w:rsidR="00F76EF5" w:rsidRPr="0049197F">
        <w:t xml:space="preserve"> Reporting </w:t>
      </w:r>
      <w:r w:rsidRPr="0049197F">
        <w:t xml:space="preserve">Form will be completed </w:t>
      </w:r>
      <w:r w:rsidR="00B33FE9" w:rsidRPr="0049197F">
        <w:t>once</w:t>
      </w:r>
      <w:r w:rsidR="00A85937" w:rsidRPr="0049197F">
        <w:t xml:space="preserve"> for each award</w:t>
      </w:r>
      <w:r w:rsidR="00B33FE9" w:rsidRPr="0049197F">
        <w:t xml:space="preserve"> by award recipients</w:t>
      </w:r>
      <w:r w:rsidRPr="0049197F">
        <w:t>.  These respondents are not unique; they are the same re</w:t>
      </w:r>
      <w:r w:rsidR="00F76EF5" w:rsidRPr="0049197F">
        <w:t>spondents who will submit Semi-A</w:t>
      </w:r>
      <w:r w:rsidRPr="0049197F">
        <w:t>nnual Progress Report Forms after the first six months of their projects.</w:t>
      </w:r>
      <w:r w:rsidR="007A455F" w:rsidRPr="0049197F">
        <w:t xml:space="preserve"> </w:t>
      </w:r>
      <w:r w:rsidR="005141EC" w:rsidRPr="0049197F">
        <w:t xml:space="preserve">Of the </w:t>
      </w:r>
      <w:r w:rsidR="00546AA5" w:rsidRPr="000069D0">
        <w:t>172</w:t>
      </w:r>
      <w:r w:rsidR="005141EC" w:rsidRPr="000069D0">
        <w:t xml:space="preserve"> </w:t>
      </w:r>
      <w:r w:rsidR="005141EC" w:rsidRPr="00C826FC">
        <w:t>respondents</w:t>
      </w:r>
      <w:r w:rsidR="00C826FC">
        <w:t xml:space="preserve"> </w:t>
      </w:r>
      <w:r w:rsidR="005141EC" w:rsidRPr="00C826FC">
        <w:t>it</w:t>
      </w:r>
      <w:r w:rsidR="005141EC" w:rsidRPr="000069D0">
        <w:t xml:space="preserve"> is anticipated that </w:t>
      </w:r>
      <w:r w:rsidR="008B2B26" w:rsidRPr="000069D0">
        <w:t>2</w:t>
      </w:r>
      <w:r w:rsidR="00B421F8" w:rsidRPr="000069D0">
        <w:t>2</w:t>
      </w:r>
      <w:r w:rsidR="005141EC" w:rsidRPr="000069D0">
        <w:t xml:space="preserve"> of them will complete the quality assurance reporting form in addition to the semi-annual progress report forms. </w:t>
      </w:r>
      <w:r w:rsidR="007A455F" w:rsidRPr="000069D0">
        <w:t xml:space="preserve">Assuming </w:t>
      </w:r>
      <w:r w:rsidR="008B2B26" w:rsidRPr="000069D0">
        <w:t>2</w:t>
      </w:r>
      <w:r w:rsidR="00323B23" w:rsidRPr="000069D0">
        <w:t xml:space="preserve">2 </w:t>
      </w:r>
      <w:r w:rsidR="007A455F" w:rsidRPr="000069D0">
        <w:t xml:space="preserve">new EN grant awards per year, EPA estimates </w:t>
      </w:r>
      <w:r w:rsidR="008B2B26" w:rsidRPr="000069D0">
        <w:t>2</w:t>
      </w:r>
      <w:r w:rsidR="00B421F8" w:rsidRPr="000069D0">
        <w:t>2</w:t>
      </w:r>
      <w:r w:rsidR="007A455F" w:rsidRPr="000069D0">
        <w:t xml:space="preserve"> Quality Assurance Reporting Form respondents per fiscal year.</w:t>
      </w:r>
    </w:p>
    <w:p w14:paraId="01719769" w14:textId="77777777" w:rsidR="00BA6D69" w:rsidRPr="00DB3A6F"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u w:val="single"/>
        </w:rPr>
      </w:pPr>
    </w:p>
    <w:p w14:paraId="7DCA5615" w14:textId="532C4C89" w:rsidR="00BA6D69" w:rsidRPr="000069D0"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49197F">
        <w:tab/>
      </w:r>
      <w:r w:rsidR="00B33FE9" w:rsidRPr="0049197F">
        <w:t>EPA’s</w:t>
      </w:r>
      <w:r w:rsidRPr="0049197F">
        <w:t xml:space="preserve"> burden estimate per year is based on the government’s fiscal year. In one fiscal year, a respond</w:t>
      </w:r>
      <w:r w:rsidR="00DF1D13" w:rsidRPr="0049197F">
        <w:t>e</w:t>
      </w:r>
      <w:r w:rsidR="00F76EF5" w:rsidRPr="0049197F">
        <w:t>nt who receives an award in 201</w:t>
      </w:r>
      <w:r w:rsidR="008B2B26" w:rsidRPr="000069D0">
        <w:t>8</w:t>
      </w:r>
      <w:r w:rsidR="00B40EE7" w:rsidRPr="000069D0">
        <w:t xml:space="preserve"> will complete one quality a</w:t>
      </w:r>
      <w:r w:rsidRPr="000069D0">
        <w:t xml:space="preserve">ssurance </w:t>
      </w:r>
      <w:r w:rsidR="00B40EE7" w:rsidRPr="000069D0">
        <w:t>report and two semi-annual progress r</w:t>
      </w:r>
      <w:r w:rsidRPr="000069D0">
        <w:t>eport</w:t>
      </w:r>
      <w:r w:rsidR="00B40EE7" w:rsidRPr="000069D0">
        <w:t>s</w:t>
      </w:r>
      <w:r w:rsidR="00F76EF5" w:rsidRPr="000069D0">
        <w:t xml:space="preserve"> for that grant</w:t>
      </w:r>
      <w:r w:rsidR="00E9542C" w:rsidRPr="000069D0">
        <w:t>.</w:t>
      </w:r>
    </w:p>
    <w:p w14:paraId="2276DB9A" w14:textId="77777777" w:rsidR="00BA6D69" w:rsidRPr="002B4B40" w:rsidRDefault="00BA6D69" w:rsidP="00BA6D69">
      <w:pPr>
        <w:tabs>
          <w:tab w:val="left" w:pos="0"/>
        </w:tabs>
        <w:rPr>
          <w:b/>
          <w:color w:val="C00000"/>
        </w:rPr>
      </w:pPr>
      <w:r w:rsidRPr="002B4B40">
        <w:rPr>
          <w:b/>
          <w:color w:val="C00000"/>
        </w:rPr>
        <w:tab/>
      </w:r>
      <w:r w:rsidRPr="002B4B40">
        <w:rPr>
          <w:b/>
          <w:color w:val="C00000"/>
        </w:rPr>
        <w:tab/>
      </w:r>
      <w:r w:rsidRPr="002B4B40">
        <w:rPr>
          <w:b/>
          <w:color w:val="C00000"/>
        </w:rPr>
        <w:tab/>
      </w:r>
      <w:r w:rsidRPr="002B4B40">
        <w:rPr>
          <w:b/>
          <w:color w:val="C00000"/>
        </w:rPr>
        <w:tab/>
      </w:r>
      <w:r w:rsidRPr="002B4B40">
        <w:rPr>
          <w:b/>
          <w:color w:val="C00000"/>
        </w:rPr>
        <w:tab/>
      </w:r>
    </w:p>
    <w:p w14:paraId="43563CD2" w14:textId="06AEBF1B" w:rsidR="00644637" w:rsidRPr="0015110B" w:rsidRDefault="00644637" w:rsidP="00BA6D69">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bookmarkStart w:id="1" w:name="_Hlk521528160"/>
      <w:r w:rsidRPr="0015110B">
        <w:rPr>
          <w:b/>
        </w:rPr>
        <w:t>Table 3</w:t>
      </w:r>
      <w:r w:rsidR="00F468A1" w:rsidRPr="0015110B">
        <w:rPr>
          <w:b/>
        </w:rPr>
        <w:t xml:space="preserve"> – Respondent Burden</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
        <w:gridCol w:w="3346"/>
        <w:gridCol w:w="1440"/>
        <w:gridCol w:w="1620"/>
        <w:gridCol w:w="1530"/>
        <w:gridCol w:w="1080"/>
      </w:tblGrid>
      <w:tr w:rsidR="002B4B40" w:rsidRPr="002B4B40" w14:paraId="0854C684" w14:textId="77777777" w:rsidTr="00891B05">
        <w:trPr>
          <w:trHeight w:val="801"/>
        </w:trPr>
        <w:tc>
          <w:tcPr>
            <w:tcW w:w="339" w:type="dxa"/>
            <w:shd w:val="clear" w:color="auto" w:fill="CCCCCC"/>
          </w:tcPr>
          <w:p w14:paraId="755E8C93" w14:textId="77777777" w:rsidR="00644637" w:rsidRPr="002B4B40"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color w:val="C00000"/>
              </w:rPr>
            </w:pPr>
          </w:p>
        </w:tc>
        <w:tc>
          <w:tcPr>
            <w:tcW w:w="3346" w:type="dxa"/>
            <w:shd w:val="clear" w:color="auto" w:fill="CCCCCC"/>
            <w:vAlign w:val="center"/>
          </w:tcPr>
          <w:p w14:paraId="4743C8C8" w14:textId="15925F8B" w:rsidR="00644637" w:rsidRPr="00BB2787" w:rsidRDefault="00891B05" w:rsidP="00891B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Respondents</w:t>
            </w:r>
          </w:p>
        </w:tc>
        <w:tc>
          <w:tcPr>
            <w:tcW w:w="1440" w:type="dxa"/>
            <w:shd w:val="clear" w:color="auto" w:fill="CCCCCC"/>
            <w:vAlign w:val="center"/>
          </w:tcPr>
          <w:p w14:paraId="0E7A715B"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Calculation</w:t>
            </w:r>
          </w:p>
        </w:tc>
        <w:tc>
          <w:tcPr>
            <w:tcW w:w="1620" w:type="dxa"/>
            <w:shd w:val="clear" w:color="auto" w:fill="CCCCCC"/>
            <w:vAlign w:val="center"/>
          </w:tcPr>
          <w:p w14:paraId="0A5B7B97" w14:textId="226E6468" w:rsidR="00644637" w:rsidRPr="00BB2787" w:rsidRDefault="00BD425E"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BB2787">
              <w:rPr>
                <w:b/>
              </w:rPr>
              <w:t>Semi-Annual Progress Report</w:t>
            </w:r>
            <w:r w:rsidR="00644637" w:rsidRPr="00BB2787">
              <w:rPr>
                <w:b/>
              </w:rPr>
              <w:t xml:space="preserve"> Form</w:t>
            </w:r>
          </w:p>
        </w:tc>
        <w:tc>
          <w:tcPr>
            <w:tcW w:w="1530" w:type="dxa"/>
            <w:shd w:val="clear" w:color="auto" w:fill="CCCCCC"/>
            <w:vAlign w:val="center"/>
          </w:tcPr>
          <w:p w14:paraId="72A106ED"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BB2787">
              <w:rPr>
                <w:b/>
              </w:rPr>
              <w:t>Quality Assurance Reporting Form</w:t>
            </w:r>
          </w:p>
        </w:tc>
        <w:tc>
          <w:tcPr>
            <w:tcW w:w="1080" w:type="dxa"/>
            <w:shd w:val="clear" w:color="auto" w:fill="CCCCCC"/>
            <w:vAlign w:val="center"/>
          </w:tcPr>
          <w:p w14:paraId="26939F58"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Total</w:t>
            </w:r>
          </w:p>
        </w:tc>
      </w:tr>
      <w:tr w:rsidR="002B4B40" w:rsidRPr="00DB3A6F" w14:paraId="21741DD9" w14:textId="77777777" w:rsidTr="005947BE">
        <w:trPr>
          <w:trHeight w:val="262"/>
        </w:trPr>
        <w:tc>
          <w:tcPr>
            <w:tcW w:w="339" w:type="dxa"/>
          </w:tcPr>
          <w:p w14:paraId="37507DBC" w14:textId="77777777" w:rsidR="00644637" w:rsidRPr="0063651E"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a</w:t>
            </w:r>
          </w:p>
        </w:tc>
        <w:tc>
          <w:tcPr>
            <w:tcW w:w="3346" w:type="dxa"/>
          </w:tcPr>
          <w:p w14:paraId="25F46F96"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rPr>
                <w:i/>
              </w:rPr>
              <w:t>Estimated Hours per Form</w:t>
            </w:r>
          </w:p>
        </w:tc>
        <w:tc>
          <w:tcPr>
            <w:tcW w:w="1440" w:type="dxa"/>
          </w:tcPr>
          <w:p w14:paraId="2D69A29D"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tcPr>
          <w:p w14:paraId="489021B3"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0.75</w:t>
            </w:r>
          </w:p>
        </w:tc>
        <w:tc>
          <w:tcPr>
            <w:tcW w:w="1530" w:type="dxa"/>
          </w:tcPr>
          <w:p w14:paraId="5C69A080"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c>
          <w:tcPr>
            <w:tcW w:w="1080" w:type="dxa"/>
          </w:tcPr>
          <w:p w14:paraId="5B3F2B7C"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2B4B40" w:rsidRPr="00DB3A6F" w14:paraId="1317C12C" w14:textId="77777777" w:rsidTr="005947BE">
        <w:trPr>
          <w:trHeight w:val="262"/>
        </w:trPr>
        <w:tc>
          <w:tcPr>
            <w:tcW w:w="339" w:type="dxa"/>
          </w:tcPr>
          <w:p w14:paraId="7EA9D396" w14:textId="77777777" w:rsidR="00644637" w:rsidRPr="0063651E"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b</w:t>
            </w:r>
          </w:p>
        </w:tc>
        <w:tc>
          <w:tcPr>
            <w:tcW w:w="3346" w:type="dxa"/>
          </w:tcPr>
          <w:p w14:paraId="542725D1"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rPr>
                <w:i/>
              </w:rPr>
              <w:t>Frequency per Year</w:t>
            </w:r>
          </w:p>
        </w:tc>
        <w:tc>
          <w:tcPr>
            <w:tcW w:w="1440" w:type="dxa"/>
          </w:tcPr>
          <w:p w14:paraId="7CE2945F"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tcPr>
          <w:p w14:paraId="1B62EB5D"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2</w:t>
            </w:r>
          </w:p>
        </w:tc>
        <w:tc>
          <w:tcPr>
            <w:tcW w:w="1530" w:type="dxa"/>
          </w:tcPr>
          <w:p w14:paraId="3CEC0329"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c>
          <w:tcPr>
            <w:tcW w:w="1080" w:type="dxa"/>
          </w:tcPr>
          <w:p w14:paraId="45421476"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2B4B40" w:rsidRPr="00DB3A6F" w14:paraId="7321CD18" w14:textId="77777777" w:rsidTr="00F468A1">
        <w:trPr>
          <w:trHeight w:val="262"/>
        </w:trPr>
        <w:tc>
          <w:tcPr>
            <w:tcW w:w="339" w:type="dxa"/>
            <w:vAlign w:val="bottom"/>
          </w:tcPr>
          <w:p w14:paraId="115A6158" w14:textId="77777777" w:rsidR="00644637" w:rsidRPr="0063651E"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c</w:t>
            </w:r>
          </w:p>
        </w:tc>
        <w:tc>
          <w:tcPr>
            <w:tcW w:w="3346" w:type="dxa"/>
          </w:tcPr>
          <w:p w14:paraId="535534D3"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Annual Burden Hours per Form Type</w:t>
            </w:r>
          </w:p>
        </w:tc>
        <w:tc>
          <w:tcPr>
            <w:tcW w:w="1440" w:type="dxa"/>
            <w:vAlign w:val="bottom"/>
          </w:tcPr>
          <w:p w14:paraId="06D863EA"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a) x (b)</w:t>
            </w:r>
          </w:p>
        </w:tc>
        <w:tc>
          <w:tcPr>
            <w:tcW w:w="1620" w:type="dxa"/>
            <w:vAlign w:val="bottom"/>
          </w:tcPr>
          <w:p w14:paraId="367DB2A5"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5</w:t>
            </w:r>
          </w:p>
        </w:tc>
        <w:tc>
          <w:tcPr>
            <w:tcW w:w="1530" w:type="dxa"/>
            <w:vAlign w:val="bottom"/>
          </w:tcPr>
          <w:p w14:paraId="0F3B24FC"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c>
          <w:tcPr>
            <w:tcW w:w="1080" w:type="dxa"/>
          </w:tcPr>
          <w:p w14:paraId="6B067E22"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2B4B40" w:rsidRPr="00DB3A6F" w14:paraId="14DE4C57" w14:textId="77777777" w:rsidTr="005947BE">
        <w:trPr>
          <w:trHeight w:val="262"/>
        </w:trPr>
        <w:tc>
          <w:tcPr>
            <w:tcW w:w="339" w:type="dxa"/>
          </w:tcPr>
          <w:p w14:paraId="72C5FD8A" w14:textId="77777777" w:rsidR="00644637" w:rsidRPr="0063651E"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tc>
        <w:tc>
          <w:tcPr>
            <w:tcW w:w="3346" w:type="dxa"/>
          </w:tcPr>
          <w:p w14:paraId="309C7FA9"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p>
        </w:tc>
        <w:tc>
          <w:tcPr>
            <w:tcW w:w="1440" w:type="dxa"/>
            <w:vAlign w:val="bottom"/>
          </w:tcPr>
          <w:p w14:paraId="7EDA38DA"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tcPr>
          <w:p w14:paraId="14C407D2"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530" w:type="dxa"/>
          </w:tcPr>
          <w:p w14:paraId="3F6CCA3F"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080" w:type="dxa"/>
          </w:tcPr>
          <w:p w14:paraId="4B97AD40"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2B4B40" w:rsidRPr="00DB3A6F" w14:paraId="243EA849" w14:textId="77777777" w:rsidTr="005947BE">
        <w:trPr>
          <w:trHeight w:val="262"/>
        </w:trPr>
        <w:tc>
          <w:tcPr>
            <w:tcW w:w="339" w:type="dxa"/>
          </w:tcPr>
          <w:p w14:paraId="2F236226" w14:textId="77777777" w:rsidR="00644637" w:rsidRPr="0063651E"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d</w:t>
            </w:r>
          </w:p>
        </w:tc>
        <w:tc>
          <w:tcPr>
            <w:tcW w:w="3346" w:type="dxa"/>
          </w:tcPr>
          <w:p w14:paraId="7B791CA6"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Respondents per Year</w:t>
            </w:r>
          </w:p>
        </w:tc>
        <w:tc>
          <w:tcPr>
            <w:tcW w:w="1440" w:type="dxa"/>
          </w:tcPr>
          <w:p w14:paraId="704D0C21"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tcPr>
          <w:p w14:paraId="56D749B2" w14:textId="13199425" w:rsidR="00644637" w:rsidRPr="00BB2787" w:rsidRDefault="00546AA5"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72</w:t>
            </w:r>
          </w:p>
        </w:tc>
        <w:tc>
          <w:tcPr>
            <w:tcW w:w="1530" w:type="dxa"/>
          </w:tcPr>
          <w:p w14:paraId="1C33074F" w14:textId="0E946EEE" w:rsidR="00644637" w:rsidRPr="00BB2787" w:rsidRDefault="00546AA5"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22</w:t>
            </w:r>
          </w:p>
        </w:tc>
        <w:tc>
          <w:tcPr>
            <w:tcW w:w="1080" w:type="dxa"/>
          </w:tcPr>
          <w:p w14:paraId="6CAC2CC6"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2B4B40" w:rsidRPr="00DB3A6F" w14:paraId="3D2A9032" w14:textId="77777777" w:rsidTr="005947BE">
        <w:trPr>
          <w:trHeight w:val="262"/>
        </w:trPr>
        <w:tc>
          <w:tcPr>
            <w:tcW w:w="339" w:type="dxa"/>
          </w:tcPr>
          <w:p w14:paraId="12CAB1D8" w14:textId="77777777" w:rsidR="00644637" w:rsidRPr="0063651E"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e</w:t>
            </w:r>
          </w:p>
        </w:tc>
        <w:tc>
          <w:tcPr>
            <w:tcW w:w="3346" w:type="dxa"/>
          </w:tcPr>
          <w:p w14:paraId="05155D3A"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Responses per Year</w:t>
            </w:r>
          </w:p>
        </w:tc>
        <w:tc>
          <w:tcPr>
            <w:tcW w:w="1440" w:type="dxa"/>
            <w:vAlign w:val="bottom"/>
          </w:tcPr>
          <w:p w14:paraId="1FA61E90"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b) x (d)</w:t>
            </w:r>
          </w:p>
        </w:tc>
        <w:tc>
          <w:tcPr>
            <w:tcW w:w="1620" w:type="dxa"/>
          </w:tcPr>
          <w:p w14:paraId="42EF3F66" w14:textId="71031908" w:rsidR="00644637" w:rsidRPr="00BB2787" w:rsidRDefault="004236C2" w:rsidP="00BB27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3</w:t>
            </w:r>
            <w:r w:rsidR="00BB2787">
              <w:t>44</w:t>
            </w:r>
          </w:p>
        </w:tc>
        <w:tc>
          <w:tcPr>
            <w:tcW w:w="1530" w:type="dxa"/>
          </w:tcPr>
          <w:p w14:paraId="6F5FF1A9" w14:textId="5012F6AE" w:rsidR="00644637" w:rsidRPr="00BB2787" w:rsidRDefault="004236C2"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22</w:t>
            </w:r>
          </w:p>
        </w:tc>
        <w:tc>
          <w:tcPr>
            <w:tcW w:w="1080" w:type="dxa"/>
          </w:tcPr>
          <w:p w14:paraId="4EC6D6C8" w14:textId="5ECF59B3" w:rsidR="00644637" w:rsidRPr="00BB2787" w:rsidRDefault="004236C2" w:rsidP="00BB27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3</w:t>
            </w:r>
            <w:r w:rsidR="00BB2787">
              <w:t>66</w:t>
            </w:r>
          </w:p>
        </w:tc>
      </w:tr>
      <w:tr w:rsidR="00644637" w:rsidRPr="00DB3A6F" w14:paraId="39CD8DE6" w14:textId="77777777" w:rsidTr="005947BE">
        <w:trPr>
          <w:trHeight w:val="262"/>
        </w:trPr>
        <w:tc>
          <w:tcPr>
            <w:tcW w:w="339" w:type="dxa"/>
          </w:tcPr>
          <w:p w14:paraId="0B6E351C" w14:textId="77777777" w:rsidR="00644637" w:rsidRPr="0063651E"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63651E">
              <w:rPr>
                <w:b/>
              </w:rPr>
              <w:t>f</w:t>
            </w:r>
          </w:p>
        </w:tc>
        <w:tc>
          <w:tcPr>
            <w:tcW w:w="3346" w:type="dxa"/>
          </w:tcPr>
          <w:p w14:paraId="1DF818DD"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BB2787">
              <w:rPr>
                <w:b/>
                <w:i/>
              </w:rPr>
              <w:t xml:space="preserve">Total Annual Burden Hours </w:t>
            </w:r>
          </w:p>
        </w:tc>
        <w:tc>
          <w:tcPr>
            <w:tcW w:w="1440" w:type="dxa"/>
            <w:vAlign w:val="bottom"/>
          </w:tcPr>
          <w:p w14:paraId="51DE97C6" w14:textId="77777777" w:rsidR="00644637" w:rsidRPr="00BB2787" w:rsidRDefault="0064463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c) x (d)</w:t>
            </w:r>
          </w:p>
        </w:tc>
        <w:tc>
          <w:tcPr>
            <w:tcW w:w="1620" w:type="dxa"/>
          </w:tcPr>
          <w:p w14:paraId="63715753" w14:textId="45D7596C" w:rsidR="00644637" w:rsidRPr="00BB2787" w:rsidRDefault="00BB278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258</w:t>
            </w:r>
          </w:p>
        </w:tc>
        <w:tc>
          <w:tcPr>
            <w:tcW w:w="1530" w:type="dxa"/>
          </w:tcPr>
          <w:p w14:paraId="0E300789" w14:textId="0230CE38" w:rsidR="00644637" w:rsidRPr="00C66826" w:rsidRDefault="004236C2"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C66826">
              <w:rPr>
                <w:b/>
              </w:rPr>
              <w:t>22</w:t>
            </w:r>
          </w:p>
        </w:tc>
        <w:tc>
          <w:tcPr>
            <w:tcW w:w="1080" w:type="dxa"/>
          </w:tcPr>
          <w:p w14:paraId="639DDA53" w14:textId="780B2941" w:rsidR="00644637" w:rsidRPr="00BB2787" w:rsidRDefault="00BB2787"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280</w:t>
            </w:r>
          </w:p>
        </w:tc>
      </w:tr>
    </w:tbl>
    <w:p w14:paraId="752F7BD2" w14:textId="77777777" w:rsidR="00E5761B" w:rsidRDefault="00E5761B" w:rsidP="00BA6D69">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671A2511" w14:textId="4DA2AF64" w:rsidR="00BA6D69" w:rsidRPr="003927BB" w:rsidRDefault="00BA6D69" w:rsidP="00BA6D69">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927BB">
        <w:t>(c) ESTIMATING RESPONDENT COST</w:t>
      </w:r>
    </w:p>
    <w:p w14:paraId="710CD9B6" w14:textId="77777777" w:rsidR="00E9542C" w:rsidRPr="003927BB" w:rsidRDefault="00E9542C" w:rsidP="00E9542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15090179" w14:textId="7EE690D2" w:rsidR="00E9542C" w:rsidRPr="00DB3A6F" w:rsidRDefault="00E9542C" w:rsidP="00E9542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00B0F0"/>
        </w:rPr>
      </w:pPr>
      <w:r w:rsidRPr="003927BB">
        <w:tab/>
        <w:t xml:space="preserve">Respondent costs consist only of labor. There </w:t>
      </w:r>
      <w:r w:rsidR="00F0403D" w:rsidRPr="003927BB">
        <w:t>is</w:t>
      </w:r>
      <w:r w:rsidRPr="003927BB">
        <w:t xml:space="preserve"> no capital, operating and maintenance, </w:t>
      </w:r>
      <w:r w:rsidR="0009745F" w:rsidRPr="003927BB">
        <w:t xml:space="preserve">or </w:t>
      </w:r>
      <w:r w:rsidRPr="003927BB">
        <w:t>annualizing capital costs incurred by this information collection.</w:t>
      </w:r>
    </w:p>
    <w:p w14:paraId="158A373B" w14:textId="77777777" w:rsidR="00BA6D69" w:rsidRPr="00DB3A6F" w:rsidRDefault="00BA6D69" w:rsidP="006934A3">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B0F0"/>
        </w:rPr>
      </w:pPr>
      <w:r w:rsidRPr="00DB3A6F">
        <w:rPr>
          <w:color w:val="00B0F0"/>
        </w:rPr>
        <w:tab/>
      </w:r>
    </w:p>
    <w:p w14:paraId="727595B7" w14:textId="32C0A9AA" w:rsidR="006934A3" w:rsidRPr="00DB3A6F" w:rsidRDefault="006934A3"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B0F0"/>
        </w:rPr>
      </w:pPr>
      <w:r w:rsidRPr="00A31BEB">
        <w:t>Respondent Wage Rate:</w:t>
      </w:r>
      <w:r w:rsidR="00B40EE7" w:rsidRPr="00A31BEB">
        <w:tab/>
      </w:r>
      <w:r w:rsidRPr="00A31BEB">
        <w:tab/>
      </w:r>
      <w:r w:rsidR="00B40EE7" w:rsidRPr="00A31BEB">
        <w:tab/>
      </w:r>
      <w:r w:rsidR="00032623" w:rsidRPr="00A31BEB">
        <w:rPr>
          <w:lang w:val="en-CA"/>
        </w:rPr>
        <w:fldChar w:fldCharType="begin"/>
      </w:r>
      <w:r w:rsidRPr="00A31BEB">
        <w:rPr>
          <w:lang w:val="en-CA"/>
        </w:rPr>
        <w:instrText xml:space="preserve"> SEQ CHAPTER \h \r 1</w:instrText>
      </w:r>
      <w:r w:rsidR="00032623" w:rsidRPr="00A31BEB">
        <w:rPr>
          <w:lang w:val="en-CA"/>
        </w:rPr>
        <w:fldChar w:fldCharType="end"/>
      </w:r>
      <w:r w:rsidR="00BC0247" w:rsidRPr="00A31BEB">
        <w:t>$3</w:t>
      </w:r>
      <w:r w:rsidR="00A31BEB" w:rsidRPr="00A31BEB">
        <w:t>8</w:t>
      </w:r>
      <w:r w:rsidR="00BC0247" w:rsidRPr="00A31BEB">
        <w:t>.</w:t>
      </w:r>
      <w:r w:rsidR="00A31BEB" w:rsidRPr="00A31BEB">
        <w:t>03</w:t>
      </w:r>
      <w:r w:rsidRPr="00A31BEB">
        <w:t xml:space="preserve"> </w:t>
      </w:r>
      <w:r w:rsidRPr="00A31BEB">
        <w:rPr>
          <w:vertAlign w:val="superscript"/>
        </w:rPr>
        <w:footnoteReference w:customMarkFollows="1" w:id="1"/>
        <w:t>1</w:t>
      </w:r>
      <w:r w:rsidR="00BC0247" w:rsidRPr="00A31BEB">
        <w:t xml:space="preserve"> x 1.50 = $5</w:t>
      </w:r>
      <w:r w:rsidR="00A31BEB" w:rsidRPr="00A31BEB">
        <w:t>7</w:t>
      </w:r>
      <w:r w:rsidR="00BC0247" w:rsidRPr="00A31BEB">
        <w:t>.8</w:t>
      </w:r>
      <w:r w:rsidR="00A31BEB" w:rsidRPr="00A31BEB">
        <w:t>1</w:t>
      </w:r>
    </w:p>
    <w:p w14:paraId="23FD9208" w14:textId="0C84D79B" w:rsidR="006934A3" w:rsidRPr="00DB3A6F" w:rsidRDefault="00835866"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C000"/>
        </w:rPr>
      </w:pPr>
      <w:r w:rsidRPr="00036F38">
        <w:t xml:space="preserve">Quality Assurance </w:t>
      </w:r>
      <w:r w:rsidR="00B40EE7" w:rsidRPr="00036F38">
        <w:t>Report</w:t>
      </w:r>
      <w:r w:rsidR="00BD425E" w:rsidRPr="00036F38">
        <w:t>ing</w:t>
      </w:r>
      <w:r w:rsidR="00B40EE7" w:rsidRPr="00036F38">
        <w:t xml:space="preserve"> </w:t>
      </w:r>
      <w:r w:rsidRPr="00036F38">
        <w:t>Form:</w:t>
      </w:r>
      <w:r w:rsidR="00D66093">
        <w:t xml:space="preserve"> </w:t>
      </w:r>
      <w:r w:rsidR="004236C2" w:rsidRPr="00566E6D">
        <w:t>22</w:t>
      </w:r>
      <w:r w:rsidR="004236C2" w:rsidRPr="00036F38">
        <w:t xml:space="preserve"> </w:t>
      </w:r>
      <w:r w:rsidR="00BD425E" w:rsidRPr="00036F38">
        <w:t>Total Annual Burden H</w:t>
      </w:r>
      <w:r w:rsidR="00BC0247" w:rsidRPr="00036F38">
        <w:t xml:space="preserve">ours </w:t>
      </w:r>
      <w:r w:rsidR="00BC0247" w:rsidRPr="004A3D40">
        <w:t>x $5</w:t>
      </w:r>
      <w:r w:rsidR="00A31BEB" w:rsidRPr="004A3D40">
        <w:t>7</w:t>
      </w:r>
      <w:r w:rsidR="00BC0247" w:rsidRPr="004A3D40">
        <w:t>.8</w:t>
      </w:r>
      <w:r w:rsidR="00A31BEB" w:rsidRPr="004A3D40">
        <w:t>1</w:t>
      </w:r>
      <w:r w:rsidR="00C551BA" w:rsidRPr="004A3D40">
        <w:t xml:space="preserve"> = $</w:t>
      </w:r>
      <w:r w:rsidR="007D033B" w:rsidRPr="004A3D40">
        <w:t>1</w:t>
      </w:r>
      <w:r w:rsidR="00C551BA" w:rsidRPr="004A3D40">
        <w:t>,</w:t>
      </w:r>
      <w:r w:rsidR="007D033B" w:rsidRPr="004A3D40">
        <w:t>272</w:t>
      </w:r>
    </w:p>
    <w:p w14:paraId="51D7FCD2" w14:textId="572965DE" w:rsidR="00835866" w:rsidRPr="00F0749D" w:rsidRDefault="00B40EE7" w:rsidP="00B40EE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0" w:hanging="4320"/>
      </w:pPr>
      <w:r w:rsidRPr="003927BB">
        <w:t xml:space="preserve">Semi-Annual </w:t>
      </w:r>
      <w:r w:rsidR="00835866" w:rsidRPr="003927BB">
        <w:t>Progress Report Form:</w:t>
      </w:r>
      <w:r w:rsidR="00835866" w:rsidRPr="003927BB">
        <w:tab/>
      </w:r>
      <w:r w:rsidR="00C72062">
        <w:t>258</w:t>
      </w:r>
      <w:r w:rsidR="00C72062" w:rsidRPr="00DB3A6F">
        <w:rPr>
          <w:color w:val="FFC000"/>
        </w:rPr>
        <w:t xml:space="preserve"> </w:t>
      </w:r>
      <w:r w:rsidR="00C551BA" w:rsidRPr="003927BB">
        <w:t xml:space="preserve">Total Annual Burden Hours x </w:t>
      </w:r>
      <w:r w:rsidR="00F0749D" w:rsidRPr="00F0749D">
        <w:t>$57</w:t>
      </w:r>
      <w:r w:rsidR="00C551BA" w:rsidRPr="00F0749D">
        <w:t>.8</w:t>
      </w:r>
      <w:r w:rsidR="00F0749D" w:rsidRPr="00F0749D">
        <w:t>1</w:t>
      </w:r>
      <w:r w:rsidR="00C551BA" w:rsidRPr="00F0749D">
        <w:t xml:space="preserve"> = $</w:t>
      </w:r>
      <w:r w:rsidR="00C72062">
        <w:t>14,914.98</w:t>
      </w:r>
    </w:p>
    <w:p w14:paraId="0E44CE17" w14:textId="77777777" w:rsidR="00BC309B" w:rsidRDefault="00BC309B"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14:paraId="0CE2A3F6" w14:textId="1BBE1D7D" w:rsidR="00BA6D69" w:rsidRPr="00437C6E" w:rsidRDefault="00891B05"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437C6E">
        <w:rPr>
          <w:b/>
        </w:rPr>
        <w:t>Table 4 – Respondent Co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5"/>
        <w:gridCol w:w="1724"/>
        <w:gridCol w:w="1790"/>
        <w:gridCol w:w="1521"/>
      </w:tblGrid>
      <w:tr w:rsidR="00C95116" w:rsidRPr="00C952D9" w14:paraId="5946F4B3" w14:textId="04CF5D4C" w:rsidTr="00891B05">
        <w:tc>
          <w:tcPr>
            <w:tcW w:w="4315" w:type="dxa"/>
            <w:shd w:val="clear" w:color="auto" w:fill="CCCCCC"/>
            <w:vAlign w:val="bottom"/>
          </w:tcPr>
          <w:p w14:paraId="6DB8DA46" w14:textId="682B1F29" w:rsidR="00C95116" w:rsidRPr="00437C6E" w:rsidRDefault="00891B05"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 xml:space="preserve">Respondent </w:t>
            </w:r>
            <w:r w:rsidR="00C95116" w:rsidRPr="00437C6E">
              <w:rPr>
                <w:i/>
              </w:rPr>
              <w:t>Cost</w:t>
            </w:r>
            <w:r w:rsidRPr="00437C6E">
              <w:rPr>
                <w:i/>
              </w:rPr>
              <w:t>s</w:t>
            </w:r>
          </w:p>
        </w:tc>
        <w:tc>
          <w:tcPr>
            <w:tcW w:w="1724" w:type="dxa"/>
            <w:shd w:val="clear" w:color="auto" w:fill="CCCCCC"/>
            <w:vAlign w:val="bottom"/>
          </w:tcPr>
          <w:p w14:paraId="679A9B53" w14:textId="50D8436B" w:rsidR="00C95116" w:rsidRPr="00437C6E" w:rsidRDefault="00C95116" w:rsidP="00BD425E">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Semi</w:t>
            </w:r>
            <w:r w:rsidR="00BD425E" w:rsidRPr="00437C6E">
              <w:rPr>
                <w:i/>
              </w:rPr>
              <w:t>-</w:t>
            </w:r>
            <w:r w:rsidRPr="00437C6E">
              <w:rPr>
                <w:i/>
              </w:rPr>
              <w:t>Annual</w:t>
            </w:r>
          </w:p>
        </w:tc>
        <w:tc>
          <w:tcPr>
            <w:tcW w:w="1790" w:type="dxa"/>
            <w:shd w:val="clear" w:color="auto" w:fill="CCCCCC"/>
            <w:vAlign w:val="bottom"/>
          </w:tcPr>
          <w:p w14:paraId="3145AE92" w14:textId="77777777" w:rsidR="00C95116" w:rsidRPr="00437C6E"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Quality Assurance</w:t>
            </w:r>
          </w:p>
        </w:tc>
        <w:tc>
          <w:tcPr>
            <w:tcW w:w="1521" w:type="dxa"/>
            <w:shd w:val="clear" w:color="auto" w:fill="CCCCCC"/>
            <w:vAlign w:val="bottom"/>
          </w:tcPr>
          <w:p w14:paraId="223ADD9D" w14:textId="40A60D43" w:rsidR="00C95116" w:rsidRPr="00437C6E"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Total</w:t>
            </w:r>
          </w:p>
        </w:tc>
      </w:tr>
      <w:tr w:rsidR="00C95116" w:rsidRPr="00C952D9" w14:paraId="04D46536" w14:textId="4754A1EF" w:rsidTr="00C95116">
        <w:tc>
          <w:tcPr>
            <w:tcW w:w="4315" w:type="dxa"/>
          </w:tcPr>
          <w:p w14:paraId="122652D1" w14:textId="77777777" w:rsidR="00C95116" w:rsidRPr="00C90825"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 xml:space="preserve">Labor Cost </w:t>
            </w:r>
          </w:p>
        </w:tc>
        <w:tc>
          <w:tcPr>
            <w:tcW w:w="1724" w:type="dxa"/>
          </w:tcPr>
          <w:p w14:paraId="6343E2F5" w14:textId="4CEB74A7" w:rsidR="00C95116" w:rsidRPr="00C90825" w:rsidRDefault="00D66093" w:rsidP="00C9082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749D">
              <w:t>$</w:t>
            </w:r>
            <w:r>
              <w:t>14,914.98</w:t>
            </w:r>
          </w:p>
        </w:tc>
        <w:tc>
          <w:tcPr>
            <w:tcW w:w="1790" w:type="dxa"/>
          </w:tcPr>
          <w:p w14:paraId="3E66B256" w14:textId="71E4B0AF" w:rsidR="00C95116" w:rsidRPr="00C90825" w:rsidRDefault="00C95116" w:rsidP="00C9082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w:t>
            </w:r>
            <w:r w:rsidR="00C90825" w:rsidRPr="00C90825">
              <w:t>1,272</w:t>
            </w:r>
          </w:p>
        </w:tc>
        <w:tc>
          <w:tcPr>
            <w:tcW w:w="1521" w:type="dxa"/>
          </w:tcPr>
          <w:p w14:paraId="14D515C2" w14:textId="6C39F6AC" w:rsidR="00C95116" w:rsidRPr="00C90825" w:rsidRDefault="00C95116" w:rsidP="00C9082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w:t>
            </w:r>
            <w:r w:rsidR="00D66093">
              <w:t>16,186.98</w:t>
            </w:r>
          </w:p>
        </w:tc>
      </w:tr>
      <w:tr w:rsidR="00C95116" w:rsidRPr="00C952D9" w14:paraId="46A0E1B1" w14:textId="4DB07557" w:rsidTr="00C95116">
        <w:tc>
          <w:tcPr>
            <w:tcW w:w="4315" w:type="dxa"/>
          </w:tcPr>
          <w:p w14:paraId="633B8588" w14:textId="77777777"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Capital/Start-up Cost</w:t>
            </w:r>
          </w:p>
        </w:tc>
        <w:tc>
          <w:tcPr>
            <w:tcW w:w="1724" w:type="dxa"/>
          </w:tcPr>
          <w:p w14:paraId="7D7EA618" w14:textId="77777777"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790" w:type="dxa"/>
          </w:tcPr>
          <w:p w14:paraId="7EB6D1F0" w14:textId="77777777"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521" w:type="dxa"/>
          </w:tcPr>
          <w:p w14:paraId="0592577C" w14:textId="67802500"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r>
      <w:tr w:rsidR="00C95116" w:rsidRPr="00C952D9" w14:paraId="38C10755" w14:textId="5A32F175" w:rsidTr="00C95116">
        <w:tc>
          <w:tcPr>
            <w:tcW w:w="4315" w:type="dxa"/>
          </w:tcPr>
          <w:p w14:paraId="24FF26BC" w14:textId="77777777"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Operating and Maintenance</w:t>
            </w:r>
          </w:p>
        </w:tc>
        <w:tc>
          <w:tcPr>
            <w:tcW w:w="1724" w:type="dxa"/>
          </w:tcPr>
          <w:p w14:paraId="6B7DAF32" w14:textId="77777777"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790" w:type="dxa"/>
          </w:tcPr>
          <w:p w14:paraId="4FB6F425" w14:textId="77777777"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521" w:type="dxa"/>
          </w:tcPr>
          <w:p w14:paraId="6F66054B" w14:textId="3A184DB0" w:rsidR="00C95116" w:rsidRPr="00F0403D"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r>
      <w:tr w:rsidR="00C95116" w:rsidRPr="00C952D9" w14:paraId="7CE32060" w14:textId="520A5399" w:rsidTr="00C95116">
        <w:tc>
          <w:tcPr>
            <w:tcW w:w="4315" w:type="dxa"/>
            <w:shd w:val="clear" w:color="auto" w:fill="D9D9D9"/>
          </w:tcPr>
          <w:p w14:paraId="676FA12B" w14:textId="77777777" w:rsidR="00C95116" w:rsidRPr="00437C6E" w:rsidRDefault="00C95116" w:rsidP="004D098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r w:rsidRPr="00437C6E">
              <w:rPr>
                <w:b/>
                <w:i/>
              </w:rPr>
              <w:t>Total Costs</w:t>
            </w:r>
          </w:p>
        </w:tc>
        <w:tc>
          <w:tcPr>
            <w:tcW w:w="1724" w:type="dxa"/>
            <w:shd w:val="clear" w:color="auto" w:fill="D9D9D9"/>
          </w:tcPr>
          <w:p w14:paraId="4086CC22" w14:textId="2A5CE01A" w:rsidR="00C95116" w:rsidRPr="00437C6E" w:rsidRDefault="00D66093" w:rsidP="00C9082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14,914.98</w:t>
            </w:r>
          </w:p>
        </w:tc>
        <w:tc>
          <w:tcPr>
            <w:tcW w:w="1790" w:type="dxa"/>
            <w:shd w:val="clear" w:color="auto" w:fill="D9D9D9"/>
          </w:tcPr>
          <w:p w14:paraId="0E520DAB" w14:textId="1320806B" w:rsidR="00C95116" w:rsidRPr="00437C6E" w:rsidRDefault="00C95116" w:rsidP="00C9082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437C6E">
              <w:rPr>
                <w:b/>
              </w:rPr>
              <w:t>$</w:t>
            </w:r>
            <w:r w:rsidR="00C90825">
              <w:rPr>
                <w:b/>
              </w:rPr>
              <w:t>1</w:t>
            </w:r>
            <w:r w:rsidRPr="00437C6E">
              <w:rPr>
                <w:b/>
              </w:rPr>
              <w:t>,</w:t>
            </w:r>
            <w:r w:rsidR="00C90825">
              <w:rPr>
                <w:b/>
              </w:rPr>
              <w:t>272</w:t>
            </w:r>
          </w:p>
        </w:tc>
        <w:tc>
          <w:tcPr>
            <w:tcW w:w="1521" w:type="dxa"/>
            <w:shd w:val="clear" w:color="auto" w:fill="D9D9D9"/>
          </w:tcPr>
          <w:p w14:paraId="7136068C" w14:textId="16289B12" w:rsidR="00C95116" w:rsidRPr="00437C6E" w:rsidRDefault="00D66093" w:rsidP="00C9082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16,186.98</w:t>
            </w:r>
          </w:p>
        </w:tc>
      </w:tr>
      <w:bookmarkEnd w:id="1"/>
    </w:tbl>
    <w:p w14:paraId="4C9D9420" w14:textId="77777777" w:rsidR="00E80B5F" w:rsidRDefault="00E80B5F" w:rsidP="00BA6D69">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pPr>
    </w:p>
    <w:p w14:paraId="202A994A" w14:textId="7D875A3B" w:rsidR="00E9542C" w:rsidRDefault="00BA6D69" w:rsidP="00BA6D69">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pPr>
      <w:r>
        <w:tab/>
      </w:r>
    </w:p>
    <w:p w14:paraId="1D4777DD" w14:textId="1F98941E" w:rsidR="00BA6D69" w:rsidRDefault="00BA6D69" w:rsidP="00C551BA">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d) ESTIMATING AGENCY BURDEN AND COST</w:t>
      </w:r>
    </w:p>
    <w:p w14:paraId="59CE13CE" w14:textId="77777777" w:rsidR="00BA6D69" w:rsidRDefault="00BA6D69" w:rsidP="00BA6D69">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p>
    <w:p w14:paraId="75B42FD6" w14:textId="77777777" w:rsidR="00B83846" w:rsidRDefault="00BA6D69"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00036F38">
        <w:t xml:space="preserve">To estimate the cost and burden to </w:t>
      </w:r>
      <w:r w:rsidR="00E9542C" w:rsidRPr="00036F38">
        <w:t>the</w:t>
      </w:r>
      <w:r w:rsidR="00C551BA" w:rsidRPr="00036F38">
        <w:t xml:space="preserve"> RENC</w:t>
      </w:r>
      <w:r w:rsidRPr="00036F38">
        <w:t xml:space="preserve">s, </w:t>
      </w:r>
      <w:r w:rsidR="00C551BA" w:rsidRPr="00036F38">
        <w:t>EPA assumes</w:t>
      </w:r>
      <w:r w:rsidR="00E9542C" w:rsidRPr="00036F38">
        <w:t xml:space="preserve"> tha</w:t>
      </w:r>
      <w:r w:rsidR="00C551BA" w:rsidRPr="00036F38">
        <w:t xml:space="preserve">t each recipient will </w:t>
      </w:r>
      <w:r w:rsidR="00B40EE7" w:rsidRPr="00036F38">
        <w:t xml:space="preserve">submit two </w:t>
      </w:r>
      <w:r w:rsidR="00C551BA" w:rsidRPr="00036F38">
        <w:t>Semi-Annual Progress Report Forms</w:t>
      </w:r>
      <w:r w:rsidR="00DB040E" w:rsidRPr="00036F38">
        <w:t xml:space="preserve"> each year, and that each new grant recipient will submit one Quality Assurance Report</w:t>
      </w:r>
      <w:r w:rsidR="00BD425E" w:rsidRPr="00036F38">
        <w:t>ing</w:t>
      </w:r>
      <w:r w:rsidR="00E9542C" w:rsidRPr="00036F38">
        <w:t xml:space="preserve"> </w:t>
      </w:r>
      <w:r w:rsidR="00DB040E" w:rsidRPr="00036F38">
        <w:t>Form each year.  EPA assumes t</w:t>
      </w:r>
      <w:r w:rsidR="00E9542C" w:rsidRPr="00036F38">
        <w:t>hat</w:t>
      </w:r>
      <w:r w:rsidR="00E9542C" w:rsidRPr="00036F38">
        <w:rPr>
          <w:b/>
          <w:u w:val="single"/>
        </w:rPr>
        <w:t xml:space="preserve"> </w:t>
      </w:r>
      <w:r w:rsidR="00E9542C" w:rsidRPr="00036F38">
        <w:t>th</w:t>
      </w:r>
      <w:r w:rsidR="00B40EE7" w:rsidRPr="00036F38">
        <w:t>e</w:t>
      </w:r>
      <w:r w:rsidR="00C551BA" w:rsidRPr="00036F38">
        <w:t xml:space="preserve">re are </w:t>
      </w:r>
      <w:r w:rsidR="00D311D9" w:rsidRPr="00036F38">
        <w:t>172</w:t>
      </w:r>
      <w:r w:rsidR="00E9542C" w:rsidRPr="00036F38">
        <w:t xml:space="preserve"> active g</w:t>
      </w:r>
      <w:r w:rsidRPr="00036F38">
        <w:t>rants</w:t>
      </w:r>
      <w:r w:rsidR="00E9542C" w:rsidRPr="00036F38">
        <w:t xml:space="preserve"> in any single</w:t>
      </w:r>
      <w:r w:rsidR="00C551BA" w:rsidRPr="00036F38">
        <w:t xml:space="preserve"> fiscal</w:t>
      </w:r>
      <w:r w:rsidR="00DB040E" w:rsidRPr="00036F38">
        <w:t xml:space="preserve"> year, </w:t>
      </w:r>
      <w:r w:rsidR="00042A8E" w:rsidRPr="00036F38">
        <w:t xml:space="preserve">that </w:t>
      </w:r>
      <w:r w:rsidR="008B2B26" w:rsidRPr="00036F38">
        <w:t>2</w:t>
      </w:r>
      <w:r w:rsidR="00323B23" w:rsidRPr="00036F38">
        <w:t xml:space="preserve">2 </w:t>
      </w:r>
      <w:r w:rsidR="00DB040E" w:rsidRPr="00036F38">
        <w:t>new grants</w:t>
      </w:r>
      <w:r w:rsidR="00042A8E" w:rsidRPr="00036F38">
        <w:t xml:space="preserve"> are</w:t>
      </w:r>
      <w:r w:rsidR="00DB040E" w:rsidRPr="00036F38">
        <w:t xml:space="preserve"> </w:t>
      </w:r>
      <w:r w:rsidR="00042A8E" w:rsidRPr="00036F38">
        <w:t xml:space="preserve">awarded each year, and there is an even distribution for each (active and new grants) across all 10 regions.  </w:t>
      </w:r>
      <w:r w:rsidR="00C551BA" w:rsidRPr="00036F38">
        <w:t xml:space="preserve"> </w:t>
      </w:r>
    </w:p>
    <w:p w14:paraId="72DFBDCD" w14:textId="2895E5A9" w:rsidR="00DA1FD8" w:rsidRDefault="00C551BA" w:rsidP="00DA1FD8">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36F38">
        <w:t>EPA estimates that it should take a</w:t>
      </w:r>
      <w:r w:rsidRPr="00C952D9">
        <w:t xml:space="preserve"> RENC 0.5 hours</w:t>
      </w:r>
      <w:r w:rsidR="00E2174E">
        <w:t xml:space="preserve"> </w:t>
      </w:r>
      <w:r w:rsidRPr="00036F38">
        <w:t>to review/upload a Quality Assurance Report</w:t>
      </w:r>
      <w:r w:rsidR="00BD425E" w:rsidRPr="00036F38">
        <w:t>ing</w:t>
      </w:r>
      <w:r w:rsidRPr="00036F38">
        <w:t xml:space="preserve"> </w:t>
      </w:r>
      <w:r w:rsidRPr="00C66826">
        <w:t>For</w:t>
      </w:r>
      <w:r w:rsidR="00D66093" w:rsidRPr="00C66826">
        <w:t xml:space="preserve">m </w:t>
      </w:r>
      <w:r w:rsidRPr="00C66826">
        <w:t>and</w:t>
      </w:r>
      <w:r w:rsidRPr="00C952D9">
        <w:t xml:space="preserve"> 0.</w:t>
      </w:r>
      <w:r w:rsidR="00D74562" w:rsidRPr="00C952D9">
        <w:t>2</w:t>
      </w:r>
      <w:r w:rsidRPr="00C952D9">
        <w:t>5</w:t>
      </w:r>
      <w:r w:rsidR="00E2174E">
        <w:t xml:space="preserve"> </w:t>
      </w:r>
      <w:r w:rsidRPr="00C952D9">
        <w:t>hours to review/upload a Semi-Annual Progress Report Form.</w:t>
      </w:r>
    </w:p>
    <w:p w14:paraId="2A26CB8B" w14:textId="20C3DED0" w:rsidR="00DA1FD8" w:rsidRDefault="00042A8E" w:rsidP="00DA1FD8">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952D9">
        <w:t xml:space="preserve">EPA estimates that </w:t>
      </w:r>
      <w:r w:rsidR="000310CE">
        <w:t xml:space="preserve">Agency </w:t>
      </w:r>
      <w:r w:rsidR="00DB040E" w:rsidRPr="00C952D9">
        <w:t>RENC</w:t>
      </w:r>
      <w:r w:rsidR="000310CE">
        <w:t>s</w:t>
      </w:r>
      <w:r w:rsidR="00DB040E" w:rsidRPr="00C952D9">
        <w:t xml:space="preserve"> will review </w:t>
      </w:r>
      <w:r w:rsidR="00D311D9" w:rsidRPr="00036F38">
        <w:t>172</w:t>
      </w:r>
      <w:r w:rsidRPr="00C952D9">
        <w:t xml:space="preserve"> x 2 = </w:t>
      </w:r>
      <w:r w:rsidR="00C952D9">
        <w:t>34</w:t>
      </w:r>
      <w:r w:rsidR="000310CE">
        <w:t>4</w:t>
      </w:r>
      <w:r w:rsidR="00C7147C" w:rsidRPr="00C952D9">
        <w:t xml:space="preserve"> </w:t>
      </w:r>
      <w:r w:rsidR="005C349B">
        <w:t>Semi-A</w:t>
      </w:r>
      <w:r w:rsidRPr="00C952D9">
        <w:t xml:space="preserve">nnual </w:t>
      </w:r>
      <w:r w:rsidR="00C7147C" w:rsidRPr="00814A7B">
        <w:t>forms</w:t>
      </w:r>
      <w:r w:rsidRPr="00814A7B">
        <w:t xml:space="preserve"> and </w:t>
      </w:r>
      <w:r w:rsidR="000310CE">
        <w:t>22</w:t>
      </w:r>
      <w:r w:rsidRPr="00814A7B">
        <w:t xml:space="preserve"> x </w:t>
      </w:r>
      <w:r w:rsidRPr="00C952D9">
        <w:t xml:space="preserve">1 = </w:t>
      </w:r>
      <w:r w:rsidR="000310CE">
        <w:t>22</w:t>
      </w:r>
      <w:r w:rsidRPr="00C952D9">
        <w:t xml:space="preserve"> </w:t>
      </w:r>
      <w:r w:rsidR="00E2174E">
        <w:t>Quality A</w:t>
      </w:r>
      <w:r w:rsidRPr="00C952D9">
        <w:t>ssurance</w:t>
      </w:r>
      <w:r w:rsidR="00C7147C" w:rsidRPr="00C952D9">
        <w:t xml:space="preserve"> f</w:t>
      </w:r>
      <w:r w:rsidRPr="00C952D9">
        <w:t xml:space="preserve">orms each year.  </w:t>
      </w:r>
    </w:p>
    <w:p w14:paraId="669D7DA6" w14:textId="3668D508" w:rsidR="00DA1FD8" w:rsidRDefault="00042A8E" w:rsidP="00DA1FD8">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952D9">
        <w:t>RENC</w:t>
      </w:r>
      <w:r w:rsidR="000310CE">
        <w:t>s</w:t>
      </w:r>
      <w:r w:rsidRPr="00C952D9">
        <w:t xml:space="preserve"> will </w:t>
      </w:r>
      <w:r w:rsidRPr="00814A7B">
        <w:t xml:space="preserve">spend </w:t>
      </w:r>
      <w:r w:rsidR="000310CE">
        <w:t>344</w:t>
      </w:r>
      <w:r w:rsidR="000310CE" w:rsidRPr="00814A7B">
        <w:t xml:space="preserve"> </w:t>
      </w:r>
      <w:r w:rsidRPr="00814A7B">
        <w:t>x 0.</w:t>
      </w:r>
      <w:r w:rsidR="00347847">
        <w:t>2</w:t>
      </w:r>
      <w:r w:rsidR="000310CE" w:rsidRPr="00814A7B">
        <w:t xml:space="preserve">5 </w:t>
      </w:r>
      <w:r w:rsidR="00D74562" w:rsidRPr="00814A7B">
        <w:t xml:space="preserve">= </w:t>
      </w:r>
      <w:r w:rsidR="00347847">
        <w:t>86</w:t>
      </w:r>
      <w:r w:rsidR="000310CE" w:rsidRPr="00814A7B">
        <w:t xml:space="preserve"> </w:t>
      </w:r>
      <w:r w:rsidRPr="00814A7B">
        <w:t xml:space="preserve">hours reviewing/uploading </w:t>
      </w:r>
      <w:r w:rsidR="00E2174E">
        <w:t>Semi-A</w:t>
      </w:r>
      <w:r w:rsidRPr="00814A7B">
        <w:t>nnual</w:t>
      </w:r>
      <w:r w:rsidRPr="00D54358">
        <w:t xml:space="preserve"> </w:t>
      </w:r>
      <w:r w:rsidRPr="00814A7B">
        <w:t xml:space="preserve">forms and </w:t>
      </w:r>
      <w:r w:rsidR="000310CE">
        <w:t>22</w:t>
      </w:r>
      <w:r w:rsidRPr="00D54358">
        <w:t xml:space="preserve"> x </w:t>
      </w:r>
      <w:r w:rsidR="00347847">
        <w:t>.5</w:t>
      </w:r>
      <w:r w:rsidRPr="00D54358">
        <w:t xml:space="preserve"> = </w:t>
      </w:r>
      <w:r w:rsidR="00347847">
        <w:t>11</w:t>
      </w:r>
      <w:r w:rsidR="00D74562" w:rsidRPr="00D54358">
        <w:t xml:space="preserve"> hour</w:t>
      </w:r>
      <w:r w:rsidR="00E66069" w:rsidRPr="00D54358">
        <w:t xml:space="preserve"> revi</w:t>
      </w:r>
      <w:r w:rsidR="00E2174E">
        <w:t>ewing Q</w:t>
      </w:r>
      <w:r w:rsidR="00D54358">
        <w:t xml:space="preserve">uality </w:t>
      </w:r>
      <w:r w:rsidR="00E2174E">
        <w:t>A</w:t>
      </w:r>
      <w:r w:rsidR="00D54358">
        <w:t xml:space="preserve">ssurance forms. </w:t>
      </w:r>
    </w:p>
    <w:p w14:paraId="62C1F7FF" w14:textId="57576880" w:rsidR="004B6A0E" w:rsidRDefault="00C7147C" w:rsidP="00A83D26">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814A7B">
        <w:t xml:space="preserve">The total number of hours that all </w:t>
      </w:r>
      <w:r w:rsidR="00C551BA" w:rsidRPr="00814A7B">
        <w:t>of EPA’s RENC</w:t>
      </w:r>
      <w:r w:rsidR="00BA6D69" w:rsidRPr="00814A7B">
        <w:t>s review</w:t>
      </w:r>
      <w:r w:rsidR="00D74562" w:rsidRPr="00814A7B">
        <w:t xml:space="preserve">/upload forms </w:t>
      </w:r>
      <w:r w:rsidR="00D74562" w:rsidRPr="00D54358">
        <w:t>is</w:t>
      </w:r>
      <w:r w:rsidR="00D74562" w:rsidRPr="0049197F">
        <w:t xml:space="preserve"> </w:t>
      </w:r>
      <w:r w:rsidR="00347847">
        <w:t>97</w:t>
      </w:r>
      <w:r w:rsidRPr="00D54358">
        <w:t xml:space="preserve"> hours each year</w:t>
      </w:r>
      <w:r w:rsidR="00BA6D69" w:rsidRPr="005A5ECC">
        <w:t xml:space="preserve">.  </w:t>
      </w:r>
    </w:p>
    <w:p w14:paraId="51DA9A5B" w14:textId="564893C3" w:rsidR="00BA6D69" w:rsidRPr="005A5ECC" w:rsidRDefault="00C7147C" w:rsidP="00A83D26">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A5ECC">
        <w:t xml:space="preserve">Assuming </w:t>
      </w:r>
      <w:r w:rsidR="00327729" w:rsidRPr="005A5ECC">
        <w:t>a fully burdened hourly rate of $</w:t>
      </w:r>
      <w:r w:rsidR="00A83D26">
        <w:t>74.34</w:t>
      </w:r>
      <w:r w:rsidR="00232CE3" w:rsidRPr="005A5ECC">
        <w:t xml:space="preserve"> </w:t>
      </w:r>
      <w:r w:rsidR="00232CE3" w:rsidRPr="005A5ECC">
        <w:rPr>
          <w:rStyle w:val="FootnoteReference"/>
        </w:rPr>
        <w:footnoteReference w:id="2"/>
      </w:r>
      <w:r w:rsidR="00327729" w:rsidRPr="005A5ECC">
        <w:t xml:space="preserve"> for each RENC, the cost to review/upload </w:t>
      </w:r>
      <w:r w:rsidR="00432F19" w:rsidRPr="005A5ECC">
        <w:t>form</w:t>
      </w:r>
      <w:r w:rsidR="00D74562" w:rsidRPr="005A5ECC">
        <w:t>s</w:t>
      </w:r>
      <w:r w:rsidR="00432F19" w:rsidRPr="005A5ECC">
        <w:t xml:space="preserve"> is </w:t>
      </w:r>
      <w:r w:rsidR="00347847">
        <w:t>86</w:t>
      </w:r>
      <w:r w:rsidR="00A07A28">
        <w:t xml:space="preserve"> hrs.</w:t>
      </w:r>
      <w:r w:rsidR="00A83D26" w:rsidRPr="005A5ECC">
        <w:t xml:space="preserve"> </w:t>
      </w:r>
      <w:r w:rsidR="00327729" w:rsidRPr="005A5ECC">
        <w:t>x $</w:t>
      </w:r>
      <w:r w:rsidR="00A83D26">
        <w:t>74.34</w:t>
      </w:r>
      <w:r w:rsidR="00A83D26" w:rsidRPr="005A5ECC">
        <w:t xml:space="preserve"> </w:t>
      </w:r>
      <w:r w:rsidR="00327729" w:rsidRPr="005A5ECC">
        <w:t xml:space="preserve">= </w:t>
      </w:r>
      <w:r w:rsidR="00D74562" w:rsidRPr="005A5ECC">
        <w:t>$</w:t>
      </w:r>
      <w:r w:rsidR="00347847">
        <w:t>6,393.24</w:t>
      </w:r>
      <w:r w:rsidR="00327729" w:rsidRPr="005A5ECC">
        <w:t xml:space="preserve"> </w:t>
      </w:r>
      <w:r w:rsidR="00432F19" w:rsidRPr="005A5ECC">
        <w:t>fo</w:t>
      </w:r>
      <w:r w:rsidR="00D74562" w:rsidRPr="005A5ECC">
        <w:t xml:space="preserve">r Semi-Annual </w:t>
      </w:r>
      <w:r w:rsidR="00BD425E" w:rsidRPr="005A5ECC">
        <w:t xml:space="preserve">Progress </w:t>
      </w:r>
      <w:r w:rsidR="00D74562" w:rsidRPr="005A5ECC">
        <w:t xml:space="preserve">Report Forms and </w:t>
      </w:r>
      <w:r w:rsidR="00347847">
        <w:t>11</w:t>
      </w:r>
      <w:r w:rsidR="00A07A28">
        <w:t xml:space="preserve"> hrs.</w:t>
      </w:r>
      <w:r w:rsidR="00A83D26" w:rsidRPr="005A5ECC">
        <w:t xml:space="preserve"> </w:t>
      </w:r>
      <w:r w:rsidR="00432F19" w:rsidRPr="005A5ECC">
        <w:t>x $</w:t>
      </w:r>
      <w:r w:rsidR="00A83D26">
        <w:t>74.34</w:t>
      </w:r>
      <w:r w:rsidR="00A83D26" w:rsidRPr="005A5ECC">
        <w:t xml:space="preserve"> </w:t>
      </w:r>
      <w:r w:rsidR="00432F19" w:rsidRPr="005A5ECC">
        <w:t xml:space="preserve">= </w:t>
      </w:r>
      <w:r w:rsidR="00D74562" w:rsidRPr="005A5ECC">
        <w:t>$</w:t>
      </w:r>
      <w:r w:rsidR="00347847">
        <w:t>817.74</w:t>
      </w:r>
      <w:r w:rsidR="004B6A0E">
        <w:t xml:space="preserve"> </w:t>
      </w:r>
      <w:r w:rsidR="00432F19" w:rsidRPr="005A5ECC">
        <w:t>for Quality Assurance Reporting Forms, for a total of $</w:t>
      </w:r>
      <w:r w:rsidR="00347847">
        <w:t>7,210.98</w:t>
      </w:r>
      <w:r w:rsidR="00432F19" w:rsidRPr="005A5ECC">
        <w:t xml:space="preserve"> each year.  </w:t>
      </w:r>
      <w:r w:rsidR="00327729" w:rsidRPr="00A83D26">
        <w:rPr>
          <w:highlight w:val="red"/>
        </w:rPr>
        <w:t xml:space="preserve"> </w:t>
      </w:r>
    </w:p>
    <w:p w14:paraId="4A606AB4" w14:textId="30FE2A85" w:rsidR="00D66093" w:rsidRDefault="00D66093">
      <w:r>
        <w:br w:type="page"/>
      </w:r>
    </w:p>
    <w:p w14:paraId="18CDEF0E" w14:textId="6900366A" w:rsidR="00E25D90" w:rsidRDefault="00891B05"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Table 5</w:t>
      </w:r>
      <w:r w:rsidR="005947BE">
        <w:rPr>
          <w:b/>
        </w:rPr>
        <w:t xml:space="preserve"> – Agency Burden</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
        <w:gridCol w:w="3346"/>
        <w:gridCol w:w="1440"/>
        <w:gridCol w:w="1620"/>
        <w:gridCol w:w="1530"/>
        <w:gridCol w:w="1080"/>
      </w:tblGrid>
      <w:tr w:rsidR="00E25D90" w:rsidRPr="004D0983" w14:paraId="186DBD0D" w14:textId="77777777" w:rsidTr="00891B05">
        <w:trPr>
          <w:trHeight w:val="801"/>
        </w:trPr>
        <w:tc>
          <w:tcPr>
            <w:tcW w:w="339" w:type="dxa"/>
            <w:shd w:val="clear" w:color="auto" w:fill="CCCCCC"/>
          </w:tcPr>
          <w:p w14:paraId="7B2F4D89" w14:textId="77777777" w:rsidR="00E25D90" w:rsidRPr="004D0983"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bookmarkStart w:id="2" w:name="_Hlk521528037"/>
          </w:p>
        </w:tc>
        <w:tc>
          <w:tcPr>
            <w:tcW w:w="3346" w:type="dxa"/>
            <w:shd w:val="clear" w:color="auto" w:fill="CCCCCC"/>
            <w:vAlign w:val="center"/>
          </w:tcPr>
          <w:p w14:paraId="60BE8C0F" w14:textId="49D7ACCE" w:rsidR="00E25D90" w:rsidRPr="00891B05" w:rsidRDefault="00891B05" w:rsidP="00891B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891B05">
              <w:rPr>
                <w:b/>
              </w:rPr>
              <w:t>EPA RENCs</w:t>
            </w:r>
          </w:p>
        </w:tc>
        <w:tc>
          <w:tcPr>
            <w:tcW w:w="1440" w:type="dxa"/>
            <w:shd w:val="clear" w:color="auto" w:fill="CCCCCC"/>
            <w:vAlign w:val="center"/>
          </w:tcPr>
          <w:p w14:paraId="09100F11" w14:textId="77777777" w:rsidR="00E25D90" w:rsidRPr="007A455F"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Calculation</w:t>
            </w:r>
          </w:p>
        </w:tc>
        <w:tc>
          <w:tcPr>
            <w:tcW w:w="1620" w:type="dxa"/>
            <w:shd w:val="clear" w:color="auto" w:fill="CCCCCC"/>
            <w:vAlign w:val="center"/>
          </w:tcPr>
          <w:p w14:paraId="481EBD11" w14:textId="28805932" w:rsidR="00E25D90" w:rsidRPr="007A455F" w:rsidRDefault="00AE1456"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Pr>
                <w:b/>
              </w:rPr>
              <w:t>Semi-Annual Progress Report</w:t>
            </w:r>
            <w:r w:rsidR="00E25D90" w:rsidRPr="007A455F">
              <w:rPr>
                <w:b/>
              </w:rPr>
              <w:t xml:space="preserve"> Form</w:t>
            </w:r>
          </w:p>
        </w:tc>
        <w:tc>
          <w:tcPr>
            <w:tcW w:w="1530" w:type="dxa"/>
            <w:shd w:val="clear" w:color="auto" w:fill="CCCCCC"/>
            <w:vAlign w:val="center"/>
          </w:tcPr>
          <w:p w14:paraId="5E48105D" w14:textId="77777777" w:rsidR="00E25D90" w:rsidRPr="007A455F"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7A455F">
              <w:rPr>
                <w:b/>
              </w:rPr>
              <w:t>Quality Assurance Reporting Form</w:t>
            </w:r>
          </w:p>
        </w:tc>
        <w:tc>
          <w:tcPr>
            <w:tcW w:w="1080" w:type="dxa"/>
            <w:shd w:val="clear" w:color="auto" w:fill="CCCCCC"/>
            <w:vAlign w:val="center"/>
          </w:tcPr>
          <w:p w14:paraId="0DA89BCD" w14:textId="77777777" w:rsidR="00E25D90" w:rsidRPr="007A455F"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Total</w:t>
            </w:r>
          </w:p>
        </w:tc>
      </w:tr>
      <w:tr w:rsidR="00E25D90" w:rsidRPr="00DB3A6F" w14:paraId="51D86A30" w14:textId="77777777" w:rsidTr="00F468A1">
        <w:trPr>
          <w:trHeight w:val="262"/>
        </w:trPr>
        <w:tc>
          <w:tcPr>
            <w:tcW w:w="339" w:type="dxa"/>
            <w:vAlign w:val="bottom"/>
          </w:tcPr>
          <w:p w14:paraId="44FA4A54" w14:textId="77777777" w:rsidR="00E25D90" w:rsidRPr="00120533"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rPr>
            </w:pPr>
            <w:r w:rsidRPr="00E67B22">
              <w:rPr>
                <w:b/>
              </w:rPr>
              <w:t>a</w:t>
            </w:r>
          </w:p>
        </w:tc>
        <w:tc>
          <w:tcPr>
            <w:tcW w:w="3346" w:type="dxa"/>
            <w:vAlign w:val="bottom"/>
          </w:tcPr>
          <w:p w14:paraId="5102519B" w14:textId="319BBEDA"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67B22">
              <w:rPr>
                <w:i/>
              </w:rPr>
              <w:t>Estimated Hours per Form</w:t>
            </w:r>
            <w:r w:rsidR="005947BE" w:rsidRPr="00E67B22">
              <w:rPr>
                <w:i/>
              </w:rPr>
              <w:t xml:space="preserve"> (Review/Upload)</w:t>
            </w:r>
          </w:p>
        </w:tc>
        <w:tc>
          <w:tcPr>
            <w:tcW w:w="1440" w:type="dxa"/>
            <w:vAlign w:val="bottom"/>
          </w:tcPr>
          <w:p w14:paraId="61018006"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vAlign w:val="bottom"/>
          </w:tcPr>
          <w:p w14:paraId="1199426B" w14:textId="215196C2" w:rsidR="00E25D90" w:rsidRPr="00E67B22" w:rsidRDefault="005947BE"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0.2</w:t>
            </w:r>
            <w:r w:rsidR="00E25D90" w:rsidRPr="00E67B22">
              <w:t>5</w:t>
            </w:r>
          </w:p>
        </w:tc>
        <w:tc>
          <w:tcPr>
            <w:tcW w:w="1530" w:type="dxa"/>
            <w:vAlign w:val="bottom"/>
          </w:tcPr>
          <w:p w14:paraId="3F95CD5A" w14:textId="7C2670C6" w:rsidR="00E25D90" w:rsidRPr="00E67B22" w:rsidRDefault="005947BE"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0.5</w:t>
            </w:r>
          </w:p>
        </w:tc>
        <w:tc>
          <w:tcPr>
            <w:tcW w:w="1080" w:type="dxa"/>
            <w:vAlign w:val="bottom"/>
          </w:tcPr>
          <w:p w14:paraId="70F3BE4C"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E25D90" w:rsidRPr="00DB3A6F" w14:paraId="15E81AD3" w14:textId="77777777" w:rsidTr="00F468A1">
        <w:trPr>
          <w:trHeight w:val="262"/>
        </w:trPr>
        <w:tc>
          <w:tcPr>
            <w:tcW w:w="339" w:type="dxa"/>
            <w:vAlign w:val="bottom"/>
          </w:tcPr>
          <w:p w14:paraId="766E8196" w14:textId="77777777" w:rsidR="00E25D90" w:rsidRPr="00120533"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rPr>
            </w:pPr>
            <w:r w:rsidRPr="0049197F">
              <w:rPr>
                <w:b/>
              </w:rPr>
              <w:t>b</w:t>
            </w:r>
          </w:p>
        </w:tc>
        <w:tc>
          <w:tcPr>
            <w:tcW w:w="3346" w:type="dxa"/>
            <w:vAlign w:val="bottom"/>
          </w:tcPr>
          <w:p w14:paraId="086E42A5"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67B22">
              <w:rPr>
                <w:i/>
              </w:rPr>
              <w:t>Frequency per Year</w:t>
            </w:r>
          </w:p>
        </w:tc>
        <w:tc>
          <w:tcPr>
            <w:tcW w:w="1440" w:type="dxa"/>
            <w:vAlign w:val="bottom"/>
          </w:tcPr>
          <w:p w14:paraId="08FF5DD4"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vAlign w:val="bottom"/>
          </w:tcPr>
          <w:p w14:paraId="47BF5619" w14:textId="77777777" w:rsidR="00E25D90" w:rsidRPr="0049197F"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49197F">
              <w:t>2</w:t>
            </w:r>
          </w:p>
        </w:tc>
        <w:tc>
          <w:tcPr>
            <w:tcW w:w="1530" w:type="dxa"/>
            <w:vAlign w:val="bottom"/>
          </w:tcPr>
          <w:p w14:paraId="1256CCE2" w14:textId="77777777" w:rsidR="00E25D90" w:rsidRPr="0049197F"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49197F">
              <w:t>1</w:t>
            </w:r>
          </w:p>
        </w:tc>
        <w:tc>
          <w:tcPr>
            <w:tcW w:w="1080" w:type="dxa"/>
            <w:vAlign w:val="bottom"/>
          </w:tcPr>
          <w:p w14:paraId="26FEBEBD"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E25D90" w:rsidRPr="00DB3A6F" w14:paraId="66385E34" w14:textId="77777777" w:rsidTr="00F468A1">
        <w:trPr>
          <w:trHeight w:val="262"/>
        </w:trPr>
        <w:tc>
          <w:tcPr>
            <w:tcW w:w="339" w:type="dxa"/>
            <w:vAlign w:val="bottom"/>
          </w:tcPr>
          <w:p w14:paraId="0459D30B"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67B22">
              <w:rPr>
                <w:b/>
              </w:rPr>
              <w:t>c</w:t>
            </w:r>
          </w:p>
        </w:tc>
        <w:tc>
          <w:tcPr>
            <w:tcW w:w="3346" w:type="dxa"/>
            <w:vAlign w:val="bottom"/>
          </w:tcPr>
          <w:p w14:paraId="0501FDEE"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E67B22">
              <w:rPr>
                <w:i/>
              </w:rPr>
              <w:t>Annual Burden Hours per Form Type</w:t>
            </w:r>
          </w:p>
        </w:tc>
        <w:tc>
          <w:tcPr>
            <w:tcW w:w="1440" w:type="dxa"/>
            <w:vAlign w:val="bottom"/>
          </w:tcPr>
          <w:p w14:paraId="38773807"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a) x (b)</w:t>
            </w:r>
          </w:p>
        </w:tc>
        <w:tc>
          <w:tcPr>
            <w:tcW w:w="1620" w:type="dxa"/>
            <w:vAlign w:val="bottom"/>
          </w:tcPr>
          <w:p w14:paraId="50AD3098" w14:textId="41BAB79C" w:rsidR="00E25D90" w:rsidRPr="00E67B22" w:rsidRDefault="005947BE"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0.5</w:t>
            </w:r>
          </w:p>
        </w:tc>
        <w:tc>
          <w:tcPr>
            <w:tcW w:w="1530" w:type="dxa"/>
            <w:vAlign w:val="bottom"/>
          </w:tcPr>
          <w:p w14:paraId="1F2E1F12" w14:textId="57FE78B7" w:rsidR="00E25D90" w:rsidRPr="00E67B22" w:rsidRDefault="005947BE"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0.5</w:t>
            </w:r>
          </w:p>
        </w:tc>
        <w:tc>
          <w:tcPr>
            <w:tcW w:w="1080" w:type="dxa"/>
            <w:vAlign w:val="bottom"/>
          </w:tcPr>
          <w:p w14:paraId="476AC5F0"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E25D90" w:rsidRPr="00DB3A6F" w14:paraId="62B43FC2" w14:textId="77777777" w:rsidTr="00BD6F69">
        <w:trPr>
          <w:trHeight w:val="575"/>
        </w:trPr>
        <w:tc>
          <w:tcPr>
            <w:tcW w:w="339" w:type="dxa"/>
            <w:vAlign w:val="bottom"/>
          </w:tcPr>
          <w:p w14:paraId="5D238B36"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67B22">
              <w:rPr>
                <w:b/>
              </w:rPr>
              <w:t>d</w:t>
            </w:r>
          </w:p>
        </w:tc>
        <w:tc>
          <w:tcPr>
            <w:tcW w:w="3346" w:type="dxa"/>
            <w:vAlign w:val="bottom"/>
          </w:tcPr>
          <w:p w14:paraId="37A07DB8" w14:textId="474D5162" w:rsidR="00E25D90" w:rsidRPr="00E67B22" w:rsidRDefault="005947BE"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E67B22">
              <w:rPr>
                <w:i/>
              </w:rPr>
              <w:t xml:space="preserve">Grants Subject to </w:t>
            </w:r>
            <w:r w:rsidR="00F468A1" w:rsidRPr="00E67B22">
              <w:rPr>
                <w:i/>
              </w:rPr>
              <w:t xml:space="preserve">EPA </w:t>
            </w:r>
            <w:r w:rsidRPr="00E67B22">
              <w:rPr>
                <w:i/>
              </w:rPr>
              <w:t>Review</w:t>
            </w:r>
            <w:r w:rsidR="00F468A1" w:rsidRPr="00E67B22">
              <w:rPr>
                <w:i/>
              </w:rPr>
              <w:t>/Upload</w:t>
            </w:r>
            <w:r w:rsidR="00E25D90" w:rsidRPr="00E67B22">
              <w:rPr>
                <w:i/>
              </w:rPr>
              <w:t xml:space="preserve"> per Year</w:t>
            </w:r>
          </w:p>
        </w:tc>
        <w:tc>
          <w:tcPr>
            <w:tcW w:w="1440" w:type="dxa"/>
            <w:vAlign w:val="bottom"/>
          </w:tcPr>
          <w:p w14:paraId="2303D34A"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vAlign w:val="bottom"/>
          </w:tcPr>
          <w:p w14:paraId="64CD7062" w14:textId="2507C5C9" w:rsidR="00E25D90" w:rsidRPr="00E67B22" w:rsidRDefault="00D311D9"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172</w:t>
            </w:r>
          </w:p>
        </w:tc>
        <w:tc>
          <w:tcPr>
            <w:tcW w:w="1530" w:type="dxa"/>
            <w:vAlign w:val="bottom"/>
          </w:tcPr>
          <w:p w14:paraId="385D49C7" w14:textId="1C3656D7" w:rsidR="00E25D90" w:rsidRPr="00E67B22" w:rsidRDefault="00D311D9"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22</w:t>
            </w:r>
          </w:p>
        </w:tc>
        <w:tc>
          <w:tcPr>
            <w:tcW w:w="1080" w:type="dxa"/>
            <w:vAlign w:val="bottom"/>
          </w:tcPr>
          <w:p w14:paraId="6DE41987"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00E25D90" w:rsidRPr="00DB3A6F" w14:paraId="479A58A6" w14:textId="77777777" w:rsidTr="00F468A1">
        <w:trPr>
          <w:trHeight w:val="262"/>
        </w:trPr>
        <w:tc>
          <w:tcPr>
            <w:tcW w:w="339" w:type="dxa"/>
            <w:vAlign w:val="bottom"/>
          </w:tcPr>
          <w:p w14:paraId="37FEEF16"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67B22">
              <w:rPr>
                <w:b/>
              </w:rPr>
              <w:t>e</w:t>
            </w:r>
          </w:p>
        </w:tc>
        <w:tc>
          <w:tcPr>
            <w:tcW w:w="3346" w:type="dxa"/>
            <w:vAlign w:val="bottom"/>
          </w:tcPr>
          <w:p w14:paraId="4A26F143" w14:textId="59A919BD" w:rsidR="00E25D90" w:rsidRPr="00E67B22" w:rsidRDefault="00F468A1" w:rsidP="00F468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E67B22">
              <w:rPr>
                <w:i/>
              </w:rPr>
              <w:t xml:space="preserve">EPA </w:t>
            </w:r>
            <w:r w:rsidR="00E25D90" w:rsidRPr="00E67B22">
              <w:rPr>
                <w:i/>
              </w:rPr>
              <w:t>R</w:t>
            </w:r>
            <w:r w:rsidRPr="00E67B22">
              <w:rPr>
                <w:i/>
              </w:rPr>
              <w:t>eviews/Uploads</w:t>
            </w:r>
            <w:r w:rsidR="00E25D90" w:rsidRPr="00E67B22">
              <w:rPr>
                <w:i/>
              </w:rPr>
              <w:t xml:space="preserve"> per Year</w:t>
            </w:r>
          </w:p>
        </w:tc>
        <w:tc>
          <w:tcPr>
            <w:tcW w:w="1440" w:type="dxa"/>
            <w:vAlign w:val="bottom"/>
          </w:tcPr>
          <w:p w14:paraId="5302821D"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b) x (d)</w:t>
            </w:r>
          </w:p>
        </w:tc>
        <w:tc>
          <w:tcPr>
            <w:tcW w:w="1620" w:type="dxa"/>
            <w:vAlign w:val="bottom"/>
          </w:tcPr>
          <w:p w14:paraId="22466628" w14:textId="15B500A6" w:rsidR="00E25D90" w:rsidRPr="00E67B22" w:rsidRDefault="00641EC8"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3</w:t>
            </w:r>
            <w:r>
              <w:t>44</w:t>
            </w:r>
          </w:p>
        </w:tc>
        <w:tc>
          <w:tcPr>
            <w:tcW w:w="1530" w:type="dxa"/>
            <w:vAlign w:val="bottom"/>
          </w:tcPr>
          <w:p w14:paraId="01C9DB49" w14:textId="427E9F23" w:rsidR="00E25D90" w:rsidRPr="00E67B22" w:rsidRDefault="00D311D9"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22</w:t>
            </w:r>
          </w:p>
        </w:tc>
        <w:tc>
          <w:tcPr>
            <w:tcW w:w="1080" w:type="dxa"/>
            <w:vAlign w:val="bottom"/>
          </w:tcPr>
          <w:p w14:paraId="37EE2F53" w14:textId="5BE68B16" w:rsidR="00E25D90" w:rsidRPr="00E67B22" w:rsidRDefault="00641EC8"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3</w:t>
            </w:r>
            <w:r>
              <w:t>66</w:t>
            </w:r>
          </w:p>
        </w:tc>
      </w:tr>
      <w:tr w:rsidR="00E25D90" w:rsidRPr="00DB3A6F" w14:paraId="611D97A0" w14:textId="77777777" w:rsidTr="00F468A1">
        <w:trPr>
          <w:trHeight w:val="262"/>
        </w:trPr>
        <w:tc>
          <w:tcPr>
            <w:tcW w:w="339" w:type="dxa"/>
            <w:vAlign w:val="bottom"/>
          </w:tcPr>
          <w:p w14:paraId="49A3DF49"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E67B22">
              <w:rPr>
                <w:b/>
              </w:rPr>
              <w:t>f</w:t>
            </w:r>
          </w:p>
        </w:tc>
        <w:tc>
          <w:tcPr>
            <w:tcW w:w="3346" w:type="dxa"/>
            <w:vAlign w:val="bottom"/>
          </w:tcPr>
          <w:p w14:paraId="2EB9CD0F" w14:textId="596216D1"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E67B22">
              <w:rPr>
                <w:b/>
                <w:i/>
              </w:rPr>
              <w:t>Total Annual Burden Hours</w:t>
            </w:r>
            <w:r w:rsidR="00F468A1" w:rsidRPr="00E67B22">
              <w:rPr>
                <w:b/>
                <w:i/>
              </w:rPr>
              <w:t xml:space="preserve">: EPA </w:t>
            </w:r>
          </w:p>
        </w:tc>
        <w:tc>
          <w:tcPr>
            <w:tcW w:w="1440" w:type="dxa"/>
            <w:vAlign w:val="bottom"/>
          </w:tcPr>
          <w:p w14:paraId="28FC949D" w14:textId="77777777" w:rsidR="00E25D90" w:rsidRPr="00E67B22" w:rsidRDefault="00E25D90"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E67B22">
              <w:rPr>
                <w:b/>
              </w:rPr>
              <w:t>(c) x (d)</w:t>
            </w:r>
          </w:p>
        </w:tc>
        <w:tc>
          <w:tcPr>
            <w:tcW w:w="1620" w:type="dxa"/>
            <w:vAlign w:val="bottom"/>
          </w:tcPr>
          <w:p w14:paraId="7CDE0E8B" w14:textId="6B494196" w:rsidR="00E25D90" w:rsidRPr="00E67B22" w:rsidRDefault="00774D6D"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86</w:t>
            </w:r>
          </w:p>
        </w:tc>
        <w:tc>
          <w:tcPr>
            <w:tcW w:w="1530" w:type="dxa"/>
            <w:vAlign w:val="bottom"/>
          </w:tcPr>
          <w:p w14:paraId="6DE0DD95" w14:textId="746606FC" w:rsidR="00E25D90" w:rsidRPr="0049197F" w:rsidRDefault="00774D6D" w:rsidP="00594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1</w:t>
            </w:r>
          </w:p>
        </w:tc>
        <w:tc>
          <w:tcPr>
            <w:tcW w:w="1080" w:type="dxa"/>
            <w:vAlign w:val="bottom"/>
          </w:tcPr>
          <w:p w14:paraId="66A19D54" w14:textId="31F35417" w:rsidR="00E25D90" w:rsidRPr="00E67B22" w:rsidRDefault="00774D6D" w:rsidP="007911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97</w:t>
            </w:r>
          </w:p>
        </w:tc>
      </w:tr>
    </w:tbl>
    <w:p w14:paraId="2F58B60B" w14:textId="77777777" w:rsidR="00E25D90" w:rsidRPr="00120533" w:rsidRDefault="00E25D90"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rPr>
      </w:pPr>
    </w:p>
    <w:p w14:paraId="288D9F48" w14:textId="74136D8D" w:rsidR="009B407B" w:rsidRPr="00E2174E" w:rsidRDefault="00F468A1"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2174E">
        <w:rPr>
          <w:b/>
        </w:rPr>
        <w:t>Table</w:t>
      </w:r>
      <w:r w:rsidR="00D66093">
        <w:rPr>
          <w:b/>
        </w:rPr>
        <w:t xml:space="preserve"> - </w:t>
      </w:r>
      <w:r w:rsidRPr="00E2174E">
        <w:rPr>
          <w:b/>
        </w:rPr>
        <w:t xml:space="preserve">Agency </w:t>
      </w:r>
      <w:r w:rsidR="00D66093">
        <w:rPr>
          <w:b/>
        </w:rPr>
        <w:t>C</w:t>
      </w:r>
      <w:r w:rsidRPr="00E2174E">
        <w:rPr>
          <w:b/>
        </w:rPr>
        <w:t>ost</w:t>
      </w:r>
      <w:r w:rsidR="00E2174E" w:rsidRPr="00E2174E">
        <w:rPr>
          <w:b/>
        </w:rPr>
        <w:t>s</w:t>
      </w:r>
      <w:r w:rsidRPr="00E2174E">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5"/>
        <w:gridCol w:w="1724"/>
        <w:gridCol w:w="1790"/>
        <w:gridCol w:w="1521"/>
      </w:tblGrid>
      <w:tr w:rsidR="009B407B" w:rsidRPr="009B407B" w14:paraId="772EF06E" w14:textId="77777777" w:rsidTr="00A112F5">
        <w:tc>
          <w:tcPr>
            <w:tcW w:w="4315" w:type="dxa"/>
            <w:shd w:val="clear" w:color="auto" w:fill="CCCCCC"/>
            <w:vAlign w:val="bottom"/>
          </w:tcPr>
          <w:p w14:paraId="5C244EF1"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EPA Costs</w:t>
            </w:r>
          </w:p>
        </w:tc>
        <w:tc>
          <w:tcPr>
            <w:tcW w:w="1724" w:type="dxa"/>
            <w:shd w:val="clear" w:color="auto" w:fill="CCCCCC"/>
            <w:vAlign w:val="bottom"/>
          </w:tcPr>
          <w:p w14:paraId="77F55FD2"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Semi-Annual</w:t>
            </w:r>
          </w:p>
        </w:tc>
        <w:tc>
          <w:tcPr>
            <w:tcW w:w="1790" w:type="dxa"/>
            <w:shd w:val="clear" w:color="auto" w:fill="CCCCCC"/>
            <w:vAlign w:val="bottom"/>
          </w:tcPr>
          <w:p w14:paraId="1B69E730"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Quality Assurance</w:t>
            </w:r>
          </w:p>
        </w:tc>
        <w:tc>
          <w:tcPr>
            <w:tcW w:w="1521" w:type="dxa"/>
            <w:shd w:val="clear" w:color="auto" w:fill="CCCCCC"/>
            <w:vAlign w:val="bottom"/>
          </w:tcPr>
          <w:p w14:paraId="48D6E57E"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Total</w:t>
            </w:r>
          </w:p>
        </w:tc>
      </w:tr>
      <w:tr w:rsidR="009B407B" w:rsidRPr="009B407B" w14:paraId="48F1F2C9" w14:textId="77777777" w:rsidTr="00A112F5">
        <w:tc>
          <w:tcPr>
            <w:tcW w:w="4315" w:type="dxa"/>
          </w:tcPr>
          <w:p w14:paraId="5ECAAE1C"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 xml:space="preserve">Labor Cost </w:t>
            </w:r>
          </w:p>
        </w:tc>
        <w:tc>
          <w:tcPr>
            <w:tcW w:w="1724" w:type="dxa"/>
          </w:tcPr>
          <w:p w14:paraId="208655A5" w14:textId="285EAE10" w:rsidR="009B407B" w:rsidRPr="009B407B" w:rsidRDefault="00D66093"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6,393.24</w:t>
            </w:r>
            <w:r w:rsidRPr="005A5ECC">
              <w:t xml:space="preserve"> </w:t>
            </w:r>
          </w:p>
        </w:tc>
        <w:tc>
          <w:tcPr>
            <w:tcW w:w="1790" w:type="dxa"/>
          </w:tcPr>
          <w:p w14:paraId="5C905CE0" w14:textId="53486EC2" w:rsidR="009B407B" w:rsidRPr="009B407B" w:rsidRDefault="00D66093"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817.74</w:t>
            </w:r>
          </w:p>
        </w:tc>
        <w:tc>
          <w:tcPr>
            <w:tcW w:w="1521" w:type="dxa"/>
          </w:tcPr>
          <w:p w14:paraId="2947F796" w14:textId="1CCDE53E" w:rsidR="009B407B" w:rsidRPr="009B407B" w:rsidRDefault="00D66093"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7,210.98</w:t>
            </w:r>
          </w:p>
        </w:tc>
      </w:tr>
      <w:tr w:rsidR="009B407B" w:rsidRPr="009B407B" w14:paraId="694AFF57" w14:textId="77777777" w:rsidTr="00A112F5">
        <w:tc>
          <w:tcPr>
            <w:tcW w:w="4315" w:type="dxa"/>
          </w:tcPr>
          <w:p w14:paraId="04FBD2D4"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Capital/Start-up Cost</w:t>
            </w:r>
          </w:p>
        </w:tc>
        <w:tc>
          <w:tcPr>
            <w:tcW w:w="1724" w:type="dxa"/>
          </w:tcPr>
          <w:p w14:paraId="4BD3BF45"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790" w:type="dxa"/>
          </w:tcPr>
          <w:p w14:paraId="155D9302"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521" w:type="dxa"/>
          </w:tcPr>
          <w:p w14:paraId="41DD7E81"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r>
      <w:tr w:rsidR="009B407B" w:rsidRPr="009B407B" w14:paraId="00CC3641" w14:textId="77777777" w:rsidTr="00A112F5">
        <w:tc>
          <w:tcPr>
            <w:tcW w:w="4315" w:type="dxa"/>
          </w:tcPr>
          <w:p w14:paraId="7D329CB2"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Operating and Maintenance</w:t>
            </w:r>
          </w:p>
        </w:tc>
        <w:tc>
          <w:tcPr>
            <w:tcW w:w="1724" w:type="dxa"/>
          </w:tcPr>
          <w:p w14:paraId="19B24EAE"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790" w:type="dxa"/>
          </w:tcPr>
          <w:p w14:paraId="68811FFB"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521" w:type="dxa"/>
          </w:tcPr>
          <w:p w14:paraId="3CB4D7EB"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r>
      <w:tr w:rsidR="009B407B" w:rsidRPr="009B407B" w14:paraId="602C4DE0" w14:textId="77777777" w:rsidTr="00A112F5">
        <w:tc>
          <w:tcPr>
            <w:tcW w:w="4315" w:type="dxa"/>
            <w:shd w:val="clear" w:color="auto" w:fill="D9D9D9"/>
          </w:tcPr>
          <w:p w14:paraId="01FF1A4A" w14:textId="77777777" w:rsidR="009B407B" w:rsidRPr="009B407B" w:rsidRDefault="009B407B" w:rsidP="00A112F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r w:rsidRPr="009B407B">
              <w:rPr>
                <w:b/>
                <w:i/>
              </w:rPr>
              <w:t>Total Costs</w:t>
            </w:r>
          </w:p>
        </w:tc>
        <w:tc>
          <w:tcPr>
            <w:tcW w:w="1724" w:type="dxa"/>
            <w:shd w:val="clear" w:color="auto" w:fill="D9D9D9"/>
          </w:tcPr>
          <w:p w14:paraId="32A046C6" w14:textId="07997939" w:rsidR="009B407B" w:rsidRPr="00C66826" w:rsidRDefault="00D66093" w:rsidP="009B407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6,393.24</w:t>
            </w:r>
          </w:p>
        </w:tc>
        <w:tc>
          <w:tcPr>
            <w:tcW w:w="1790" w:type="dxa"/>
            <w:shd w:val="clear" w:color="auto" w:fill="D9D9D9"/>
          </w:tcPr>
          <w:p w14:paraId="49C7F51F" w14:textId="508E150D" w:rsidR="009B407B" w:rsidRPr="00C66826" w:rsidRDefault="00D66093" w:rsidP="009B407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817.74</w:t>
            </w:r>
          </w:p>
        </w:tc>
        <w:tc>
          <w:tcPr>
            <w:tcW w:w="1521" w:type="dxa"/>
            <w:shd w:val="clear" w:color="auto" w:fill="D9D9D9"/>
          </w:tcPr>
          <w:p w14:paraId="171372EB" w14:textId="5AF97F60" w:rsidR="009B407B" w:rsidRPr="00C66826" w:rsidRDefault="00D66093" w:rsidP="009B407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7,210.98</w:t>
            </w:r>
          </w:p>
        </w:tc>
      </w:tr>
      <w:bookmarkEnd w:id="2"/>
    </w:tbl>
    <w:p w14:paraId="2F622055" w14:textId="77777777" w:rsidR="00F468A1" w:rsidRPr="00120533" w:rsidRDefault="00F468A1"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rPr>
      </w:pPr>
    </w:p>
    <w:p w14:paraId="794C822F" w14:textId="77777777" w:rsidR="00E25D90" w:rsidRPr="00DB3A6F" w:rsidRDefault="00E25D90" w:rsidP="00BA6D6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B0F0"/>
        </w:rPr>
      </w:pPr>
    </w:p>
    <w:p w14:paraId="38EF1150" w14:textId="1AB81BFD" w:rsidR="00BA6D69" w:rsidRPr="00DB3A6F" w:rsidRDefault="00232CE3"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rPr>
          <w:color w:val="00B0F0"/>
        </w:rPr>
      </w:pPr>
      <w:r w:rsidRPr="00DB3A6F">
        <w:rPr>
          <w:color w:val="00B0F0"/>
        </w:rPr>
        <w:t xml:space="preserve"> </w:t>
      </w:r>
      <w:r w:rsidR="00BA6D69" w:rsidRPr="0063651E">
        <w:t>(e) BOTTOM LINE BURDEN HOURS AND COSTS</w:t>
      </w:r>
    </w:p>
    <w:p w14:paraId="4677EED9" w14:textId="77777777" w:rsidR="00BA6D69" w:rsidRPr="00DB3A6F"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rPr>
          <w:color w:val="00B0F0"/>
        </w:rPr>
      </w:pPr>
    </w:p>
    <w:p w14:paraId="0212CAEF" w14:textId="20875AA0" w:rsidR="00BA6D69" w:rsidRPr="0063651E" w:rsidRDefault="00F40F4B"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63651E">
        <w:rPr>
          <w:b/>
        </w:rPr>
        <w:t>Table 7 – Summary</w:t>
      </w:r>
      <w:r w:rsidR="00112E88">
        <w:rPr>
          <w:b/>
        </w:rPr>
        <w:t xml:space="preserve"> Respondent</w:t>
      </w:r>
      <w:r w:rsidRPr="0063651E">
        <w:rPr>
          <w:b/>
        </w:rPr>
        <w:t xml:space="preserve"> Burden Hours and Co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09"/>
        <w:gridCol w:w="1956"/>
        <w:gridCol w:w="1669"/>
        <w:gridCol w:w="2616"/>
      </w:tblGrid>
      <w:tr w:rsidR="00F40F4B" w:rsidRPr="00DB3A6F" w14:paraId="0DB32A09" w14:textId="77777777" w:rsidTr="00C66826">
        <w:tc>
          <w:tcPr>
            <w:tcW w:w="3109" w:type="dxa"/>
            <w:shd w:val="clear" w:color="auto" w:fill="CCCCCC"/>
            <w:vAlign w:val="bottom"/>
          </w:tcPr>
          <w:p w14:paraId="662DCC13" w14:textId="6A1CBA0A" w:rsidR="00F40F4B" w:rsidRPr="00DB3A6F" w:rsidRDefault="00F40F4B"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color w:val="00B0F0"/>
              </w:rPr>
            </w:pPr>
          </w:p>
        </w:tc>
        <w:tc>
          <w:tcPr>
            <w:tcW w:w="1956" w:type="dxa"/>
            <w:shd w:val="clear" w:color="auto" w:fill="CCCCCC"/>
            <w:vAlign w:val="bottom"/>
          </w:tcPr>
          <w:p w14:paraId="05FAE23A" w14:textId="4841850A" w:rsidR="00F40F4B" w:rsidRPr="006A454C" w:rsidRDefault="009A61DA"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Semi-</w:t>
            </w:r>
            <w:r w:rsidR="00F40F4B" w:rsidRPr="006A454C">
              <w:rPr>
                <w:i/>
              </w:rPr>
              <w:t>Annual</w:t>
            </w:r>
          </w:p>
        </w:tc>
        <w:tc>
          <w:tcPr>
            <w:tcW w:w="1669" w:type="dxa"/>
            <w:shd w:val="clear" w:color="auto" w:fill="CCCCCC"/>
            <w:vAlign w:val="bottom"/>
          </w:tcPr>
          <w:p w14:paraId="04C57F13" w14:textId="77777777" w:rsidR="00F40F4B" w:rsidRPr="006A454C" w:rsidRDefault="00F40F4B"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Quality Assurance</w:t>
            </w:r>
          </w:p>
        </w:tc>
        <w:tc>
          <w:tcPr>
            <w:tcW w:w="2616" w:type="dxa"/>
            <w:shd w:val="clear" w:color="auto" w:fill="CCCCCC"/>
            <w:vAlign w:val="bottom"/>
          </w:tcPr>
          <w:p w14:paraId="27A8B1A1" w14:textId="77777777" w:rsidR="00F40F4B" w:rsidRPr="006A454C" w:rsidRDefault="00F40F4B"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Total</w:t>
            </w:r>
          </w:p>
        </w:tc>
      </w:tr>
      <w:tr w:rsidR="00F40F4B" w:rsidRPr="00DB3A6F" w14:paraId="6F9E7D59" w14:textId="77777777" w:rsidTr="00C66826">
        <w:tc>
          <w:tcPr>
            <w:tcW w:w="3109" w:type="dxa"/>
          </w:tcPr>
          <w:p w14:paraId="2D6045C1" w14:textId="29F25693" w:rsidR="00F40F4B" w:rsidRPr="00015741" w:rsidRDefault="00F40F4B"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Annual Responses</w:t>
            </w:r>
          </w:p>
        </w:tc>
        <w:tc>
          <w:tcPr>
            <w:tcW w:w="1956" w:type="dxa"/>
          </w:tcPr>
          <w:p w14:paraId="6160D693" w14:textId="633A8304" w:rsidR="00F40F4B" w:rsidRPr="00015741" w:rsidRDefault="00641EC8"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3</w:t>
            </w:r>
            <w:r>
              <w:t>44</w:t>
            </w:r>
          </w:p>
        </w:tc>
        <w:tc>
          <w:tcPr>
            <w:tcW w:w="1669" w:type="dxa"/>
          </w:tcPr>
          <w:p w14:paraId="5B14C0F5" w14:textId="51D16D2E" w:rsidR="00F40F4B" w:rsidRPr="00015741" w:rsidRDefault="00D311D9"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22</w:t>
            </w:r>
          </w:p>
        </w:tc>
        <w:tc>
          <w:tcPr>
            <w:tcW w:w="2616" w:type="dxa"/>
          </w:tcPr>
          <w:p w14:paraId="463B6500" w14:textId="56C12F15" w:rsidR="00F40F4B" w:rsidRPr="00015741" w:rsidRDefault="00641EC8"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3</w:t>
            </w:r>
            <w:r>
              <w:t>66</w:t>
            </w:r>
            <w:r w:rsidR="00FD5B97" w:rsidRPr="00015741">
              <w:rPr>
                <w:vertAlign w:val="superscript"/>
              </w:rPr>
              <w:t>*</w:t>
            </w:r>
          </w:p>
        </w:tc>
      </w:tr>
      <w:tr w:rsidR="00F40F4B" w:rsidRPr="00DB3A6F" w14:paraId="34EBF74B" w14:textId="77777777" w:rsidTr="00C66826">
        <w:tc>
          <w:tcPr>
            <w:tcW w:w="3109" w:type="dxa"/>
          </w:tcPr>
          <w:p w14:paraId="2E3BC30F" w14:textId="2D23306C" w:rsidR="00F40F4B" w:rsidRPr="00015741" w:rsidRDefault="00F40F4B"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Burden H</w:t>
            </w:r>
            <w:r w:rsidR="00FD5B97" w:rsidRPr="00015741">
              <w:t>ours for R</w:t>
            </w:r>
            <w:r w:rsidRPr="00015741">
              <w:t>espondents</w:t>
            </w:r>
          </w:p>
        </w:tc>
        <w:tc>
          <w:tcPr>
            <w:tcW w:w="1956" w:type="dxa"/>
          </w:tcPr>
          <w:p w14:paraId="45B6D683" w14:textId="47D0526E" w:rsidR="00F40F4B" w:rsidRPr="00015741" w:rsidRDefault="006460A2"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258</w:t>
            </w:r>
            <w:r w:rsidR="00FD5B97" w:rsidRPr="00015741">
              <w:t xml:space="preserve">  hours</w:t>
            </w:r>
          </w:p>
        </w:tc>
        <w:tc>
          <w:tcPr>
            <w:tcW w:w="1669" w:type="dxa"/>
          </w:tcPr>
          <w:p w14:paraId="1250450C" w14:textId="70E3E959" w:rsidR="00F40F4B" w:rsidRPr="00015741" w:rsidRDefault="00015741"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22</w:t>
            </w:r>
            <w:r w:rsidR="00FD5B97" w:rsidRPr="00015741">
              <w:t xml:space="preserve">  hours</w:t>
            </w:r>
          </w:p>
        </w:tc>
        <w:tc>
          <w:tcPr>
            <w:tcW w:w="2616" w:type="dxa"/>
          </w:tcPr>
          <w:p w14:paraId="2C758E97" w14:textId="7A29B373" w:rsidR="00F40F4B" w:rsidRPr="00015741" w:rsidRDefault="006460A2"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280</w:t>
            </w:r>
            <w:r w:rsidR="00FD5B97" w:rsidRPr="00015741">
              <w:t xml:space="preserve">  hours</w:t>
            </w:r>
          </w:p>
        </w:tc>
      </w:tr>
      <w:tr w:rsidR="00641EC8" w:rsidRPr="00DB3A6F" w14:paraId="07749E54" w14:textId="77777777" w:rsidTr="00C66826">
        <w:tc>
          <w:tcPr>
            <w:tcW w:w="3109" w:type="dxa"/>
          </w:tcPr>
          <w:p w14:paraId="01C7102A" w14:textId="757AFF06"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Respondent</w:t>
            </w:r>
            <w:r>
              <w:t xml:space="preserve"> Labor</w:t>
            </w:r>
            <w:r w:rsidRPr="00015741">
              <w:t xml:space="preserve"> Cost</w:t>
            </w:r>
          </w:p>
        </w:tc>
        <w:tc>
          <w:tcPr>
            <w:tcW w:w="1956" w:type="dxa"/>
          </w:tcPr>
          <w:p w14:paraId="4CC3BD46" w14:textId="4C6EF51B"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749D">
              <w:t>$</w:t>
            </w:r>
            <w:r>
              <w:t>14,914.98</w:t>
            </w:r>
          </w:p>
        </w:tc>
        <w:tc>
          <w:tcPr>
            <w:tcW w:w="1669" w:type="dxa"/>
          </w:tcPr>
          <w:p w14:paraId="0C41121C" w14:textId="41614454"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1,272</w:t>
            </w:r>
          </w:p>
        </w:tc>
        <w:tc>
          <w:tcPr>
            <w:tcW w:w="2616" w:type="dxa"/>
          </w:tcPr>
          <w:p w14:paraId="376060F6" w14:textId="3F1EF441"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w:t>
            </w:r>
            <w:r>
              <w:t>16,186.98</w:t>
            </w:r>
          </w:p>
        </w:tc>
      </w:tr>
      <w:tr w:rsidR="00112E88" w:rsidRPr="00112E88" w14:paraId="74CBF86B" w14:textId="77777777" w:rsidTr="00C66826">
        <w:tc>
          <w:tcPr>
            <w:tcW w:w="3109" w:type="dxa"/>
            <w:shd w:val="clear" w:color="auto" w:fill="FFFFFF" w:themeFill="background1"/>
          </w:tcPr>
          <w:p w14:paraId="0254527C" w14:textId="47EA1C92" w:rsidR="00112E88" w:rsidRPr="00C66826" w:rsidRDefault="00112E88"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Total Respondent Non-Labor Cost</w:t>
            </w:r>
          </w:p>
        </w:tc>
        <w:tc>
          <w:tcPr>
            <w:tcW w:w="1956" w:type="dxa"/>
            <w:shd w:val="clear" w:color="auto" w:fill="FFFFFF" w:themeFill="background1"/>
          </w:tcPr>
          <w:p w14:paraId="77ED1571" w14:textId="62E4F31C" w:rsidR="00112E88" w:rsidRPr="00C66826" w:rsidRDefault="00112E88" w:rsidP="0001574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1669" w:type="dxa"/>
            <w:shd w:val="clear" w:color="auto" w:fill="FFFFFF" w:themeFill="background1"/>
          </w:tcPr>
          <w:p w14:paraId="5D5C8B4F" w14:textId="5863A317" w:rsidR="00112E88" w:rsidRPr="00C66826" w:rsidRDefault="00112E88" w:rsidP="0001574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2616" w:type="dxa"/>
            <w:shd w:val="clear" w:color="auto" w:fill="FFFFFF" w:themeFill="background1"/>
          </w:tcPr>
          <w:p w14:paraId="42593ED3" w14:textId="01D3C8D2" w:rsidR="00112E88" w:rsidRPr="00C66826" w:rsidRDefault="00112E88" w:rsidP="0001574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r>
      <w:tr w:rsidR="00F40F4B" w:rsidRPr="00DB3A6F" w14:paraId="7BE76854" w14:textId="77777777" w:rsidTr="00C66826">
        <w:tc>
          <w:tcPr>
            <w:tcW w:w="3109" w:type="dxa"/>
            <w:shd w:val="clear" w:color="auto" w:fill="D9D9D9"/>
          </w:tcPr>
          <w:p w14:paraId="782AC464" w14:textId="488EE303" w:rsidR="00F40F4B" w:rsidRPr="00015741" w:rsidRDefault="00F40F4B" w:rsidP="003032B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r w:rsidRPr="00015741">
              <w:rPr>
                <w:b/>
                <w:i/>
              </w:rPr>
              <w:t>Total</w:t>
            </w:r>
            <w:r w:rsidR="00112E88">
              <w:rPr>
                <w:b/>
                <w:i/>
              </w:rPr>
              <w:t xml:space="preserve"> Respondent</w:t>
            </w:r>
            <w:r w:rsidRPr="00015741">
              <w:rPr>
                <w:b/>
                <w:i/>
              </w:rPr>
              <w:t xml:space="preserve"> Costs</w:t>
            </w:r>
          </w:p>
        </w:tc>
        <w:tc>
          <w:tcPr>
            <w:tcW w:w="1956" w:type="dxa"/>
            <w:shd w:val="clear" w:color="auto" w:fill="D9D9D9"/>
          </w:tcPr>
          <w:p w14:paraId="1BBD2AB0" w14:textId="354BE46D" w:rsidR="00F40F4B" w:rsidRPr="00015741" w:rsidRDefault="00F40F4B" w:rsidP="0001574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015741">
              <w:rPr>
                <w:b/>
              </w:rPr>
              <w:t>$</w:t>
            </w:r>
            <w:r w:rsidR="00A96488">
              <w:rPr>
                <w:b/>
              </w:rPr>
              <w:t>14,914.98</w:t>
            </w:r>
            <w:r w:rsidR="00A96488" w:rsidDel="00A96488">
              <w:rPr>
                <w:b/>
              </w:rPr>
              <w:t xml:space="preserve"> </w:t>
            </w:r>
          </w:p>
        </w:tc>
        <w:tc>
          <w:tcPr>
            <w:tcW w:w="1669" w:type="dxa"/>
            <w:shd w:val="clear" w:color="auto" w:fill="D9D9D9"/>
          </w:tcPr>
          <w:p w14:paraId="431B6D3E" w14:textId="3B86E95D" w:rsidR="00F40F4B" w:rsidRPr="00015741" w:rsidRDefault="000A6474" w:rsidP="0001574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015741">
              <w:rPr>
                <w:b/>
              </w:rPr>
              <w:t>$</w:t>
            </w:r>
            <w:r w:rsidR="00112E88">
              <w:rPr>
                <w:b/>
              </w:rPr>
              <w:t>1,272</w:t>
            </w:r>
          </w:p>
        </w:tc>
        <w:tc>
          <w:tcPr>
            <w:tcW w:w="2616" w:type="dxa"/>
            <w:shd w:val="clear" w:color="auto" w:fill="D9D9D9"/>
          </w:tcPr>
          <w:p w14:paraId="0E3AAC0F" w14:textId="1412C63A" w:rsidR="00F40F4B" w:rsidRPr="00015741" w:rsidRDefault="000A6474" w:rsidP="00C6682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rPr>
                <w:b/>
              </w:rPr>
            </w:pPr>
            <w:r w:rsidRPr="00015741">
              <w:rPr>
                <w:b/>
              </w:rPr>
              <w:t>$</w:t>
            </w:r>
            <w:r w:rsidR="00A96488">
              <w:rPr>
                <w:b/>
              </w:rPr>
              <w:t>16,186.98</w:t>
            </w:r>
          </w:p>
        </w:tc>
      </w:tr>
    </w:tbl>
    <w:p w14:paraId="4A8C4A70" w14:textId="77777777" w:rsidR="00FD5B97" w:rsidRPr="00DB3A6F" w:rsidRDefault="00FD5B97"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00B0F0"/>
          <w:sz w:val="8"/>
          <w:szCs w:val="8"/>
        </w:rPr>
      </w:pPr>
    </w:p>
    <w:p w14:paraId="3986DF0C" w14:textId="2D54899C" w:rsidR="00F40F4B" w:rsidRDefault="00FD5B97"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r w:rsidRPr="002C4F41">
        <w:rPr>
          <w:sz w:val="16"/>
          <w:szCs w:val="16"/>
        </w:rPr>
        <w:t>*Not all respondents complete every activity, every year.</w:t>
      </w:r>
    </w:p>
    <w:p w14:paraId="1F300043" w14:textId="5A48F34B" w:rsidR="00112E88" w:rsidRDefault="00112E88"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p>
    <w:p w14:paraId="5B56C9BB" w14:textId="77777777" w:rsidR="00C72062" w:rsidRDefault="00C72062">
      <w:pPr>
        <w:rPr>
          <w:b/>
        </w:rPr>
      </w:pPr>
      <w:r>
        <w:rPr>
          <w:b/>
        </w:rPr>
        <w:br w:type="page"/>
      </w:r>
    </w:p>
    <w:p w14:paraId="3BAA7876" w14:textId="5FF529F0" w:rsidR="00112E88" w:rsidRDefault="00112E88"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r w:rsidRPr="0063651E">
        <w:rPr>
          <w:b/>
        </w:rPr>
        <w:t>Table 7 – Summary</w:t>
      </w:r>
      <w:r>
        <w:rPr>
          <w:b/>
        </w:rPr>
        <w:t xml:space="preserve"> Agency </w:t>
      </w:r>
      <w:r w:rsidRPr="0063651E">
        <w:rPr>
          <w:b/>
        </w:rPr>
        <w:t>Burden Hours and Co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55"/>
        <w:gridCol w:w="1696"/>
        <w:gridCol w:w="1783"/>
        <w:gridCol w:w="1716"/>
      </w:tblGrid>
      <w:tr w:rsidR="00112E88" w:rsidRPr="00DB3A6F" w14:paraId="629D7306" w14:textId="77777777" w:rsidTr="00641EC8">
        <w:tc>
          <w:tcPr>
            <w:tcW w:w="4155" w:type="dxa"/>
            <w:shd w:val="clear" w:color="auto" w:fill="CCCCCC"/>
            <w:vAlign w:val="bottom"/>
          </w:tcPr>
          <w:p w14:paraId="6E5E5CA7" w14:textId="77777777" w:rsidR="00112E88" w:rsidRPr="00DB3A6F"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color w:val="00B0F0"/>
              </w:rPr>
            </w:pPr>
          </w:p>
        </w:tc>
        <w:tc>
          <w:tcPr>
            <w:tcW w:w="1696" w:type="dxa"/>
            <w:shd w:val="clear" w:color="auto" w:fill="CCCCCC"/>
            <w:vAlign w:val="bottom"/>
          </w:tcPr>
          <w:p w14:paraId="35155A38" w14:textId="77777777" w:rsidR="00112E88" w:rsidRPr="006A454C"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Semi-Annual</w:t>
            </w:r>
          </w:p>
        </w:tc>
        <w:tc>
          <w:tcPr>
            <w:tcW w:w="1783" w:type="dxa"/>
            <w:shd w:val="clear" w:color="auto" w:fill="CCCCCC"/>
            <w:vAlign w:val="bottom"/>
          </w:tcPr>
          <w:p w14:paraId="0F32F163" w14:textId="77777777" w:rsidR="00112E88" w:rsidRPr="006A454C"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Quality Assurance</w:t>
            </w:r>
          </w:p>
        </w:tc>
        <w:tc>
          <w:tcPr>
            <w:tcW w:w="1716" w:type="dxa"/>
            <w:shd w:val="clear" w:color="auto" w:fill="CCCCCC"/>
            <w:vAlign w:val="bottom"/>
          </w:tcPr>
          <w:p w14:paraId="30630AAE" w14:textId="77777777" w:rsidR="00112E88" w:rsidRPr="006A454C"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Total</w:t>
            </w:r>
          </w:p>
        </w:tc>
      </w:tr>
      <w:tr w:rsidR="00112E88" w:rsidRPr="00DB3A6F" w14:paraId="20BCF0C6" w14:textId="77777777" w:rsidTr="00641EC8">
        <w:tc>
          <w:tcPr>
            <w:tcW w:w="4155" w:type="dxa"/>
          </w:tcPr>
          <w:p w14:paraId="4D52A7C3" w14:textId="77777777" w:rsidR="00112E88" w:rsidRPr="00015741"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Annual Responses</w:t>
            </w:r>
          </w:p>
        </w:tc>
        <w:tc>
          <w:tcPr>
            <w:tcW w:w="1696" w:type="dxa"/>
          </w:tcPr>
          <w:p w14:paraId="76FAC3F8" w14:textId="2F4B68BA" w:rsidR="00112E88" w:rsidRPr="00015741" w:rsidRDefault="00641EC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44</w:t>
            </w:r>
          </w:p>
        </w:tc>
        <w:tc>
          <w:tcPr>
            <w:tcW w:w="1783" w:type="dxa"/>
          </w:tcPr>
          <w:p w14:paraId="0D3D0306" w14:textId="77777777" w:rsidR="00112E88" w:rsidRPr="00015741"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22</w:t>
            </w:r>
          </w:p>
        </w:tc>
        <w:tc>
          <w:tcPr>
            <w:tcW w:w="1716" w:type="dxa"/>
          </w:tcPr>
          <w:p w14:paraId="78A9AF74" w14:textId="7AFD703F" w:rsidR="00112E88" w:rsidRPr="00015741"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3</w:t>
            </w:r>
            <w:r w:rsidR="00641EC8">
              <w:t>66</w:t>
            </w:r>
            <w:r w:rsidRPr="00015741">
              <w:rPr>
                <w:vertAlign w:val="superscript"/>
              </w:rPr>
              <w:t>*</w:t>
            </w:r>
          </w:p>
        </w:tc>
      </w:tr>
      <w:tr w:rsidR="00112E88" w:rsidRPr="00DB3A6F" w14:paraId="2BC1D782" w14:textId="77777777" w:rsidTr="00641EC8">
        <w:tc>
          <w:tcPr>
            <w:tcW w:w="4155" w:type="dxa"/>
          </w:tcPr>
          <w:p w14:paraId="39313A3B" w14:textId="77777777" w:rsidR="00112E88" w:rsidRPr="00015741" w:rsidRDefault="00112E88"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Burden Hours for EPA</w:t>
            </w:r>
          </w:p>
        </w:tc>
        <w:tc>
          <w:tcPr>
            <w:tcW w:w="1696" w:type="dxa"/>
          </w:tcPr>
          <w:p w14:paraId="3093C1A0" w14:textId="1EF0A2D9" w:rsidR="00112E88" w:rsidRPr="00015741" w:rsidRDefault="00F5608A"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86</w:t>
            </w:r>
            <w:r w:rsidR="00112E88" w:rsidRPr="00015741">
              <w:t xml:space="preserve">  hours</w:t>
            </w:r>
          </w:p>
        </w:tc>
        <w:tc>
          <w:tcPr>
            <w:tcW w:w="1783" w:type="dxa"/>
          </w:tcPr>
          <w:p w14:paraId="2F77E8F3" w14:textId="3FE41D40" w:rsidR="00112E88" w:rsidRPr="00015741" w:rsidRDefault="00F5608A"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11</w:t>
            </w:r>
            <w:r w:rsidR="00112E88" w:rsidRPr="00015741">
              <w:t xml:space="preserve">  hours </w:t>
            </w:r>
          </w:p>
        </w:tc>
        <w:tc>
          <w:tcPr>
            <w:tcW w:w="1716" w:type="dxa"/>
          </w:tcPr>
          <w:p w14:paraId="2630733E" w14:textId="3C626904" w:rsidR="00112E88" w:rsidRPr="00015741" w:rsidRDefault="00F5608A"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97</w:t>
            </w:r>
            <w:r w:rsidR="00112E88" w:rsidRPr="00015741">
              <w:t xml:space="preserve">  hours</w:t>
            </w:r>
          </w:p>
        </w:tc>
      </w:tr>
      <w:tr w:rsidR="00641EC8" w:rsidRPr="00DB3A6F" w14:paraId="75ED6264" w14:textId="77777777" w:rsidTr="00641EC8">
        <w:tc>
          <w:tcPr>
            <w:tcW w:w="4155" w:type="dxa"/>
          </w:tcPr>
          <w:p w14:paraId="7BD4AB65" w14:textId="139AAF20"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 xml:space="preserve">Total EPA </w:t>
            </w:r>
            <w:r>
              <w:t xml:space="preserve">Labor </w:t>
            </w:r>
            <w:r w:rsidRPr="00015741">
              <w:t>Cost</w:t>
            </w:r>
          </w:p>
        </w:tc>
        <w:tc>
          <w:tcPr>
            <w:tcW w:w="1696" w:type="dxa"/>
          </w:tcPr>
          <w:p w14:paraId="28C02E6A" w14:textId="67C8286E"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6,393.24</w:t>
            </w:r>
            <w:r w:rsidRPr="005A5ECC">
              <w:t xml:space="preserve"> </w:t>
            </w:r>
          </w:p>
        </w:tc>
        <w:tc>
          <w:tcPr>
            <w:tcW w:w="1783" w:type="dxa"/>
          </w:tcPr>
          <w:p w14:paraId="6FC1618F" w14:textId="04C3F46F"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817.74</w:t>
            </w:r>
          </w:p>
        </w:tc>
        <w:tc>
          <w:tcPr>
            <w:tcW w:w="1716" w:type="dxa"/>
          </w:tcPr>
          <w:p w14:paraId="68C8AEF9" w14:textId="6C84EC16"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7,210.98</w:t>
            </w:r>
          </w:p>
        </w:tc>
      </w:tr>
      <w:tr w:rsidR="00E5761B" w:rsidRPr="00DB3A6F" w14:paraId="56CB085A" w14:textId="77777777" w:rsidTr="00641EC8">
        <w:tc>
          <w:tcPr>
            <w:tcW w:w="4155" w:type="dxa"/>
          </w:tcPr>
          <w:p w14:paraId="02142397" w14:textId="66D0A6C8" w:rsidR="00E5761B" w:rsidRPr="00015741" w:rsidRDefault="00E5761B"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Total EPA</w:t>
            </w:r>
            <w:r w:rsidR="00F5608A">
              <w:t xml:space="preserve"> Non-Labor Cost</w:t>
            </w:r>
          </w:p>
        </w:tc>
        <w:tc>
          <w:tcPr>
            <w:tcW w:w="1696" w:type="dxa"/>
          </w:tcPr>
          <w:p w14:paraId="59A5FAFF" w14:textId="0BB6F544" w:rsidR="00E5761B" w:rsidRPr="00015741" w:rsidRDefault="00F5608A"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1783" w:type="dxa"/>
          </w:tcPr>
          <w:p w14:paraId="4F9AE9BF" w14:textId="262AA57D" w:rsidR="00E5761B" w:rsidRPr="00015741" w:rsidRDefault="00F5608A"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1716" w:type="dxa"/>
          </w:tcPr>
          <w:p w14:paraId="05061E74" w14:textId="4ACA796D" w:rsidR="00E5761B" w:rsidRPr="00015741" w:rsidRDefault="00F5608A" w:rsidP="005B3BA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r>
      <w:tr w:rsidR="00641EC8" w:rsidRPr="00DB3A6F" w14:paraId="0E45DD27" w14:textId="77777777" w:rsidTr="00641EC8">
        <w:tc>
          <w:tcPr>
            <w:tcW w:w="4155" w:type="dxa"/>
            <w:shd w:val="clear" w:color="auto" w:fill="D9D9D9"/>
          </w:tcPr>
          <w:p w14:paraId="2EE491A9" w14:textId="64CDCA45"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r w:rsidRPr="00015741">
              <w:rPr>
                <w:b/>
                <w:i/>
              </w:rPr>
              <w:t xml:space="preserve">Total </w:t>
            </w:r>
            <w:r>
              <w:rPr>
                <w:b/>
                <w:i/>
              </w:rPr>
              <w:t xml:space="preserve">Agency </w:t>
            </w:r>
            <w:r w:rsidRPr="00015741">
              <w:rPr>
                <w:b/>
                <w:i/>
              </w:rPr>
              <w:t>Costs</w:t>
            </w:r>
          </w:p>
        </w:tc>
        <w:tc>
          <w:tcPr>
            <w:tcW w:w="1696" w:type="dxa"/>
            <w:shd w:val="clear" w:color="auto" w:fill="D9D9D9"/>
          </w:tcPr>
          <w:p w14:paraId="11B4D9A3" w14:textId="4261F6D0"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D02A81">
              <w:rPr>
                <w:b/>
              </w:rPr>
              <w:t>$6,393.24</w:t>
            </w:r>
          </w:p>
        </w:tc>
        <w:tc>
          <w:tcPr>
            <w:tcW w:w="1783" w:type="dxa"/>
            <w:shd w:val="clear" w:color="auto" w:fill="D9D9D9"/>
          </w:tcPr>
          <w:p w14:paraId="620E0280" w14:textId="434655EA"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D02A81">
              <w:rPr>
                <w:b/>
              </w:rPr>
              <w:t>$817.74</w:t>
            </w:r>
          </w:p>
        </w:tc>
        <w:tc>
          <w:tcPr>
            <w:tcW w:w="1716" w:type="dxa"/>
            <w:shd w:val="clear" w:color="auto" w:fill="D9D9D9"/>
          </w:tcPr>
          <w:p w14:paraId="4E82E2DB" w14:textId="42D22F6D" w:rsidR="00641EC8" w:rsidRPr="00015741" w:rsidRDefault="00641EC8" w:rsidP="00641E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D02A81">
              <w:rPr>
                <w:b/>
              </w:rPr>
              <w:t>7,210.98</w:t>
            </w:r>
          </w:p>
        </w:tc>
      </w:tr>
    </w:tbl>
    <w:p w14:paraId="2AF01C98" w14:textId="77777777" w:rsidR="00112E88" w:rsidRPr="002C4F41" w:rsidRDefault="00112E88"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p>
    <w:p w14:paraId="563082E5" w14:textId="77777777" w:rsidR="00F5608A" w:rsidRDefault="00F5608A" w:rsidP="00F5608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r w:rsidRPr="002C4F41">
        <w:rPr>
          <w:sz w:val="16"/>
          <w:szCs w:val="16"/>
        </w:rPr>
        <w:t>*Not all respondents complete every activity, every year.</w:t>
      </w:r>
    </w:p>
    <w:p w14:paraId="3F30A00B" w14:textId="77777777" w:rsidR="00BC309B" w:rsidRPr="00120533" w:rsidRDefault="00BC309B"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rPr>
          <w:color w:val="C00000"/>
        </w:rPr>
      </w:pPr>
    </w:p>
    <w:p w14:paraId="6C14F5FA" w14:textId="77777777" w:rsidR="00BA6D69" w:rsidRPr="002C4F41"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r w:rsidRPr="002C4F41">
        <w:t>(f) REASONS FOR CHANGE IN BURDEN</w:t>
      </w:r>
    </w:p>
    <w:p w14:paraId="7B2D5CE5" w14:textId="77777777" w:rsidR="00BA6D69" w:rsidRPr="002C4F41"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14:paraId="39B62596" w14:textId="5771D72C" w:rsidR="00B80FF5" w:rsidRPr="00DF09CE" w:rsidRDefault="0020242F" w:rsidP="00BA6D69">
      <w:pPr>
        <w:autoSpaceDE w:val="0"/>
        <w:autoSpaceDN w:val="0"/>
        <w:adjustRightInd w:val="0"/>
        <w:rPr>
          <w:color w:val="76923C" w:themeColor="accent3" w:themeShade="BF"/>
        </w:rPr>
      </w:pPr>
      <w:r w:rsidRPr="002C4F41">
        <w:tab/>
      </w:r>
      <w:r w:rsidRPr="0049197F">
        <w:t xml:space="preserve">There is a decrease of </w:t>
      </w:r>
      <w:r w:rsidR="00993C95">
        <w:t>60</w:t>
      </w:r>
      <w:r w:rsidR="00C97E1B">
        <w:t xml:space="preserve"> </w:t>
      </w:r>
      <w:r w:rsidRPr="00A1627B">
        <w:t xml:space="preserve">hours </w:t>
      </w:r>
      <w:r w:rsidRPr="0049197F">
        <w:t>in the total estimated respondent burden compared with the ICR currently approved by OMB.  This is due to a</w:t>
      </w:r>
      <w:r w:rsidR="00C97E1B">
        <w:t xml:space="preserve"> slight</w:t>
      </w:r>
      <w:r w:rsidRPr="0049197F">
        <w:t xml:space="preserve"> decrease in the number of grants </w:t>
      </w:r>
      <w:r w:rsidR="00C97E1B">
        <w:t xml:space="preserve">(from 200 to 172) </w:t>
      </w:r>
      <w:r w:rsidRPr="0049197F">
        <w:t xml:space="preserve">that are </w:t>
      </w:r>
      <w:r w:rsidR="00C97E1B">
        <w:t xml:space="preserve">expected to be </w:t>
      </w:r>
      <w:r w:rsidRPr="0049197F">
        <w:t>awarded annually</w:t>
      </w:r>
      <w:r w:rsidR="00C97E1B">
        <w:t xml:space="preserve"> during the period of this ICR</w:t>
      </w:r>
      <w:r w:rsidRPr="0049197F">
        <w:t xml:space="preserve">.  </w:t>
      </w:r>
      <w:r w:rsidR="00832A7E">
        <w:t xml:space="preserve">The reduction in grant numbers </w:t>
      </w:r>
      <w:r w:rsidR="0081444C">
        <w:t xml:space="preserve">also explains a small </w:t>
      </w:r>
      <w:r w:rsidR="007E7D3B">
        <w:t>reduction</w:t>
      </w:r>
      <w:r w:rsidR="0081444C">
        <w:t xml:space="preserve"> (of $1,793) in total annual respondent costs despite inflation in labor rates</w:t>
      </w:r>
      <w:r w:rsidR="00B80FF5" w:rsidRPr="002C4F41">
        <w:t>.</w:t>
      </w:r>
    </w:p>
    <w:p w14:paraId="590F5B1C" w14:textId="77777777" w:rsidR="00BA6D69" w:rsidRPr="002C4F41" w:rsidRDefault="00BA6D69" w:rsidP="00BA6D69">
      <w:pPr>
        <w:autoSpaceDE w:val="0"/>
        <w:autoSpaceDN w:val="0"/>
        <w:adjustRightInd w:val="0"/>
        <w:spacing w:line="240" w:lineRule="atLeast"/>
      </w:pPr>
    </w:p>
    <w:p w14:paraId="3D272414" w14:textId="77777777" w:rsidR="00BA6D69" w:rsidRDefault="00BA6D69" w:rsidP="00BA6D69">
      <w:pPr>
        <w:autoSpaceDE w:val="0"/>
        <w:autoSpaceDN w:val="0"/>
        <w:adjustRightInd w:val="0"/>
        <w:spacing w:line="240" w:lineRule="atLeast"/>
        <w:ind w:firstLine="540"/>
      </w:pPr>
      <w:r>
        <w:t xml:space="preserve">(g) </w:t>
      </w:r>
      <w:r w:rsidRPr="00D63CCD">
        <w:t>BURDEN STATEMENT</w:t>
      </w:r>
    </w:p>
    <w:p w14:paraId="219FE41E" w14:textId="77777777" w:rsidR="00BA6D69" w:rsidRPr="002117B2" w:rsidRDefault="00BA6D69" w:rsidP="00BA6D6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14:paraId="0DFF0601" w14:textId="64E05E83" w:rsidR="00724EC0" w:rsidRPr="00DF09CE" w:rsidRDefault="0051401C" w:rsidP="00724EC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76923C" w:themeColor="accent3" w:themeShade="BF"/>
        </w:rPr>
      </w:pPr>
      <w:r>
        <w:tab/>
      </w:r>
      <w:r w:rsidR="001B7EBE" w:rsidRPr="0049197F">
        <w:t>The annual public reporting and record</w:t>
      </w:r>
      <w:r w:rsidR="00DF09CE" w:rsidRPr="0049197F">
        <w:t xml:space="preserve"> </w:t>
      </w:r>
      <w:r w:rsidR="001B7EBE" w:rsidRPr="0049197F">
        <w:t>keeping burden for this collection of information is estimated to average</w:t>
      </w:r>
      <w:r w:rsidR="005141EC" w:rsidRPr="0049197F">
        <w:t xml:space="preserve"> </w:t>
      </w:r>
      <w:r w:rsidR="008F3DA4">
        <w:t>less than one hour</w:t>
      </w:r>
      <w:r w:rsidR="005141EC" w:rsidRPr="00941E6D">
        <w:t xml:space="preserve"> per response. </w:t>
      </w:r>
      <w:r w:rsidR="00724EC0" w:rsidRPr="0049197F">
        <w:t>Burden means the total time, effort, or financial resources expended by persons to generate, maintain, retain, or disclose or provide information to or for a Federal agency.  This includes the time needed to review instructions; develop, acquire, install, and utilize technology and systems for the purposes of collecting, validating, and verifying information, processing and maintaining information, and disclosing and providing information; adjust the existing ways to comply with any previously applicable instructions and requirements; train personnel to be able to respond to a collection of information; search data sources; complete and review the collection of information; and transmit or otherwise disclose the information.  An agency may not conduct or sponsor, and a person is not required to respond to, a collection of information unless it displays a currently valid OMB control number.  The OMB control numbers for EPA's regulations are listed in 40 CFR part 9 and 48 CFR chapter 15.</w:t>
      </w:r>
      <w:r w:rsidR="00724EC0" w:rsidRPr="00DF09CE">
        <w:rPr>
          <w:color w:val="76923C" w:themeColor="accent3" w:themeShade="BF"/>
        </w:rPr>
        <w:t xml:space="preserve">     </w:t>
      </w:r>
    </w:p>
    <w:p w14:paraId="0B960332" w14:textId="77777777" w:rsidR="0051401C" w:rsidRPr="00DF09CE" w:rsidRDefault="0051401C" w:rsidP="0051401C">
      <w:pPr>
        <w:autoSpaceDE w:val="0"/>
        <w:autoSpaceDN w:val="0"/>
        <w:adjustRightInd w:val="0"/>
        <w:spacing w:line="240" w:lineRule="atLeast"/>
        <w:ind w:firstLine="540"/>
        <w:rPr>
          <w:rFonts w:ascii="Tms Rmn" w:hAnsi="Tms Rmn"/>
          <w:color w:val="76923C" w:themeColor="accent3" w:themeShade="BF"/>
        </w:rPr>
      </w:pPr>
    </w:p>
    <w:p w14:paraId="7D273389" w14:textId="61B2A3E0" w:rsidR="00A0468A" w:rsidRDefault="00724EC0" w:rsidP="00C66826">
      <w:r w:rsidRPr="00DF09CE">
        <w:rPr>
          <w:color w:val="76923C" w:themeColor="accent3" w:themeShade="BF"/>
        </w:rPr>
        <w:tab/>
      </w:r>
      <w:r w:rsidRPr="0049197F">
        <w:t>To comment on the Agency's need for this information, the accuracy of the provided burden estimates, and any suggested methods for minimizing respondent burden, including the use of automated collection techniques, EPA has established a public docket for this ICR under Docket I</w:t>
      </w:r>
      <w:r w:rsidR="001D056D" w:rsidRPr="0049197F">
        <w:t>D Number EPA-HQ-OEI-2006-0037</w:t>
      </w:r>
      <w:r w:rsidRPr="0049197F">
        <w:t xml:space="preserve">, which is available for online viewing at </w:t>
      </w:r>
      <w:hyperlink r:id="rId10" w:history="1">
        <w:r w:rsidR="001D056D" w:rsidRPr="0049197F">
          <w:rPr>
            <w:rStyle w:val="Hyperlink"/>
            <w:color w:val="auto"/>
          </w:rPr>
          <w:t>www.regulations.gov</w:t>
        </w:r>
      </w:hyperlink>
      <w:r w:rsidRPr="0049197F">
        <w:t xml:space="preserve">, or in person viewing at the Office of Environmental Information Docket in the EPA Docket Center (EPA/DC), EPA West, Room </w:t>
      </w:r>
      <w:r w:rsidR="003E30E6" w:rsidRPr="0049197F">
        <w:t>3334</w:t>
      </w:r>
      <w:r w:rsidRPr="0049197F">
        <w:t xml:space="preserve">, 1301 Constitution Avenue, NW, Washington, D.C.  The EPA Docket Center Public Reading Room is open from 8:30 a.m. to 4:30 p.m., Monday through Friday, excluding legal holidays.  The telephone number for the Reading Room is (202) 566-1744, and the telephone number for the Office of Environmental Information Docket is (202) 566-1752.  An electronic version of the public docket is available at </w:t>
      </w:r>
      <w:hyperlink r:id="rId11" w:history="1">
        <w:r w:rsidR="00E80B5F" w:rsidRPr="0049197F">
          <w:rPr>
            <w:rStyle w:val="Hyperlink"/>
            <w:color w:val="auto"/>
          </w:rPr>
          <w:t>www.regulations.gov</w:t>
        </w:r>
      </w:hyperlink>
      <w:r w:rsidRPr="0049197F">
        <w:t xml:space="preserve">.  This site can be used to submit or view public comments, access the index listing of the contents of the public docket, and to access those documents in the public docket that are available electronically.  When in the system, select “search,” then key in the Docket ID Number identified above.  Also, you can send comments to the Office of Information and Regulatory Affairs, Office of Management and Budget, </w:t>
      </w:r>
      <w:smartTag w:uri="urn:schemas-microsoft-com:office:smarttags" w:element="address">
        <w:smartTag w:uri="urn:schemas-microsoft-com:office:smarttags" w:element="Street">
          <w:r w:rsidRPr="0049197F">
            <w:t>725 17th Street, NW</w:t>
          </w:r>
        </w:smartTag>
        <w:r w:rsidRPr="0049197F">
          <w:t xml:space="preserve">, </w:t>
        </w:r>
        <w:smartTag w:uri="urn:schemas-microsoft-com:office:smarttags" w:element="City">
          <w:r w:rsidRPr="0049197F">
            <w:t>Washington</w:t>
          </w:r>
        </w:smartTag>
        <w:r w:rsidRPr="0049197F">
          <w:t xml:space="preserve">, </w:t>
        </w:r>
        <w:smartTag w:uri="urn:schemas-microsoft-com:office:smarttags" w:element="State">
          <w:r w:rsidRPr="0049197F">
            <w:t>D.C.</w:t>
          </w:r>
        </w:smartTag>
        <w:r w:rsidRPr="0049197F">
          <w:t xml:space="preserve"> </w:t>
        </w:r>
        <w:smartTag w:uri="urn:schemas-microsoft-com:office:smarttags" w:element="PostalCode">
          <w:r w:rsidRPr="0049197F">
            <w:t>20503</w:t>
          </w:r>
        </w:smartTag>
      </w:smartTag>
      <w:r w:rsidRPr="0049197F">
        <w:t>, Attention: Desk Officer for EPA.  Please include the EPA Docket ID</w:t>
      </w:r>
      <w:r w:rsidR="00607CEE" w:rsidRPr="0049197F">
        <w:t xml:space="preserve"> </w:t>
      </w:r>
      <w:r w:rsidRPr="0049197F">
        <w:t>Number EPA-HQ-OEI-2006-0037 and OMB Control Number 2025-0006 in any correspondence</w:t>
      </w:r>
      <w:r w:rsidR="001634F5">
        <w:t>.</w:t>
      </w:r>
    </w:p>
    <w:p w14:paraId="652D933E" w14:textId="7B1D6ED0" w:rsidR="00A96488" w:rsidRPr="00C66826" w:rsidRDefault="00A96488" w:rsidP="00C66826">
      <w:pPr>
        <w:pBdr>
          <w:bottom w:val="single" w:sz="4" w:space="1" w:color="auto"/>
        </w:pBdr>
        <w:rPr>
          <w:b/>
        </w:rPr>
      </w:pPr>
      <w:r>
        <w:br w:type="page"/>
      </w:r>
      <w:bookmarkStart w:id="3" w:name="_Toc399793763"/>
      <w:bookmarkStart w:id="4" w:name="_Toc485303840"/>
      <w:bookmarkStart w:id="5" w:name="_Toc485722211"/>
      <w:bookmarkStart w:id="6" w:name="_Toc485722567"/>
      <w:bookmarkStart w:id="7" w:name="_Toc498498217"/>
      <w:r w:rsidRPr="00C66826">
        <w:rPr>
          <w:b/>
        </w:rPr>
        <w:t>Appendix – 1</w:t>
      </w:r>
    </w:p>
    <w:p w14:paraId="1969BD91" w14:textId="77777777" w:rsidR="00A96488" w:rsidRDefault="00A96488" w:rsidP="00C66826"/>
    <w:p w14:paraId="4B9CB65C" w14:textId="2809C225" w:rsidR="00A96488" w:rsidRPr="00C5457A" w:rsidRDefault="00A96488" w:rsidP="00C66826">
      <w:r w:rsidRPr="2C5945B1">
        <w:t>VI-B. Administration and National Policy Requirements</w:t>
      </w:r>
      <w:bookmarkEnd w:id="3"/>
      <w:bookmarkEnd w:id="4"/>
      <w:bookmarkEnd w:id="5"/>
      <w:bookmarkEnd w:id="6"/>
      <w:bookmarkEnd w:id="7"/>
    </w:p>
    <w:p w14:paraId="560CC036" w14:textId="77777777" w:rsidR="00A96488" w:rsidRPr="00C5457A" w:rsidRDefault="00A96488" w:rsidP="00A96488">
      <w:pPr>
        <w:rPr>
          <w:color w:val="000000" w:themeColor="text1"/>
        </w:rPr>
      </w:pPr>
      <w:r w:rsidRPr="00C5457A">
        <w:rPr>
          <w:color w:val="000000" w:themeColor="text1"/>
          <w:w w:val="90"/>
        </w:rPr>
        <w:t>Each assistance agreement will include a set of Administrative Terms and Programmatic Conditions, such as requirements for electronic funding transfers, additional financial status reporting, limitations on payments to consultants and application of indirect cost rates. These terms and conditions form the basis for the final award of Exchange Network grant funding. Failure to concur with the included terms and conditions will invalidate the award.</w:t>
      </w:r>
    </w:p>
    <w:p w14:paraId="4236BAD3" w14:textId="77777777" w:rsidR="00A96488" w:rsidRPr="00C5457A" w:rsidRDefault="00A96488" w:rsidP="00A96488">
      <w:pPr>
        <w:ind w:left="144" w:right="576"/>
        <w:rPr>
          <w:color w:val="000000" w:themeColor="text1"/>
          <w:w w:val="90"/>
          <w:sz w:val="26"/>
        </w:rPr>
      </w:pPr>
    </w:p>
    <w:p w14:paraId="48A9F703" w14:textId="77777777" w:rsidR="00A96488" w:rsidRPr="00622B23" w:rsidRDefault="00A96488" w:rsidP="00A96488">
      <w:pPr>
        <w:rPr>
          <w:color w:val="000000" w:themeColor="text1"/>
          <w:w w:val="90"/>
        </w:rPr>
      </w:pPr>
      <w:r w:rsidRPr="00C5457A">
        <w:rPr>
          <w:color w:val="000000" w:themeColor="text1"/>
          <w:w w:val="90"/>
        </w:rPr>
        <w:t xml:space="preserve">In accordance with the Exchange Network Interoperability Policy, applicants must commit, in writing, to reuse existing data flows and EN services registered in Exchange Network Discovery Services (ENDS), and other IT resources such as widgets and RESTful </w:t>
      </w:r>
      <w:r>
        <w:rPr>
          <w:color w:val="000000" w:themeColor="text1"/>
          <w:w w:val="90"/>
        </w:rPr>
        <w:t>w</w:t>
      </w:r>
      <w:r w:rsidRPr="00C5457A">
        <w:rPr>
          <w:color w:val="000000" w:themeColor="text1"/>
          <w:w w:val="90"/>
        </w:rPr>
        <w:t xml:space="preserve">eb services registered in Reusable Component Services (RCS). For information on reuse, please see </w:t>
      </w:r>
      <w:hyperlink w:anchor="AppendixC" w:history="1">
        <w:r w:rsidRPr="00D61675">
          <w:rPr>
            <w:rStyle w:val="Hyperlink"/>
            <w:w w:val="90"/>
          </w:rPr>
          <w:t>Appendix C</w:t>
        </w:r>
      </w:hyperlink>
      <w:r w:rsidRPr="00C5457A">
        <w:rPr>
          <w:color w:val="000000" w:themeColor="text1"/>
          <w:w w:val="90"/>
        </w:rPr>
        <w:t>. Applicants must also commit to register any newly developed resources in ENDS or RCS as appropriate. I</w:t>
      </w:r>
      <w:r w:rsidRPr="00F76D11">
        <w:rPr>
          <w:color w:val="000000" w:themeColor="text1"/>
          <w:w w:val="90"/>
        </w:rPr>
        <w:t xml:space="preserve">nformation about ENDS can be found at </w:t>
      </w:r>
      <w:hyperlink r:id="rId12" w:history="1">
        <w:r w:rsidRPr="00F76D11">
          <w:rPr>
            <w:rStyle w:val="Hyperlink"/>
            <w:w w:val="90"/>
          </w:rPr>
          <w:t>http://www.exchangenetwork.net/exchange-network-discovery-service-ends</w:t>
        </w:r>
      </w:hyperlink>
      <w:r>
        <w:rPr>
          <w:color w:val="000000" w:themeColor="text1"/>
          <w:w w:val="90"/>
        </w:rPr>
        <w:t xml:space="preserve">, </w:t>
      </w:r>
      <w:r w:rsidRPr="00C5457A">
        <w:rPr>
          <w:color w:val="000000" w:themeColor="text1"/>
          <w:w w:val="90"/>
        </w:rPr>
        <w:t xml:space="preserve">information about RCS can be found at </w:t>
      </w:r>
      <w:hyperlink r:id="rId13">
        <w:r w:rsidRPr="00C5457A">
          <w:rPr>
            <w:rStyle w:val="Hyperlink"/>
            <w:color w:val="000000" w:themeColor="text1"/>
            <w:w w:val="90"/>
          </w:rPr>
          <w:t>www.epa.gov/rcs</w:t>
        </w:r>
        <w:r w:rsidRPr="00C5457A">
          <w:rPr>
            <w:color w:val="000000" w:themeColor="text1"/>
            <w:w w:val="90"/>
          </w:rPr>
          <w:t xml:space="preserve">. </w:t>
        </w:r>
      </w:hyperlink>
      <w:r w:rsidRPr="00C5457A">
        <w:rPr>
          <w:color w:val="000000" w:themeColor="text1"/>
          <w:w w:val="90"/>
        </w:rPr>
        <w:t>EPA requires all grant recipients issued under this solicitation notice to meet these conditions.</w:t>
      </w:r>
    </w:p>
    <w:p w14:paraId="3B75F712" w14:textId="77777777" w:rsidR="00A96488" w:rsidRPr="00C5457A" w:rsidRDefault="00A96488" w:rsidP="00A96488">
      <w:pPr>
        <w:spacing w:line="270" w:lineRule="exact"/>
        <w:ind w:left="120" w:right="66"/>
        <w:rPr>
          <w:color w:val="000000" w:themeColor="text1"/>
          <w:w w:val="90"/>
        </w:rPr>
      </w:pPr>
    </w:p>
    <w:p w14:paraId="3794443B" w14:textId="77777777" w:rsidR="00A96488" w:rsidRPr="00C5457A" w:rsidRDefault="00A96488" w:rsidP="00A96488">
      <w:pPr>
        <w:rPr>
          <w:color w:val="000000" w:themeColor="text1"/>
        </w:rPr>
      </w:pPr>
      <w:r w:rsidRPr="00C5457A">
        <w:rPr>
          <w:color w:val="000000" w:themeColor="text1"/>
          <w:w w:val="90"/>
        </w:rPr>
        <w:t>EPA will include a grant condition in the assistance agreement requiring the recipient to submit a tailored Quality Assurance Project Plan (QAPP) to the EPA Regional Project Officer within 90 days of the award issuance date. This tailored QAPP must describe for each goal and task:</w:t>
      </w:r>
    </w:p>
    <w:p w14:paraId="4E0A6B57" w14:textId="77777777" w:rsidR="00A96488" w:rsidRPr="00C5457A" w:rsidRDefault="00A96488" w:rsidP="00A96488">
      <w:pPr>
        <w:pStyle w:val="ListParagraph"/>
        <w:widowControl w:val="0"/>
        <w:numPr>
          <w:ilvl w:val="0"/>
          <w:numId w:val="15"/>
        </w:numPr>
        <w:spacing w:line="270" w:lineRule="exact"/>
        <w:ind w:left="720" w:right="66"/>
        <w:rPr>
          <w:color w:val="000000" w:themeColor="text1"/>
        </w:rPr>
      </w:pPr>
      <w:r w:rsidRPr="00C5457A">
        <w:rPr>
          <w:color w:val="000000" w:themeColor="text1"/>
          <w:w w:val="90"/>
        </w:rPr>
        <w:t>the relevant task-specific Quality Assurance (QA) criteria</w:t>
      </w:r>
      <w:r>
        <w:rPr>
          <w:color w:val="000000" w:themeColor="text1"/>
          <w:w w:val="90"/>
        </w:rPr>
        <w:t>.</w:t>
      </w:r>
    </w:p>
    <w:p w14:paraId="00C4D5A1" w14:textId="77777777" w:rsidR="00A96488" w:rsidRPr="00C5457A" w:rsidRDefault="00A96488" w:rsidP="00A96488">
      <w:pPr>
        <w:pStyle w:val="ListParagraph"/>
        <w:widowControl w:val="0"/>
        <w:numPr>
          <w:ilvl w:val="0"/>
          <w:numId w:val="15"/>
        </w:numPr>
        <w:spacing w:line="270" w:lineRule="exact"/>
        <w:ind w:left="720" w:right="66"/>
        <w:rPr>
          <w:color w:val="000000" w:themeColor="text1"/>
        </w:rPr>
      </w:pPr>
      <w:r w:rsidRPr="00C5457A">
        <w:rPr>
          <w:color w:val="000000" w:themeColor="text1"/>
          <w:w w:val="90"/>
        </w:rPr>
        <w:t>how the recipient will ensure adherence with the QA criteria</w:t>
      </w:r>
      <w:r>
        <w:rPr>
          <w:color w:val="000000" w:themeColor="text1"/>
          <w:w w:val="90"/>
        </w:rPr>
        <w:t>.</w:t>
      </w:r>
    </w:p>
    <w:p w14:paraId="1A443FFB" w14:textId="77777777" w:rsidR="00A96488" w:rsidRPr="00C5457A" w:rsidRDefault="00A96488" w:rsidP="00A96488">
      <w:pPr>
        <w:pStyle w:val="ListParagraph"/>
        <w:widowControl w:val="0"/>
        <w:numPr>
          <w:ilvl w:val="0"/>
          <w:numId w:val="15"/>
        </w:numPr>
        <w:spacing w:line="270" w:lineRule="exact"/>
        <w:ind w:left="720" w:right="66"/>
        <w:rPr>
          <w:color w:val="000000" w:themeColor="text1"/>
        </w:rPr>
      </w:pPr>
      <w:r w:rsidRPr="00C5457A">
        <w:rPr>
          <w:color w:val="000000" w:themeColor="text1"/>
          <w:w w:val="90"/>
        </w:rPr>
        <w:t>how the recipient will confirm and document that the project deliverables meet the QA criteria</w:t>
      </w:r>
      <w:r>
        <w:rPr>
          <w:color w:val="000000" w:themeColor="text1"/>
          <w:w w:val="90"/>
        </w:rPr>
        <w:t>.</w:t>
      </w:r>
    </w:p>
    <w:p w14:paraId="47574664" w14:textId="77777777" w:rsidR="00A96488" w:rsidRDefault="00A96488" w:rsidP="00A96488">
      <w:pPr>
        <w:rPr>
          <w:color w:val="000000" w:themeColor="text1"/>
          <w:w w:val="90"/>
        </w:rPr>
      </w:pPr>
    </w:p>
    <w:p w14:paraId="7A34573C" w14:textId="77777777" w:rsidR="00A96488" w:rsidRPr="00C5457A" w:rsidRDefault="00A96488" w:rsidP="00A96488">
      <w:pPr>
        <w:rPr>
          <w:color w:val="000000" w:themeColor="text1"/>
        </w:rPr>
      </w:pPr>
      <w:r w:rsidRPr="00C5457A">
        <w:rPr>
          <w:color w:val="000000" w:themeColor="text1"/>
          <w:w w:val="90"/>
        </w:rPr>
        <w:t>Completion of the Exchange Network Quality Assurance Reporting Form (QARF) satisfies the requirements for a tailored QAPP. The QA criteria information specified above must be documented for each goal and task under the Quality Assurance Measures section of the Exchange Network QARF. The template for the Exchange Network QARF can be found at</w:t>
      </w:r>
      <w:r>
        <w:rPr>
          <w:color w:val="000000" w:themeColor="text1"/>
          <w:w w:val="90"/>
        </w:rPr>
        <w:t>:</w:t>
      </w:r>
      <w:hyperlink r:id="rId14" w:history="1">
        <w:r w:rsidRPr="007A6CCE">
          <w:rPr>
            <w:rStyle w:val="Hyperlink"/>
            <w:w w:val="90"/>
          </w:rPr>
          <w:t>http://www.epa.gov/exchangenetwork/exchange-network-grant-program</w:t>
        </w:r>
        <w:r w:rsidRPr="007A6CCE">
          <w:rPr>
            <w:rStyle w:val="Hyperlink"/>
            <w:rFonts w:asciiTheme="minorBidi" w:eastAsiaTheme="minorBidi" w:hAnsiTheme="minorBidi"/>
            <w:w w:val="90"/>
          </w:rPr>
          <w:t xml:space="preserve"> </w:t>
        </w:r>
      </w:hyperlink>
      <w:r w:rsidRPr="00C5457A">
        <w:rPr>
          <w:color w:val="000000" w:themeColor="text1"/>
          <w:w w:val="90"/>
        </w:rPr>
        <w:t xml:space="preserve">and in </w:t>
      </w:r>
      <w:hyperlink w:anchor="AppendixI" w:history="1">
        <w:r w:rsidRPr="00D61675">
          <w:rPr>
            <w:rStyle w:val="Hyperlink"/>
            <w:w w:val="90"/>
          </w:rPr>
          <w:t>Appendix I</w:t>
        </w:r>
      </w:hyperlink>
      <w:r w:rsidRPr="00C5457A">
        <w:rPr>
          <w:color w:val="000000" w:themeColor="text1"/>
          <w:w w:val="90"/>
        </w:rPr>
        <w:t xml:space="preserve"> of this notice.</w:t>
      </w:r>
    </w:p>
    <w:p w14:paraId="45038658" w14:textId="77777777" w:rsidR="00A96488" w:rsidRDefault="00A96488" w:rsidP="00A96488">
      <w:pPr>
        <w:pStyle w:val="Heading2"/>
      </w:pPr>
      <w:bookmarkStart w:id="8" w:name="_Toc399793764"/>
      <w:bookmarkStart w:id="9" w:name="_Toc485303841"/>
      <w:bookmarkStart w:id="10" w:name="_Toc485722212"/>
      <w:bookmarkStart w:id="11" w:name="_Toc485722568"/>
    </w:p>
    <w:p w14:paraId="3345A706" w14:textId="77777777" w:rsidR="00A96488" w:rsidRPr="00C5457A" w:rsidRDefault="00A96488" w:rsidP="00A96488">
      <w:pPr>
        <w:pStyle w:val="Heading2"/>
      </w:pPr>
      <w:bookmarkStart w:id="12" w:name="_Toc498498218"/>
      <w:r w:rsidRPr="2C5945B1">
        <w:t>VI-C. Reporting</w:t>
      </w:r>
      <w:bookmarkEnd w:id="8"/>
      <w:bookmarkEnd w:id="9"/>
      <w:bookmarkEnd w:id="10"/>
      <w:bookmarkEnd w:id="11"/>
      <w:bookmarkEnd w:id="12"/>
    </w:p>
    <w:p w14:paraId="12256ED8" w14:textId="77777777" w:rsidR="00A96488" w:rsidRPr="00C5457A" w:rsidRDefault="00A96488" w:rsidP="00A96488">
      <w:pPr>
        <w:spacing w:line="270" w:lineRule="exact"/>
        <w:ind w:right="64"/>
        <w:rPr>
          <w:color w:val="000000" w:themeColor="text1"/>
        </w:rPr>
      </w:pPr>
      <w:r w:rsidRPr="2C5945B1">
        <w:rPr>
          <w:b/>
          <w:bCs/>
          <w:color w:val="000000" w:themeColor="text1"/>
          <w:w w:val="90"/>
        </w:rPr>
        <w:t xml:space="preserve">Semi-Annual Performance Progress Reports: </w:t>
      </w:r>
      <w:r w:rsidRPr="00C5457A">
        <w:rPr>
          <w:color w:val="000000" w:themeColor="text1"/>
          <w:w w:val="90"/>
        </w:rPr>
        <w:t>Reporting is an important obligation that award recipients agree to undertake when they sign an assistance agreement. Both EPA and recipients are accountable to Congress and to the public for the proper and effective use of Exchange Network assistance funds.</w:t>
      </w:r>
      <w:r w:rsidRPr="005A736B">
        <w:rPr>
          <w:color w:val="000000" w:themeColor="text1"/>
          <w:w w:val="90"/>
        </w:rPr>
        <w:t xml:space="preserve"> </w:t>
      </w:r>
      <w:r>
        <w:rPr>
          <w:color w:val="000000" w:themeColor="text1"/>
          <w:w w:val="90"/>
        </w:rPr>
        <w:t xml:space="preserve">All grantees, regardless of the funding vehicle, are expected to submit semi-annual progress reports in a timely fashion. </w:t>
      </w:r>
      <w:r w:rsidRPr="00C5457A">
        <w:rPr>
          <w:color w:val="000000" w:themeColor="text1"/>
          <w:w w:val="90"/>
        </w:rPr>
        <w:t xml:space="preserve">Award recipients will submit semi-annual and final technical reports electronically through EPA’s Central Data Exchange (CDX) using a </w:t>
      </w:r>
      <w:r>
        <w:rPr>
          <w:color w:val="000000" w:themeColor="text1"/>
          <w:w w:val="90"/>
        </w:rPr>
        <w:t>w</w:t>
      </w:r>
      <w:r w:rsidRPr="00C5457A">
        <w:rPr>
          <w:color w:val="000000" w:themeColor="text1"/>
          <w:w w:val="90"/>
        </w:rPr>
        <w:t>eb form. EPA will provide successful applicants with detailed instructions for registering with and reporting through CDX at the time of award.</w:t>
      </w:r>
    </w:p>
    <w:p w14:paraId="48ED358E" w14:textId="77777777" w:rsidR="00A96488" w:rsidRDefault="00A96488" w:rsidP="00C66826"/>
    <w:sectPr w:rsidR="00A96488" w:rsidSect="00C66826">
      <w:headerReference w:type="default" r:id="rId15"/>
      <w:footerReference w:type="default" r:id="rId16"/>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7E5822" w14:textId="77777777" w:rsidR="002B5196" w:rsidRDefault="002B5196">
      <w:r>
        <w:separator/>
      </w:r>
    </w:p>
  </w:endnote>
  <w:endnote w:type="continuationSeparator" w:id="0">
    <w:p w14:paraId="30C5241F" w14:textId="77777777" w:rsidR="002B5196" w:rsidRDefault="002B5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38982" w14:textId="23F0305C" w:rsidR="005B3BAB" w:rsidRDefault="005B3BAB" w:rsidP="00BA6D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0DDB">
      <w:rPr>
        <w:rStyle w:val="PageNumber"/>
        <w:noProof/>
      </w:rPr>
      <w:t>1</w:t>
    </w:r>
    <w:r>
      <w:rPr>
        <w:rStyle w:val="PageNumber"/>
      </w:rPr>
      <w:fldChar w:fldCharType="end"/>
    </w:r>
  </w:p>
  <w:p w14:paraId="370EEA90" w14:textId="29440AEB" w:rsidR="005B3BAB" w:rsidRDefault="005B3BAB" w:rsidP="00C6682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54C9A0" w14:textId="77777777" w:rsidR="002B5196" w:rsidRDefault="002B5196">
      <w:r>
        <w:separator/>
      </w:r>
    </w:p>
  </w:footnote>
  <w:footnote w:type="continuationSeparator" w:id="0">
    <w:p w14:paraId="2748887D" w14:textId="77777777" w:rsidR="002B5196" w:rsidRDefault="002B5196">
      <w:r>
        <w:continuationSeparator/>
      </w:r>
    </w:p>
  </w:footnote>
  <w:footnote w:id="1">
    <w:p w14:paraId="54923197" w14:textId="6A032085" w:rsidR="005B3BAB" w:rsidRPr="00C66826" w:rsidRDefault="005B3BAB" w:rsidP="006934A3">
      <w:pPr>
        <w:spacing w:after="240"/>
        <w:rPr>
          <w:sz w:val="20"/>
          <w:szCs w:val="20"/>
        </w:rPr>
      </w:pPr>
      <w:r w:rsidRPr="00C66826">
        <w:rPr>
          <w:sz w:val="20"/>
          <w:szCs w:val="20"/>
        </w:rPr>
        <w:tab/>
      </w:r>
      <w:r w:rsidRPr="00C66826">
        <w:rPr>
          <w:sz w:val="20"/>
          <w:szCs w:val="20"/>
          <w:vertAlign w:val="superscript"/>
        </w:rPr>
        <w:t>1</w:t>
      </w:r>
      <w:r w:rsidRPr="00C66826">
        <w:rPr>
          <w:sz w:val="20"/>
          <w:szCs w:val="20"/>
        </w:rPr>
        <w:t xml:space="preserve"> $38.03 represents the average wage rate of several occupations expected to apply for grants or fellowships.  1.50 represents a 50% rate for benefits.  $57.81 represents the average fully burdened wage rate, including benefits.  These figures are derived from Table 3. State and local government, by major occupational and industry group: Management, Professional, and Related, found in the Bureau of Labor Statistics Economic News Release, “Employer Costs for Employee Compensation – September 2017.”</w:t>
      </w:r>
    </w:p>
  </w:footnote>
  <w:footnote w:id="2">
    <w:p w14:paraId="27B15B49" w14:textId="47AEA1DE" w:rsidR="005B3BAB" w:rsidRDefault="005B3BAB">
      <w:pPr>
        <w:pStyle w:val="FootnoteText"/>
      </w:pPr>
      <w:r>
        <w:rPr>
          <w:rStyle w:val="FootnoteReference"/>
        </w:rPr>
        <w:footnoteRef/>
      </w:r>
      <w:r>
        <w:t xml:space="preserve"> </w:t>
      </w:r>
      <w:r w:rsidRPr="00232CE3">
        <w:t>The 201</w:t>
      </w:r>
      <w:r>
        <w:t>8</w:t>
      </w:r>
      <w:r w:rsidRPr="00232CE3">
        <w:t xml:space="preserve"> average hourly rate for a General Schedule (GS) 13, Step 1 with Rest of U.S. Locality Pay ($</w:t>
      </w:r>
      <w:r>
        <w:t>46</w:t>
      </w:r>
      <w:r w:rsidRPr="00232CE3">
        <w:t>.</w:t>
      </w:r>
      <w:r>
        <w:t>46</w:t>
      </w:r>
      <w:r w:rsidRPr="00232CE3">
        <w:t xml:space="preserve">) was used to estimate burden costs for EPA’s RENCs.  This rate was also fully burdened (x </w:t>
      </w:r>
      <w:r>
        <w:t>60</w:t>
      </w:r>
      <w:r w:rsidRPr="00232CE3">
        <w:t xml:space="preserve"> %), yielding a wage rate of $</w:t>
      </w:r>
      <w:r>
        <w:t>74.34</w:t>
      </w:r>
      <w:r w:rsidRPr="00232CE3">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591057" w14:textId="31EE97D8" w:rsidR="005B3BAB" w:rsidRDefault="005B3BAB" w:rsidP="00A0468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D14A7"/>
    <w:multiLevelType w:val="hybridMultilevel"/>
    <w:tmpl w:val="DA80230C"/>
    <w:lvl w:ilvl="0" w:tplc="0409000F">
      <w:start w:val="1"/>
      <w:numFmt w:val="decimal"/>
      <w:lvlText w:val="%1."/>
      <w:lvlJc w:val="left"/>
      <w:pPr>
        <w:tabs>
          <w:tab w:val="num" w:pos="360"/>
        </w:tabs>
        <w:ind w:left="360" w:hanging="360"/>
      </w:pPr>
      <w:rPr>
        <w:rFonts w:hint="default"/>
      </w:rPr>
    </w:lvl>
    <w:lvl w:ilvl="1" w:tplc="04090017">
      <w:start w:val="1"/>
      <w:numFmt w:val="lowerLetter"/>
      <w:lvlText w:val="%2)"/>
      <w:lvlJc w:val="left"/>
      <w:pPr>
        <w:tabs>
          <w:tab w:val="num" w:pos="360"/>
        </w:tabs>
        <w:ind w:left="360" w:hanging="360"/>
      </w:pPr>
      <w:rPr>
        <w:rFonts w:hint="default"/>
      </w:rPr>
    </w:lvl>
    <w:lvl w:ilvl="2" w:tplc="023C1B9C">
      <w:start w:val="1"/>
      <w:numFmt w:val="bullet"/>
      <w:lvlText w:val=""/>
      <w:lvlJc w:val="left"/>
      <w:pPr>
        <w:tabs>
          <w:tab w:val="num" w:pos="2160"/>
        </w:tabs>
        <w:ind w:left="2160" w:hanging="360"/>
      </w:pPr>
      <w:rPr>
        <w:rFonts w:ascii="Symbol" w:hAnsi="Symbol" w:hint="default"/>
        <w:sz w:val="20"/>
        <w:szCs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7D4138"/>
    <w:multiLevelType w:val="hybridMultilevel"/>
    <w:tmpl w:val="6B7264D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1DEB03D7"/>
    <w:multiLevelType w:val="hybridMultilevel"/>
    <w:tmpl w:val="ED905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4304456"/>
    <w:multiLevelType w:val="hybridMultilevel"/>
    <w:tmpl w:val="ABF8EB6C"/>
    <w:lvl w:ilvl="0" w:tplc="C24C6DD4">
      <w:start w:val="1"/>
      <w:numFmt w:val="bullet"/>
      <w:lvlText w:val="•"/>
      <w:lvlJc w:val="left"/>
      <w:pPr>
        <w:ind w:left="420" w:hanging="360"/>
      </w:pPr>
      <w:rPr>
        <w:rFonts w:ascii="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nsid w:val="3BDB006B"/>
    <w:multiLevelType w:val="hybridMultilevel"/>
    <w:tmpl w:val="25F0D746"/>
    <w:lvl w:ilvl="0" w:tplc="EF7050C6">
      <w:start w:val="1"/>
      <w:numFmt w:val="lowerLetter"/>
      <w:lvlText w:val="(%1)"/>
      <w:lvlJc w:val="left"/>
      <w:pPr>
        <w:tabs>
          <w:tab w:val="num" w:pos="1151"/>
        </w:tabs>
        <w:ind w:left="1151" w:hanging="435"/>
      </w:pPr>
      <w:rPr>
        <w:rFonts w:hint="default"/>
      </w:rPr>
    </w:lvl>
    <w:lvl w:ilvl="1" w:tplc="04090019" w:tentative="1">
      <w:start w:val="1"/>
      <w:numFmt w:val="lowerLetter"/>
      <w:lvlText w:val="%2."/>
      <w:lvlJc w:val="left"/>
      <w:pPr>
        <w:tabs>
          <w:tab w:val="num" w:pos="1796"/>
        </w:tabs>
        <w:ind w:left="1796" w:hanging="360"/>
      </w:pPr>
    </w:lvl>
    <w:lvl w:ilvl="2" w:tplc="0409001B" w:tentative="1">
      <w:start w:val="1"/>
      <w:numFmt w:val="lowerRoman"/>
      <w:lvlText w:val="%3."/>
      <w:lvlJc w:val="right"/>
      <w:pPr>
        <w:tabs>
          <w:tab w:val="num" w:pos="2516"/>
        </w:tabs>
        <w:ind w:left="2516" w:hanging="180"/>
      </w:pPr>
    </w:lvl>
    <w:lvl w:ilvl="3" w:tplc="0409000F" w:tentative="1">
      <w:start w:val="1"/>
      <w:numFmt w:val="decimal"/>
      <w:lvlText w:val="%4."/>
      <w:lvlJc w:val="left"/>
      <w:pPr>
        <w:tabs>
          <w:tab w:val="num" w:pos="3236"/>
        </w:tabs>
        <w:ind w:left="3236" w:hanging="360"/>
      </w:pPr>
    </w:lvl>
    <w:lvl w:ilvl="4" w:tplc="04090019" w:tentative="1">
      <w:start w:val="1"/>
      <w:numFmt w:val="lowerLetter"/>
      <w:lvlText w:val="%5."/>
      <w:lvlJc w:val="left"/>
      <w:pPr>
        <w:tabs>
          <w:tab w:val="num" w:pos="3956"/>
        </w:tabs>
        <w:ind w:left="3956" w:hanging="360"/>
      </w:pPr>
    </w:lvl>
    <w:lvl w:ilvl="5" w:tplc="0409001B" w:tentative="1">
      <w:start w:val="1"/>
      <w:numFmt w:val="lowerRoman"/>
      <w:lvlText w:val="%6."/>
      <w:lvlJc w:val="right"/>
      <w:pPr>
        <w:tabs>
          <w:tab w:val="num" w:pos="4676"/>
        </w:tabs>
        <w:ind w:left="4676" w:hanging="180"/>
      </w:pPr>
    </w:lvl>
    <w:lvl w:ilvl="6" w:tplc="0409000F" w:tentative="1">
      <w:start w:val="1"/>
      <w:numFmt w:val="decimal"/>
      <w:lvlText w:val="%7."/>
      <w:lvlJc w:val="left"/>
      <w:pPr>
        <w:tabs>
          <w:tab w:val="num" w:pos="5396"/>
        </w:tabs>
        <w:ind w:left="5396" w:hanging="360"/>
      </w:pPr>
    </w:lvl>
    <w:lvl w:ilvl="7" w:tplc="04090019" w:tentative="1">
      <w:start w:val="1"/>
      <w:numFmt w:val="lowerLetter"/>
      <w:lvlText w:val="%8."/>
      <w:lvlJc w:val="left"/>
      <w:pPr>
        <w:tabs>
          <w:tab w:val="num" w:pos="6116"/>
        </w:tabs>
        <w:ind w:left="6116" w:hanging="360"/>
      </w:pPr>
    </w:lvl>
    <w:lvl w:ilvl="8" w:tplc="0409001B" w:tentative="1">
      <w:start w:val="1"/>
      <w:numFmt w:val="lowerRoman"/>
      <w:lvlText w:val="%9."/>
      <w:lvlJc w:val="right"/>
      <w:pPr>
        <w:tabs>
          <w:tab w:val="num" w:pos="6836"/>
        </w:tabs>
        <w:ind w:left="6836" w:hanging="180"/>
      </w:pPr>
    </w:lvl>
  </w:abstractNum>
  <w:abstractNum w:abstractNumId="5">
    <w:nsid w:val="56C62EF1"/>
    <w:multiLevelType w:val="hybridMultilevel"/>
    <w:tmpl w:val="0AC8F2F4"/>
    <w:lvl w:ilvl="0" w:tplc="04090001">
      <w:start w:val="1"/>
      <w:numFmt w:val="bullet"/>
      <w:lvlText w:val=""/>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6">
    <w:nsid w:val="5A2755F1"/>
    <w:multiLevelType w:val="hybridMultilevel"/>
    <w:tmpl w:val="7FB8330E"/>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nsid w:val="5BD004A3"/>
    <w:multiLevelType w:val="hybridMultilevel"/>
    <w:tmpl w:val="956029B8"/>
    <w:lvl w:ilvl="0" w:tplc="023C1B9C">
      <w:start w:val="1"/>
      <w:numFmt w:val="bullet"/>
      <w:lvlText w:val=""/>
      <w:lvlJc w:val="left"/>
      <w:pPr>
        <w:tabs>
          <w:tab w:val="num" w:pos="360"/>
        </w:tabs>
        <w:ind w:left="360" w:hanging="360"/>
      </w:pPr>
      <w:rPr>
        <w:rFonts w:ascii="Symbol" w:hAnsi="Symbol" w:hint="default"/>
        <w:sz w:val="20"/>
        <w:szCs w:val="20"/>
      </w:rPr>
    </w:lvl>
    <w:lvl w:ilvl="1" w:tplc="04090011">
      <w:start w:val="1"/>
      <w:numFmt w:val="decimal"/>
      <w:lvlText w:val="%2)"/>
      <w:lvlJc w:val="left"/>
      <w:pPr>
        <w:tabs>
          <w:tab w:val="num" w:pos="1440"/>
        </w:tabs>
        <w:ind w:left="1440" w:hanging="360"/>
      </w:pPr>
      <w:rPr>
        <w:rFonts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C2B3307"/>
    <w:multiLevelType w:val="hybridMultilevel"/>
    <w:tmpl w:val="0F08E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D7D54E3"/>
    <w:multiLevelType w:val="hybridMultilevel"/>
    <w:tmpl w:val="B0D0984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60BF5660"/>
    <w:multiLevelType w:val="hybridMultilevel"/>
    <w:tmpl w:val="11927ED0"/>
    <w:lvl w:ilvl="0" w:tplc="B9768924">
      <w:start w:val="1"/>
      <w:numFmt w:val="lowerLetter"/>
      <w:lvlText w:val="(%1)"/>
      <w:lvlJc w:val="left"/>
      <w:pPr>
        <w:tabs>
          <w:tab w:val="num" w:pos="915"/>
        </w:tabs>
        <w:ind w:left="915" w:hanging="375"/>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nsid w:val="69215892"/>
    <w:multiLevelType w:val="hybridMultilevel"/>
    <w:tmpl w:val="0E122346"/>
    <w:lvl w:ilvl="0" w:tplc="8B32A0F4">
      <w:start w:val="1"/>
      <w:numFmt w:val="decimal"/>
      <w:lvlText w:val="%1."/>
      <w:lvlJc w:val="left"/>
      <w:pPr>
        <w:tabs>
          <w:tab w:val="num" w:pos="1080"/>
        </w:tabs>
        <w:ind w:left="1080" w:hanging="720"/>
      </w:pPr>
      <w:rPr>
        <w:rFonts w:hint="default"/>
        <w:u w:val="none"/>
      </w:rPr>
    </w:lvl>
    <w:lvl w:ilvl="1" w:tplc="A0C637C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DAB0C11"/>
    <w:multiLevelType w:val="hybridMultilevel"/>
    <w:tmpl w:val="2DC2B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DDE3E13"/>
    <w:multiLevelType w:val="hybridMultilevel"/>
    <w:tmpl w:val="BB8EBA36"/>
    <w:lvl w:ilvl="0" w:tplc="E5FED0C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71FF1096"/>
    <w:multiLevelType w:val="hybridMultilevel"/>
    <w:tmpl w:val="99863964"/>
    <w:lvl w:ilvl="0" w:tplc="8018AC8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13"/>
  </w:num>
  <w:num w:numId="3">
    <w:abstractNumId w:val="4"/>
  </w:num>
  <w:num w:numId="4">
    <w:abstractNumId w:val="9"/>
  </w:num>
  <w:num w:numId="5">
    <w:abstractNumId w:val="10"/>
  </w:num>
  <w:num w:numId="6">
    <w:abstractNumId w:val="14"/>
  </w:num>
  <w:num w:numId="7">
    <w:abstractNumId w:val="0"/>
  </w:num>
  <w:num w:numId="8">
    <w:abstractNumId w:val="7"/>
  </w:num>
  <w:num w:numId="9">
    <w:abstractNumId w:val="5"/>
  </w:num>
  <w:num w:numId="10">
    <w:abstractNumId w:val="1"/>
  </w:num>
  <w:num w:numId="11">
    <w:abstractNumId w:val="3"/>
  </w:num>
  <w:num w:numId="12">
    <w:abstractNumId w:val="8"/>
  </w:num>
  <w:num w:numId="13">
    <w:abstractNumId w:val="2"/>
  </w:num>
  <w:num w:numId="14">
    <w:abstractNumId w:val="1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MDQzNDc1MTE3MTJT0lEKTi0uzszPAykwqgUAPjuSSiwAAAA="/>
  </w:docVars>
  <w:rsids>
    <w:rsidRoot w:val="00BA6D69"/>
    <w:rsid w:val="000069D0"/>
    <w:rsid w:val="00011A69"/>
    <w:rsid w:val="00015741"/>
    <w:rsid w:val="00026D80"/>
    <w:rsid w:val="000310CE"/>
    <w:rsid w:val="00032623"/>
    <w:rsid w:val="00033ECD"/>
    <w:rsid w:val="00036F38"/>
    <w:rsid w:val="00042A8E"/>
    <w:rsid w:val="0004527C"/>
    <w:rsid w:val="000479BC"/>
    <w:rsid w:val="00047F37"/>
    <w:rsid w:val="000546E8"/>
    <w:rsid w:val="0005488B"/>
    <w:rsid w:val="00063E41"/>
    <w:rsid w:val="00083632"/>
    <w:rsid w:val="000920C9"/>
    <w:rsid w:val="00095EFA"/>
    <w:rsid w:val="0009745F"/>
    <w:rsid w:val="000A3520"/>
    <w:rsid w:val="000A6474"/>
    <w:rsid w:val="000C1777"/>
    <w:rsid w:val="000C17C1"/>
    <w:rsid w:val="000C4EB3"/>
    <w:rsid w:val="000C6732"/>
    <w:rsid w:val="000F026B"/>
    <w:rsid w:val="000F03A7"/>
    <w:rsid w:val="000F2AB5"/>
    <w:rsid w:val="000F5D4D"/>
    <w:rsid w:val="00100151"/>
    <w:rsid w:val="00100F19"/>
    <w:rsid w:val="001103B6"/>
    <w:rsid w:val="00112E88"/>
    <w:rsid w:val="00117AED"/>
    <w:rsid w:val="00120533"/>
    <w:rsid w:val="001222D7"/>
    <w:rsid w:val="001352F5"/>
    <w:rsid w:val="00140663"/>
    <w:rsid w:val="0015110B"/>
    <w:rsid w:val="001512E4"/>
    <w:rsid w:val="00161738"/>
    <w:rsid w:val="001634F5"/>
    <w:rsid w:val="00166238"/>
    <w:rsid w:val="001845E9"/>
    <w:rsid w:val="0018510B"/>
    <w:rsid w:val="00192286"/>
    <w:rsid w:val="001A0D1C"/>
    <w:rsid w:val="001A1E4C"/>
    <w:rsid w:val="001B6CE8"/>
    <w:rsid w:val="001B7EBE"/>
    <w:rsid w:val="001C4F0C"/>
    <w:rsid w:val="001D056D"/>
    <w:rsid w:val="001D280A"/>
    <w:rsid w:val="001F1396"/>
    <w:rsid w:val="001F5222"/>
    <w:rsid w:val="0020125B"/>
    <w:rsid w:val="0020242F"/>
    <w:rsid w:val="002024FE"/>
    <w:rsid w:val="00215427"/>
    <w:rsid w:val="00220DDB"/>
    <w:rsid w:val="0022127D"/>
    <w:rsid w:val="00223B63"/>
    <w:rsid w:val="002252AE"/>
    <w:rsid w:val="00232CE3"/>
    <w:rsid w:val="00233376"/>
    <w:rsid w:val="002341B1"/>
    <w:rsid w:val="00234AB1"/>
    <w:rsid w:val="0023535D"/>
    <w:rsid w:val="00236643"/>
    <w:rsid w:val="002373E2"/>
    <w:rsid w:val="00245026"/>
    <w:rsid w:val="00247E63"/>
    <w:rsid w:val="00273280"/>
    <w:rsid w:val="00293094"/>
    <w:rsid w:val="0029363A"/>
    <w:rsid w:val="002B4B40"/>
    <w:rsid w:val="002B5196"/>
    <w:rsid w:val="002C4F41"/>
    <w:rsid w:val="002D1C2F"/>
    <w:rsid w:val="003032B4"/>
    <w:rsid w:val="00323B23"/>
    <w:rsid w:val="003268DC"/>
    <w:rsid w:val="003270B7"/>
    <w:rsid w:val="00327729"/>
    <w:rsid w:val="00337855"/>
    <w:rsid w:val="003427AC"/>
    <w:rsid w:val="00347847"/>
    <w:rsid w:val="00352850"/>
    <w:rsid w:val="003857A4"/>
    <w:rsid w:val="00390C5B"/>
    <w:rsid w:val="003927BB"/>
    <w:rsid w:val="00392995"/>
    <w:rsid w:val="003A7650"/>
    <w:rsid w:val="003B1B94"/>
    <w:rsid w:val="003C25D4"/>
    <w:rsid w:val="003C51F5"/>
    <w:rsid w:val="003E30E6"/>
    <w:rsid w:val="003E3360"/>
    <w:rsid w:val="003E45C4"/>
    <w:rsid w:val="00421ECD"/>
    <w:rsid w:val="004236C2"/>
    <w:rsid w:val="00432F19"/>
    <w:rsid w:val="00433F7E"/>
    <w:rsid w:val="00437C6E"/>
    <w:rsid w:val="004421C5"/>
    <w:rsid w:val="00446A35"/>
    <w:rsid w:val="00446EA0"/>
    <w:rsid w:val="00453C80"/>
    <w:rsid w:val="0046580A"/>
    <w:rsid w:val="00465A24"/>
    <w:rsid w:val="00472F42"/>
    <w:rsid w:val="0049197F"/>
    <w:rsid w:val="004A1086"/>
    <w:rsid w:val="004A1FAE"/>
    <w:rsid w:val="004A3D40"/>
    <w:rsid w:val="004B6A0E"/>
    <w:rsid w:val="004C4E24"/>
    <w:rsid w:val="004D0983"/>
    <w:rsid w:val="004D3A3B"/>
    <w:rsid w:val="004F107A"/>
    <w:rsid w:val="004F7DC5"/>
    <w:rsid w:val="0050138A"/>
    <w:rsid w:val="005074C3"/>
    <w:rsid w:val="005104A7"/>
    <w:rsid w:val="0051401C"/>
    <w:rsid w:val="005141EC"/>
    <w:rsid w:val="00522A80"/>
    <w:rsid w:val="00525C61"/>
    <w:rsid w:val="005363A1"/>
    <w:rsid w:val="0053709D"/>
    <w:rsid w:val="00543321"/>
    <w:rsid w:val="00546AA5"/>
    <w:rsid w:val="00554A1B"/>
    <w:rsid w:val="005562F5"/>
    <w:rsid w:val="00557079"/>
    <w:rsid w:val="00557832"/>
    <w:rsid w:val="005628F3"/>
    <w:rsid w:val="00564FFA"/>
    <w:rsid w:val="00566E6D"/>
    <w:rsid w:val="005844D5"/>
    <w:rsid w:val="005947BE"/>
    <w:rsid w:val="005A284C"/>
    <w:rsid w:val="005A5ECC"/>
    <w:rsid w:val="005B3BAB"/>
    <w:rsid w:val="005C349B"/>
    <w:rsid w:val="005D41CF"/>
    <w:rsid w:val="005D54EE"/>
    <w:rsid w:val="005F312A"/>
    <w:rsid w:val="00607CEE"/>
    <w:rsid w:val="00614827"/>
    <w:rsid w:val="006157B3"/>
    <w:rsid w:val="00622EE3"/>
    <w:rsid w:val="0062686E"/>
    <w:rsid w:val="006304A3"/>
    <w:rsid w:val="00631B0D"/>
    <w:rsid w:val="0063651E"/>
    <w:rsid w:val="006371B9"/>
    <w:rsid w:val="00640C27"/>
    <w:rsid w:val="00641EC8"/>
    <w:rsid w:val="00644637"/>
    <w:rsid w:val="006460A2"/>
    <w:rsid w:val="00646EDC"/>
    <w:rsid w:val="006667B8"/>
    <w:rsid w:val="00666C06"/>
    <w:rsid w:val="006934A3"/>
    <w:rsid w:val="006A454C"/>
    <w:rsid w:val="006A49EE"/>
    <w:rsid w:val="006C6403"/>
    <w:rsid w:val="006D1A2B"/>
    <w:rsid w:val="006E1FDD"/>
    <w:rsid w:val="006E72D7"/>
    <w:rsid w:val="00705F06"/>
    <w:rsid w:val="00706469"/>
    <w:rsid w:val="00724EC0"/>
    <w:rsid w:val="00730CD8"/>
    <w:rsid w:val="00731DEA"/>
    <w:rsid w:val="00743282"/>
    <w:rsid w:val="00752519"/>
    <w:rsid w:val="00754F79"/>
    <w:rsid w:val="0075743B"/>
    <w:rsid w:val="00774D6D"/>
    <w:rsid w:val="0078011A"/>
    <w:rsid w:val="0079111A"/>
    <w:rsid w:val="007A455F"/>
    <w:rsid w:val="007B7B44"/>
    <w:rsid w:val="007C4B7C"/>
    <w:rsid w:val="007D033B"/>
    <w:rsid w:val="007D4DA3"/>
    <w:rsid w:val="007D6627"/>
    <w:rsid w:val="007D6BDA"/>
    <w:rsid w:val="007E0632"/>
    <w:rsid w:val="007E3B9F"/>
    <w:rsid w:val="007E753A"/>
    <w:rsid w:val="007E7D3B"/>
    <w:rsid w:val="007F23B0"/>
    <w:rsid w:val="008020D9"/>
    <w:rsid w:val="0081444C"/>
    <w:rsid w:val="00814A7B"/>
    <w:rsid w:val="00825E63"/>
    <w:rsid w:val="00832A7E"/>
    <w:rsid w:val="00833A86"/>
    <w:rsid w:val="00835866"/>
    <w:rsid w:val="00841A00"/>
    <w:rsid w:val="00845FC0"/>
    <w:rsid w:val="0084694D"/>
    <w:rsid w:val="00855766"/>
    <w:rsid w:val="0086119E"/>
    <w:rsid w:val="0086345E"/>
    <w:rsid w:val="008643EE"/>
    <w:rsid w:val="00870BB4"/>
    <w:rsid w:val="0087451C"/>
    <w:rsid w:val="00880F82"/>
    <w:rsid w:val="00891B05"/>
    <w:rsid w:val="0089321E"/>
    <w:rsid w:val="008A0F27"/>
    <w:rsid w:val="008A1F43"/>
    <w:rsid w:val="008B2B26"/>
    <w:rsid w:val="008C0CDF"/>
    <w:rsid w:val="008C1903"/>
    <w:rsid w:val="008D41E8"/>
    <w:rsid w:val="008E2908"/>
    <w:rsid w:val="008E36F7"/>
    <w:rsid w:val="008E7D3C"/>
    <w:rsid w:val="008F3DA4"/>
    <w:rsid w:val="00914F40"/>
    <w:rsid w:val="00941E6D"/>
    <w:rsid w:val="00952849"/>
    <w:rsid w:val="00953BA4"/>
    <w:rsid w:val="00974099"/>
    <w:rsid w:val="00974B1F"/>
    <w:rsid w:val="009754F2"/>
    <w:rsid w:val="00976213"/>
    <w:rsid w:val="00986098"/>
    <w:rsid w:val="00993C95"/>
    <w:rsid w:val="009A1FE6"/>
    <w:rsid w:val="009A61DA"/>
    <w:rsid w:val="009B1707"/>
    <w:rsid w:val="009B407B"/>
    <w:rsid w:val="009C4156"/>
    <w:rsid w:val="009C5DD0"/>
    <w:rsid w:val="009C64A6"/>
    <w:rsid w:val="009D04D0"/>
    <w:rsid w:val="009D6FA7"/>
    <w:rsid w:val="009E55D5"/>
    <w:rsid w:val="00A0468A"/>
    <w:rsid w:val="00A07548"/>
    <w:rsid w:val="00A07A28"/>
    <w:rsid w:val="00A112F5"/>
    <w:rsid w:val="00A1627B"/>
    <w:rsid w:val="00A212BE"/>
    <w:rsid w:val="00A30856"/>
    <w:rsid w:val="00A31BEB"/>
    <w:rsid w:val="00A37213"/>
    <w:rsid w:val="00A5267E"/>
    <w:rsid w:val="00A54DE3"/>
    <w:rsid w:val="00A63A12"/>
    <w:rsid w:val="00A64413"/>
    <w:rsid w:val="00A65E6E"/>
    <w:rsid w:val="00A80758"/>
    <w:rsid w:val="00A83D26"/>
    <w:rsid w:val="00A85937"/>
    <w:rsid w:val="00A86D0A"/>
    <w:rsid w:val="00A93F6C"/>
    <w:rsid w:val="00A96488"/>
    <w:rsid w:val="00AA4D6D"/>
    <w:rsid w:val="00AA6A98"/>
    <w:rsid w:val="00AB0311"/>
    <w:rsid w:val="00AB5AD4"/>
    <w:rsid w:val="00AC1E6F"/>
    <w:rsid w:val="00AC757A"/>
    <w:rsid w:val="00AE026E"/>
    <w:rsid w:val="00AE1456"/>
    <w:rsid w:val="00AE4E25"/>
    <w:rsid w:val="00AF73A7"/>
    <w:rsid w:val="00B03033"/>
    <w:rsid w:val="00B1105F"/>
    <w:rsid w:val="00B13E1F"/>
    <w:rsid w:val="00B164D5"/>
    <w:rsid w:val="00B33FE9"/>
    <w:rsid w:val="00B40EE7"/>
    <w:rsid w:val="00B421F8"/>
    <w:rsid w:val="00B43A6A"/>
    <w:rsid w:val="00B547CC"/>
    <w:rsid w:val="00B7097E"/>
    <w:rsid w:val="00B7301E"/>
    <w:rsid w:val="00B80FF5"/>
    <w:rsid w:val="00B8242F"/>
    <w:rsid w:val="00B83846"/>
    <w:rsid w:val="00B8425B"/>
    <w:rsid w:val="00B93972"/>
    <w:rsid w:val="00BA6D69"/>
    <w:rsid w:val="00BB2787"/>
    <w:rsid w:val="00BB4C53"/>
    <w:rsid w:val="00BC0247"/>
    <w:rsid w:val="00BC1344"/>
    <w:rsid w:val="00BC309B"/>
    <w:rsid w:val="00BC4AF0"/>
    <w:rsid w:val="00BC78F5"/>
    <w:rsid w:val="00BD425E"/>
    <w:rsid w:val="00BD6F69"/>
    <w:rsid w:val="00BF0025"/>
    <w:rsid w:val="00C06F2A"/>
    <w:rsid w:val="00C13966"/>
    <w:rsid w:val="00C16977"/>
    <w:rsid w:val="00C31385"/>
    <w:rsid w:val="00C33226"/>
    <w:rsid w:val="00C40ED7"/>
    <w:rsid w:val="00C551BA"/>
    <w:rsid w:val="00C60D18"/>
    <w:rsid w:val="00C66826"/>
    <w:rsid w:val="00C7147C"/>
    <w:rsid w:val="00C72062"/>
    <w:rsid w:val="00C73F06"/>
    <w:rsid w:val="00C8117C"/>
    <w:rsid w:val="00C812F9"/>
    <w:rsid w:val="00C826FC"/>
    <w:rsid w:val="00C90825"/>
    <w:rsid w:val="00C91187"/>
    <w:rsid w:val="00C94514"/>
    <w:rsid w:val="00C95116"/>
    <w:rsid w:val="00C952D9"/>
    <w:rsid w:val="00C97E1B"/>
    <w:rsid w:val="00CB3E43"/>
    <w:rsid w:val="00CC18C3"/>
    <w:rsid w:val="00CC3B0A"/>
    <w:rsid w:val="00CC49FC"/>
    <w:rsid w:val="00CC77B2"/>
    <w:rsid w:val="00CF0B72"/>
    <w:rsid w:val="00CF52A7"/>
    <w:rsid w:val="00D24E56"/>
    <w:rsid w:val="00D26302"/>
    <w:rsid w:val="00D311D9"/>
    <w:rsid w:val="00D44131"/>
    <w:rsid w:val="00D514E5"/>
    <w:rsid w:val="00D54358"/>
    <w:rsid w:val="00D5719F"/>
    <w:rsid w:val="00D621BC"/>
    <w:rsid w:val="00D63CCD"/>
    <w:rsid w:val="00D66093"/>
    <w:rsid w:val="00D74562"/>
    <w:rsid w:val="00D74CCD"/>
    <w:rsid w:val="00D8296C"/>
    <w:rsid w:val="00D94434"/>
    <w:rsid w:val="00DA1FD8"/>
    <w:rsid w:val="00DA3B64"/>
    <w:rsid w:val="00DA5AA9"/>
    <w:rsid w:val="00DB040E"/>
    <w:rsid w:val="00DB1435"/>
    <w:rsid w:val="00DB3A6F"/>
    <w:rsid w:val="00DC171B"/>
    <w:rsid w:val="00DE60F0"/>
    <w:rsid w:val="00DE70A9"/>
    <w:rsid w:val="00DE7711"/>
    <w:rsid w:val="00DF01FA"/>
    <w:rsid w:val="00DF09CE"/>
    <w:rsid w:val="00DF0E6D"/>
    <w:rsid w:val="00DF1D13"/>
    <w:rsid w:val="00DF437A"/>
    <w:rsid w:val="00E11AE8"/>
    <w:rsid w:val="00E17D50"/>
    <w:rsid w:val="00E2174E"/>
    <w:rsid w:val="00E25D90"/>
    <w:rsid w:val="00E35A46"/>
    <w:rsid w:val="00E475E8"/>
    <w:rsid w:val="00E56061"/>
    <w:rsid w:val="00E5761B"/>
    <w:rsid w:val="00E66069"/>
    <w:rsid w:val="00E676EE"/>
    <w:rsid w:val="00E67B22"/>
    <w:rsid w:val="00E72341"/>
    <w:rsid w:val="00E7727C"/>
    <w:rsid w:val="00E80663"/>
    <w:rsid w:val="00E80B5F"/>
    <w:rsid w:val="00E9542C"/>
    <w:rsid w:val="00E96D96"/>
    <w:rsid w:val="00EC58AF"/>
    <w:rsid w:val="00EE5FCE"/>
    <w:rsid w:val="00EF29C5"/>
    <w:rsid w:val="00EF32D9"/>
    <w:rsid w:val="00EF3BE8"/>
    <w:rsid w:val="00EF44F0"/>
    <w:rsid w:val="00EF56E4"/>
    <w:rsid w:val="00F0403D"/>
    <w:rsid w:val="00F0749D"/>
    <w:rsid w:val="00F30336"/>
    <w:rsid w:val="00F32C92"/>
    <w:rsid w:val="00F40F4B"/>
    <w:rsid w:val="00F46596"/>
    <w:rsid w:val="00F468A1"/>
    <w:rsid w:val="00F5608A"/>
    <w:rsid w:val="00F70D9B"/>
    <w:rsid w:val="00F76EF5"/>
    <w:rsid w:val="00FA1644"/>
    <w:rsid w:val="00FB415F"/>
    <w:rsid w:val="00FB62D5"/>
    <w:rsid w:val="00FD5B97"/>
    <w:rsid w:val="00FE0371"/>
    <w:rsid w:val="00FE717F"/>
    <w:rsid w:val="00FF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4097"/>
    <o:shapelayout v:ext="edit">
      <o:idmap v:ext="edit" data="1"/>
    </o:shapelayout>
  </w:shapeDefaults>
  <w:decimalSymbol w:val="."/>
  <w:listSeparator w:val=","/>
  <w14:docId w14:val="5BC7D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5D90"/>
    <w:rPr>
      <w:sz w:val="24"/>
      <w:szCs w:val="24"/>
    </w:rPr>
  </w:style>
  <w:style w:type="paragraph" w:styleId="Heading2">
    <w:name w:val="heading 2"/>
    <w:basedOn w:val="Normal"/>
    <w:next w:val="Normal"/>
    <w:link w:val="Heading2Char"/>
    <w:uiPriority w:val="1"/>
    <w:unhideWhenUsed/>
    <w:qFormat/>
    <w:rsid w:val="00A96488"/>
    <w:pPr>
      <w:keepNext/>
      <w:keepLines/>
      <w:widowControl w:val="0"/>
      <w:spacing w:before="200" w:line="296" w:lineRule="exact"/>
      <w:outlineLvl w:val="1"/>
    </w:pPr>
    <w:rPr>
      <w:b/>
      <w:bCs/>
      <w:w w:val="9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BA6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a">
    <w:name w:val="!"/>
    <w:rsid w:val="00BA6D69"/>
    <w:pPr>
      <w:autoSpaceDE w:val="0"/>
      <w:autoSpaceDN w:val="0"/>
      <w:adjustRightInd w:val="0"/>
      <w:ind w:left="-1440"/>
    </w:pPr>
    <w:rPr>
      <w:sz w:val="24"/>
      <w:szCs w:val="24"/>
    </w:rPr>
  </w:style>
  <w:style w:type="paragraph" w:styleId="Footer">
    <w:name w:val="footer"/>
    <w:basedOn w:val="Normal"/>
    <w:link w:val="FooterChar"/>
    <w:rsid w:val="00BA6D69"/>
    <w:pPr>
      <w:tabs>
        <w:tab w:val="center" w:pos="4320"/>
        <w:tab w:val="right" w:pos="8640"/>
      </w:tabs>
    </w:pPr>
  </w:style>
  <w:style w:type="character" w:styleId="PageNumber">
    <w:name w:val="page number"/>
    <w:basedOn w:val="DefaultParagraphFont"/>
    <w:rsid w:val="00BA6D69"/>
  </w:style>
  <w:style w:type="table" w:styleId="TableGrid">
    <w:name w:val="Table Grid"/>
    <w:basedOn w:val="TableNormal"/>
    <w:rsid w:val="00BA6D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24EC0"/>
    <w:rPr>
      <w:color w:val="0000FF"/>
      <w:u w:val="single"/>
    </w:rPr>
  </w:style>
  <w:style w:type="paragraph" w:styleId="BalloonText">
    <w:name w:val="Balloon Text"/>
    <w:basedOn w:val="Normal"/>
    <w:semiHidden/>
    <w:rsid w:val="00C31385"/>
    <w:rPr>
      <w:rFonts w:ascii="Tahoma" w:hAnsi="Tahoma" w:cs="Tahoma"/>
      <w:sz w:val="16"/>
      <w:szCs w:val="16"/>
    </w:rPr>
  </w:style>
  <w:style w:type="paragraph" w:styleId="Header">
    <w:name w:val="header"/>
    <w:basedOn w:val="Normal"/>
    <w:rsid w:val="00A0468A"/>
    <w:pPr>
      <w:tabs>
        <w:tab w:val="center" w:pos="4320"/>
        <w:tab w:val="right" w:pos="8640"/>
      </w:tabs>
    </w:pPr>
  </w:style>
  <w:style w:type="paragraph" w:styleId="ListParagraph">
    <w:name w:val="List Paragraph"/>
    <w:basedOn w:val="Normal"/>
    <w:uiPriority w:val="34"/>
    <w:qFormat/>
    <w:rsid w:val="001B6CE8"/>
    <w:pPr>
      <w:ind w:left="720"/>
      <w:contextualSpacing/>
    </w:pPr>
  </w:style>
  <w:style w:type="character" w:styleId="CommentReference">
    <w:name w:val="annotation reference"/>
    <w:basedOn w:val="DefaultParagraphFont"/>
    <w:semiHidden/>
    <w:unhideWhenUsed/>
    <w:rsid w:val="00C13966"/>
    <w:rPr>
      <w:sz w:val="16"/>
      <w:szCs w:val="16"/>
    </w:rPr>
  </w:style>
  <w:style w:type="paragraph" w:styleId="CommentText">
    <w:name w:val="annotation text"/>
    <w:basedOn w:val="Normal"/>
    <w:link w:val="CommentTextChar"/>
    <w:semiHidden/>
    <w:unhideWhenUsed/>
    <w:rsid w:val="00C13966"/>
    <w:rPr>
      <w:sz w:val="20"/>
      <w:szCs w:val="20"/>
    </w:rPr>
  </w:style>
  <w:style w:type="character" w:customStyle="1" w:styleId="CommentTextChar">
    <w:name w:val="Comment Text Char"/>
    <w:basedOn w:val="DefaultParagraphFont"/>
    <w:link w:val="CommentText"/>
    <w:semiHidden/>
    <w:rsid w:val="00C13966"/>
  </w:style>
  <w:style w:type="paragraph" w:styleId="CommentSubject">
    <w:name w:val="annotation subject"/>
    <w:basedOn w:val="CommentText"/>
    <w:next w:val="CommentText"/>
    <w:link w:val="CommentSubjectChar"/>
    <w:semiHidden/>
    <w:unhideWhenUsed/>
    <w:rsid w:val="00C13966"/>
    <w:rPr>
      <w:b/>
      <w:bCs/>
    </w:rPr>
  </w:style>
  <w:style w:type="character" w:customStyle="1" w:styleId="CommentSubjectChar">
    <w:name w:val="Comment Subject Char"/>
    <w:basedOn w:val="CommentTextChar"/>
    <w:link w:val="CommentSubject"/>
    <w:semiHidden/>
    <w:rsid w:val="00C13966"/>
    <w:rPr>
      <w:b/>
      <w:bCs/>
    </w:rPr>
  </w:style>
  <w:style w:type="paragraph" w:styleId="FootnoteText">
    <w:name w:val="footnote text"/>
    <w:basedOn w:val="Normal"/>
    <w:link w:val="FootnoteTextChar"/>
    <w:semiHidden/>
    <w:unhideWhenUsed/>
    <w:rsid w:val="00232CE3"/>
    <w:rPr>
      <w:sz w:val="20"/>
      <w:szCs w:val="20"/>
    </w:rPr>
  </w:style>
  <w:style w:type="character" w:customStyle="1" w:styleId="FootnoteTextChar">
    <w:name w:val="Footnote Text Char"/>
    <w:basedOn w:val="DefaultParagraphFont"/>
    <w:link w:val="FootnoteText"/>
    <w:semiHidden/>
    <w:rsid w:val="00232CE3"/>
  </w:style>
  <w:style w:type="character" w:styleId="FootnoteReference">
    <w:name w:val="footnote reference"/>
    <w:basedOn w:val="DefaultParagraphFont"/>
    <w:semiHidden/>
    <w:unhideWhenUsed/>
    <w:rsid w:val="00232CE3"/>
    <w:rPr>
      <w:vertAlign w:val="superscript"/>
    </w:rPr>
  </w:style>
  <w:style w:type="character" w:customStyle="1" w:styleId="FooterChar">
    <w:name w:val="Footer Char"/>
    <w:basedOn w:val="DefaultParagraphFont"/>
    <w:link w:val="Footer"/>
    <w:rsid w:val="006371B9"/>
    <w:rPr>
      <w:sz w:val="24"/>
      <w:szCs w:val="24"/>
    </w:rPr>
  </w:style>
  <w:style w:type="character" w:customStyle="1" w:styleId="volume">
    <w:name w:val="volume"/>
    <w:basedOn w:val="DefaultParagraphFont"/>
    <w:rsid w:val="000A3520"/>
  </w:style>
  <w:style w:type="character" w:customStyle="1" w:styleId="page">
    <w:name w:val="page"/>
    <w:basedOn w:val="DefaultParagraphFont"/>
    <w:rsid w:val="000A3520"/>
  </w:style>
  <w:style w:type="character" w:styleId="FollowedHyperlink">
    <w:name w:val="FollowedHyperlink"/>
    <w:basedOn w:val="DefaultParagraphFont"/>
    <w:semiHidden/>
    <w:unhideWhenUsed/>
    <w:rsid w:val="000A3520"/>
    <w:rPr>
      <w:color w:val="800080" w:themeColor="followedHyperlink"/>
      <w:u w:val="single"/>
    </w:rPr>
  </w:style>
  <w:style w:type="paragraph" w:styleId="Revision">
    <w:name w:val="Revision"/>
    <w:hidden/>
    <w:uiPriority w:val="99"/>
    <w:semiHidden/>
    <w:rsid w:val="00C812F9"/>
    <w:rPr>
      <w:sz w:val="24"/>
      <w:szCs w:val="24"/>
    </w:rPr>
  </w:style>
  <w:style w:type="character" w:customStyle="1" w:styleId="Heading2Char">
    <w:name w:val="Heading 2 Char"/>
    <w:basedOn w:val="DefaultParagraphFont"/>
    <w:link w:val="Heading2"/>
    <w:uiPriority w:val="1"/>
    <w:rsid w:val="00A96488"/>
    <w:rPr>
      <w:b/>
      <w:bCs/>
      <w:w w:val="90"/>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5D90"/>
    <w:rPr>
      <w:sz w:val="24"/>
      <w:szCs w:val="24"/>
    </w:rPr>
  </w:style>
  <w:style w:type="paragraph" w:styleId="Heading2">
    <w:name w:val="heading 2"/>
    <w:basedOn w:val="Normal"/>
    <w:next w:val="Normal"/>
    <w:link w:val="Heading2Char"/>
    <w:uiPriority w:val="1"/>
    <w:unhideWhenUsed/>
    <w:qFormat/>
    <w:rsid w:val="00A96488"/>
    <w:pPr>
      <w:keepNext/>
      <w:keepLines/>
      <w:widowControl w:val="0"/>
      <w:spacing w:before="200" w:line="296" w:lineRule="exact"/>
      <w:outlineLvl w:val="1"/>
    </w:pPr>
    <w:rPr>
      <w:b/>
      <w:bCs/>
      <w:w w:val="9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BA6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a">
    <w:name w:val="!"/>
    <w:rsid w:val="00BA6D69"/>
    <w:pPr>
      <w:autoSpaceDE w:val="0"/>
      <w:autoSpaceDN w:val="0"/>
      <w:adjustRightInd w:val="0"/>
      <w:ind w:left="-1440"/>
    </w:pPr>
    <w:rPr>
      <w:sz w:val="24"/>
      <w:szCs w:val="24"/>
    </w:rPr>
  </w:style>
  <w:style w:type="paragraph" w:styleId="Footer">
    <w:name w:val="footer"/>
    <w:basedOn w:val="Normal"/>
    <w:link w:val="FooterChar"/>
    <w:rsid w:val="00BA6D69"/>
    <w:pPr>
      <w:tabs>
        <w:tab w:val="center" w:pos="4320"/>
        <w:tab w:val="right" w:pos="8640"/>
      </w:tabs>
    </w:pPr>
  </w:style>
  <w:style w:type="character" w:styleId="PageNumber">
    <w:name w:val="page number"/>
    <w:basedOn w:val="DefaultParagraphFont"/>
    <w:rsid w:val="00BA6D69"/>
  </w:style>
  <w:style w:type="table" w:styleId="TableGrid">
    <w:name w:val="Table Grid"/>
    <w:basedOn w:val="TableNormal"/>
    <w:rsid w:val="00BA6D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24EC0"/>
    <w:rPr>
      <w:color w:val="0000FF"/>
      <w:u w:val="single"/>
    </w:rPr>
  </w:style>
  <w:style w:type="paragraph" w:styleId="BalloonText">
    <w:name w:val="Balloon Text"/>
    <w:basedOn w:val="Normal"/>
    <w:semiHidden/>
    <w:rsid w:val="00C31385"/>
    <w:rPr>
      <w:rFonts w:ascii="Tahoma" w:hAnsi="Tahoma" w:cs="Tahoma"/>
      <w:sz w:val="16"/>
      <w:szCs w:val="16"/>
    </w:rPr>
  </w:style>
  <w:style w:type="paragraph" w:styleId="Header">
    <w:name w:val="header"/>
    <w:basedOn w:val="Normal"/>
    <w:rsid w:val="00A0468A"/>
    <w:pPr>
      <w:tabs>
        <w:tab w:val="center" w:pos="4320"/>
        <w:tab w:val="right" w:pos="8640"/>
      </w:tabs>
    </w:pPr>
  </w:style>
  <w:style w:type="paragraph" w:styleId="ListParagraph">
    <w:name w:val="List Paragraph"/>
    <w:basedOn w:val="Normal"/>
    <w:uiPriority w:val="34"/>
    <w:qFormat/>
    <w:rsid w:val="001B6CE8"/>
    <w:pPr>
      <w:ind w:left="720"/>
      <w:contextualSpacing/>
    </w:pPr>
  </w:style>
  <w:style w:type="character" w:styleId="CommentReference">
    <w:name w:val="annotation reference"/>
    <w:basedOn w:val="DefaultParagraphFont"/>
    <w:semiHidden/>
    <w:unhideWhenUsed/>
    <w:rsid w:val="00C13966"/>
    <w:rPr>
      <w:sz w:val="16"/>
      <w:szCs w:val="16"/>
    </w:rPr>
  </w:style>
  <w:style w:type="paragraph" w:styleId="CommentText">
    <w:name w:val="annotation text"/>
    <w:basedOn w:val="Normal"/>
    <w:link w:val="CommentTextChar"/>
    <w:semiHidden/>
    <w:unhideWhenUsed/>
    <w:rsid w:val="00C13966"/>
    <w:rPr>
      <w:sz w:val="20"/>
      <w:szCs w:val="20"/>
    </w:rPr>
  </w:style>
  <w:style w:type="character" w:customStyle="1" w:styleId="CommentTextChar">
    <w:name w:val="Comment Text Char"/>
    <w:basedOn w:val="DefaultParagraphFont"/>
    <w:link w:val="CommentText"/>
    <w:semiHidden/>
    <w:rsid w:val="00C13966"/>
  </w:style>
  <w:style w:type="paragraph" w:styleId="CommentSubject">
    <w:name w:val="annotation subject"/>
    <w:basedOn w:val="CommentText"/>
    <w:next w:val="CommentText"/>
    <w:link w:val="CommentSubjectChar"/>
    <w:semiHidden/>
    <w:unhideWhenUsed/>
    <w:rsid w:val="00C13966"/>
    <w:rPr>
      <w:b/>
      <w:bCs/>
    </w:rPr>
  </w:style>
  <w:style w:type="character" w:customStyle="1" w:styleId="CommentSubjectChar">
    <w:name w:val="Comment Subject Char"/>
    <w:basedOn w:val="CommentTextChar"/>
    <w:link w:val="CommentSubject"/>
    <w:semiHidden/>
    <w:rsid w:val="00C13966"/>
    <w:rPr>
      <w:b/>
      <w:bCs/>
    </w:rPr>
  </w:style>
  <w:style w:type="paragraph" w:styleId="FootnoteText">
    <w:name w:val="footnote text"/>
    <w:basedOn w:val="Normal"/>
    <w:link w:val="FootnoteTextChar"/>
    <w:semiHidden/>
    <w:unhideWhenUsed/>
    <w:rsid w:val="00232CE3"/>
    <w:rPr>
      <w:sz w:val="20"/>
      <w:szCs w:val="20"/>
    </w:rPr>
  </w:style>
  <w:style w:type="character" w:customStyle="1" w:styleId="FootnoteTextChar">
    <w:name w:val="Footnote Text Char"/>
    <w:basedOn w:val="DefaultParagraphFont"/>
    <w:link w:val="FootnoteText"/>
    <w:semiHidden/>
    <w:rsid w:val="00232CE3"/>
  </w:style>
  <w:style w:type="character" w:styleId="FootnoteReference">
    <w:name w:val="footnote reference"/>
    <w:basedOn w:val="DefaultParagraphFont"/>
    <w:semiHidden/>
    <w:unhideWhenUsed/>
    <w:rsid w:val="00232CE3"/>
    <w:rPr>
      <w:vertAlign w:val="superscript"/>
    </w:rPr>
  </w:style>
  <w:style w:type="character" w:customStyle="1" w:styleId="FooterChar">
    <w:name w:val="Footer Char"/>
    <w:basedOn w:val="DefaultParagraphFont"/>
    <w:link w:val="Footer"/>
    <w:rsid w:val="006371B9"/>
    <w:rPr>
      <w:sz w:val="24"/>
      <w:szCs w:val="24"/>
    </w:rPr>
  </w:style>
  <w:style w:type="character" w:customStyle="1" w:styleId="volume">
    <w:name w:val="volume"/>
    <w:basedOn w:val="DefaultParagraphFont"/>
    <w:rsid w:val="000A3520"/>
  </w:style>
  <w:style w:type="character" w:customStyle="1" w:styleId="page">
    <w:name w:val="page"/>
    <w:basedOn w:val="DefaultParagraphFont"/>
    <w:rsid w:val="000A3520"/>
  </w:style>
  <w:style w:type="character" w:styleId="FollowedHyperlink">
    <w:name w:val="FollowedHyperlink"/>
    <w:basedOn w:val="DefaultParagraphFont"/>
    <w:semiHidden/>
    <w:unhideWhenUsed/>
    <w:rsid w:val="000A3520"/>
    <w:rPr>
      <w:color w:val="800080" w:themeColor="followedHyperlink"/>
      <w:u w:val="single"/>
    </w:rPr>
  </w:style>
  <w:style w:type="paragraph" w:styleId="Revision">
    <w:name w:val="Revision"/>
    <w:hidden/>
    <w:uiPriority w:val="99"/>
    <w:semiHidden/>
    <w:rsid w:val="00C812F9"/>
    <w:rPr>
      <w:sz w:val="24"/>
      <w:szCs w:val="24"/>
    </w:rPr>
  </w:style>
  <w:style w:type="character" w:customStyle="1" w:styleId="Heading2Char">
    <w:name w:val="Heading 2 Char"/>
    <w:basedOn w:val="DefaultParagraphFont"/>
    <w:link w:val="Heading2"/>
    <w:uiPriority w:val="1"/>
    <w:rsid w:val="00A96488"/>
    <w:rPr>
      <w:b/>
      <w:bCs/>
      <w:w w:val="9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97660">
      <w:bodyDiv w:val="1"/>
      <w:marLeft w:val="0"/>
      <w:marRight w:val="0"/>
      <w:marTop w:val="0"/>
      <w:marBottom w:val="0"/>
      <w:divBdr>
        <w:top w:val="none" w:sz="0" w:space="0" w:color="auto"/>
        <w:left w:val="none" w:sz="0" w:space="0" w:color="auto"/>
        <w:bottom w:val="none" w:sz="0" w:space="0" w:color="auto"/>
        <w:right w:val="none" w:sz="0" w:space="0" w:color="auto"/>
      </w:divBdr>
    </w:div>
    <w:div w:id="656999574">
      <w:bodyDiv w:val="1"/>
      <w:marLeft w:val="0"/>
      <w:marRight w:val="0"/>
      <w:marTop w:val="0"/>
      <w:marBottom w:val="0"/>
      <w:divBdr>
        <w:top w:val="none" w:sz="0" w:space="0" w:color="auto"/>
        <w:left w:val="none" w:sz="0" w:space="0" w:color="auto"/>
        <w:bottom w:val="none" w:sz="0" w:space="0" w:color="auto"/>
        <w:right w:val="none" w:sz="0" w:space="0" w:color="auto"/>
      </w:divBdr>
    </w:div>
    <w:div w:id="833489550">
      <w:bodyDiv w:val="1"/>
      <w:marLeft w:val="0"/>
      <w:marRight w:val="0"/>
      <w:marTop w:val="0"/>
      <w:marBottom w:val="0"/>
      <w:divBdr>
        <w:top w:val="none" w:sz="0" w:space="0" w:color="auto"/>
        <w:left w:val="none" w:sz="0" w:space="0" w:color="auto"/>
        <w:bottom w:val="none" w:sz="0" w:space="0" w:color="auto"/>
        <w:right w:val="none" w:sz="0" w:space="0" w:color="auto"/>
      </w:divBdr>
    </w:div>
    <w:div w:id="962808110">
      <w:bodyDiv w:val="1"/>
      <w:marLeft w:val="0"/>
      <w:marRight w:val="0"/>
      <w:marTop w:val="0"/>
      <w:marBottom w:val="0"/>
      <w:divBdr>
        <w:top w:val="none" w:sz="0" w:space="0" w:color="auto"/>
        <w:left w:val="none" w:sz="0" w:space="0" w:color="auto"/>
        <w:bottom w:val="none" w:sz="0" w:space="0" w:color="auto"/>
        <w:right w:val="none" w:sz="0" w:space="0" w:color="auto"/>
      </w:divBdr>
    </w:div>
    <w:div w:id="1034427197">
      <w:bodyDiv w:val="1"/>
      <w:marLeft w:val="0"/>
      <w:marRight w:val="0"/>
      <w:marTop w:val="30"/>
      <w:marBottom w:val="750"/>
      <w:divBdr>
        <w:top w:val="none" w:sz="0" w:space="0" w:color="auto"/>
        <w:left w:val="none" w:sz="0" w:space="0" w:color="auto"/>
        <w:bottom w:val="none" w:sz="0" w:space="0" w:color="auto"/>
        <w:right w:val="none" w:sz="0" w:space="0" w:color="auto"/>
      </w:divBdr>
      <w:divsChild>
        <w:div w:id="619728636">
          <w:marLeft w:val="0"/>
          <w:marRight w:val="0"/>
          <w:marTop w:val="0"/>
          <w:marBottom w:val="0"/>
          <w:divBdr>
            <w:top w:val="none" w:sz="0" w:space="0" w:color="auto"/>
            <w:left w:val="none" w:sz="0" w:space="0" w:color="auto"/>
            <w:bottom w:val="none" w:sz="0" w:space="0" w:color="auto"/>
            <w:right w:val="none" w:sz="0" w:space="0" w:color="auto"/>
          </w:divBdr>
        </w:div>
      </w:divsChild>
    </w:div>
    <w:div w:id="1061446550">
      <w:bodyDiv w:val="1"/>
      <w:marLeft w:val="0"/>
      <w:marRight w:val="0"/>
      <w:marTop w:val="0"/>
      <w:marBottom w:val="0"/>
      <w:divBdr>
        <w:top w:val="none" w:sz="0" w:space="0" w:color="auto"/>
        <w:left w:val="none" w:sz="0" w:space="0" w:color="auto"/>
        <w:bottom w:val="none" w:sz="0" w:space="0" w:color="auto"/>
        <w:right w:val="none" w:sz="0" w:space="0" w:color="auto"/>
      </w:divBdr>
    </w:div>
    <w:div w:id="1484925361">
      <w:bodyDiv w:val="1"/>
      <w:marLeft w:val="0"/>
      <w:marRight w:val="0"/>
      <w:marTop w:val="30"/>
      <w:marBottom w:val="750"/>
      <w:divBdr>
        <w:top w:val="none" w:sz="0" w:space="0" w:color="auto"/>
        <w:left w:val="none" w:sz="0" w:space="0" w:color="auto"/>
        <w:bottom w:val="none" w:sz="0" w:space="0" w:color="auto"/>
        <w:right w:val="none" w:sz="0" w:space="0" w:color="auto"/>
      </w:divBdr>
      <w:divsChild>
        <w:div w:id="914244424">
          <w:marLeft w:val="0"/>
          <w:marRight w:val="0"/>
          <w:marTop w:val="0"/>
          <w:marBottom w:val="0"/>
          <w:divBdr>
            <w:top w:val="none" w:sz="0" w:space="0" w:color="auto"/>
            <w:left w:val="none" w:sz="0" w:space="0" w:color="auto"/>
            <w:bottom w:val="none" w:sz="0" w:space="0" w:color="auto"/>
            <w:right w:val="none" w:sz="0" w:space="0" w:color="auto"/>
          </w:divBdr>
        </w:div>
      </w:divsChild>
    </w:div>
    <w:div w:id="201067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pa.gov/rc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xchangenetwork.net/exchange-network-discovery-service-end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gulations.gov"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regulations.gov" TargetMode="External"/><Relationship Id="rId4" Type="http://schemas.microsoft.com/office/2007/relationships/stylesWithEffects" Target="stylesWithEffects.xml"/><Relationship Id="rId9" Type="http://schemas.openxmlformats.org/officeDocument/2006/relationships/hyperlink" Target="http://www.naics.com" TargetMode="External"/><Relationship Id="rId14" Type="http://schemas.openxmlformats.org/officeDocument/2006/relationships/hyperlink" Target="http://www.epa.gov/exchangenetwork/exchange-network-grant-progra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45144-B18C-4FD2-A73B-4AF4BFC14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04</Words>
  <Characters>2168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UPPORTING STATEMENT</vt:lpstr>
    </vt:vector>
  </TitlesOfParts>
  <Company>EPA</Company>
  <LinksUpToDate>false</LinksUpToDate>
  <CharactersWithSpaces>25440</CharactersWithSpaces>
  <SharedDoc>false</SharedDoc>
  <HLinks>
    <vt:vector size="6" baseType="variant">
      <vt:variant>
        <vt:i4>2818151</vt:i4>
      </vt:variant>
      <vt:variant>
        <vt:i4>4</vt:i4>
      </vt:variant>
      <vt:variant>
        <vt:i4>0</vt:i4>
      </vt:variant>
      <vt:variant>
        <vt:i4>5</vt:i4>
      </vt:variant>
      <vt:variant>
        <vt:lpwstr>http://www.regulations.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subject/>
  <dc:creator>Rachel</dc:creator>
  <cp:keywords/>
  <dc:description/>
  <cp:lastModifiedBy>SYSTEM</cp:lastModifiedBy>
  <cp:revision>2</cp:revision>
  <cp:lastPrinted>2018-05-23T13:44:00Z</cp:lastPrinted>
  <dcterms:created xsi:type="dcterms:W3CDTF">2018-08-23T14:46:00Z</dcterms:created>
  <dcterms:modified xsi:type="dcterms:W3CDTF">2018-08-23T14:46:00Z</dcterms:modified>
</cp:coreProperties>
</file>